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023A32F2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8A0C9A">
        <w:rPr>
          <w:rFonts w:ascii="Arial" w:eastAsia="Arial" w:hAnsi="Arial" w:cs="Arial"/>
          <w:b/>
          <w:sz w:val="28"/>
          <w:szCs w:val="28"/>
        </w:rPr>
        <w:t>30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46A35A0F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126FA8">
        <w:rPr>
          <w:rFonts w:ascii="Arial" w:eastAsia="Arial" w:hAnsi="Arial" w:cs="Arial"/>
          <w:sz w:val="24"/>
          <w:szCs w:val="24"/>
        </w:rPr>
        <w:t>10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8A0C9A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113FE9C8" w:rsidR="0057779B" w:rsidRPr="00E33229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E33229"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8A0C9A">
        <w:rPr>
          <w:rFonts w:ascii="Arial" w:eastAsia="Arial" w:hAnsi="Arial" w:cs="Arial"/>
          <w:b/>
          <w:color w:val="0070C0"/>
          <w:sz w:val="24"/>
          <w:szCs w:val="24"/>
        </w:rPr>
        <w:t>10</w:t>
      </w:r>
      <w:r w:rsidR="001460B0" w:rsidRPr="008A0C9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8A0C9A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1460B0" w:rsidRPr="008A0C9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8A0C9A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1460B0" w:rsidRPr="008A0C9A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8A0C9A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E33229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Depart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Heal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(DOH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h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recor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1A46A7">
        <w:rPr>
          <w:rFonts w:ascii="Arial" w:eastAsia="Arial" w:hAnsi="Arial" w:cs="Arial"/>
          <w:b/>
          <w:color w:val="0070C0"/>
          <w:sz w:val="24"/>
          <w:szCs w:val="24"/>
        </w:rPr>
        <w:t>39</w:t>
      </w:r>
      <w:r w:rsidR="001A46A7" w:rsidRPr="001A46A7">
        <w:rPr>
          <w:rFonts w:ascii="Arial" w:eastAsia="Arial" w:hAnsi="Arial" w:cs="Arial"/>
          <w:b/>
          <w:color w:val="0070C0"/>
          <w:sz w:val="24"/>
          <w:szCs w:val="24"/>
        </w:rPr>
        <w:t>9</w:t>
      </w:r>
      <w:r w:rsidR="00F96539" w:rsidRPr="001A46A7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1A46A7" w:rsidRPr="001A46A7">
        <w:rPr>
          <w:rFonts w:ascii="Arial" w:eastAsia="Arial" w:hAnsi="Arial" w:cs="Arial"/>
          <w:b/>
          <w:color w:val="0070C0"/>
          <w:sz w:val="24"/>
          <w:szCs w:val="24"/>
        </w:rPr>
        <w:t>7</w:t>
      </w:r>
      <w:r w:rsidR="00BF0ABF" w:rsidRPr="001A46A7">
        <w:rPr>
          <w:rFonts w:ascii="Arial" w:eastAsia="Arial" w:hAnsi="Arial" w:cs="Arial"/>
          <w:b/>
          <w:color w:val="0070C0"/>
          <w:sz w:val="24"/>
          <w:szCs w:val="24"/>
        </w:rPr>
        <w:t>49</w:t>
      </w:r>
      <w:r w:rsidR="001460B0" w:rsidRPr="001A46A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1A46A7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1A46A7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1460B0" w:rsidRPr="001A46A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46A7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E33229">
        <w:rPr>
          <w:rFonts w:ascii="Arial" w:eastAsia="Arial" w:hAnsi="Arial" w:cs="Arial"/>
          <w:sz w:val="24"/>
          <w:szCs w:val="24"/>
        </w:rPr>
        <w:t>;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which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1A46A7" w:rsidRPr="001A46A7">
        <w:rPr>
          <w:rFonts w:ascii="Arial" w:eastAsia="Arial" w:hAnsi="Arial" w:cs="Arial"/>
          <w:b/>
          <w:color w:val="0070C0"/>
          <w:sz w:val="24"/>
          <w:szCs w:val="24"/>
        </w:rPr>
        <w:t>30</w:t>
      </w:r>
      <w:r w:rsidR="00F96539" w:rsidRPr="001A46A7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1A46A7" w:rsidRPr="001A46A7">
        <w:rPr>
          <w:rFonts w:ascii="Arial" w:eastAsia="Arial" w:hAnsi="Arial" w:cs="Arial"/>
          <w:b/>
          <w:color w:val="0070C0"/>
          <w:sz w:val="24"/>
          <w:szCs w:val="24"/>
        </w:rPr>
        <w:t>169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a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1A46A7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E33229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1A46A7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31794E" w:rsidRPr="001A46A7">
        <w:rPr>
          <w:rFonts w:ascii="Arial" w:eastAsia="Arial" w:hAnsi="Arial" w:cs="Arial"/>
          <w:b/>
          <w:color w:val="0070C0"/>
          <w:sz w:val="24"/>
          <w:szCs w:val="24"/>
        </w:rPr>
        <w:t>61</w:t>
      </w:r>
      <w:r w:rsidR="00F96539" w:rsidRPr="001A46A7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1A46A7" w:rsidRPr="001A46A7">
        <w:rPr>
          <w:rFonts w:ascii="Arial" w:eastAsia="Arial" w:hAnsi="Arial" w:cs="Arial"/>
          <w:b/>
          <w:color w:val="0070C0"/>
          <w:sz w:val="24"/>
          <w:szCs w:val="24"/>
        </w:rPr>
        <w:t>919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ha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1A46A7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E33229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1A46A7">
        <w:rPr>
          <w:rFonts w:ascii="Arial" w:eastAsia="Arial" w:hAnsi="Arial" w:cs="Arial"/>
          <w:b/>
          <w:color w:val="0070C0"/>
          <w:sz w:val="24"/>
          <w:szCs w:val="24"/>
        </w:rPr>
        <w:t>7,</w:t>
      </w:r>
      <w:r w:rsidR="00BF0ABF" w:rsidRPr="001A46A7">
        <w:rPr>
          <w:rFonts w:ascii="Arial" w:eastAsia="Arial" w:hAnsi="Arial" w:cs="Arial"/>
          <w:b/>
          <w:color w:val="0070C0"/>
          <w:sz w:val="24"/>
          <w:szCs w:val="24"/>
        </w:rPr>
        <w:t>6</w:t>
      </w:r>
      <w:r w:rsidR="001A46A7" w:rsidRPr="001A46A7">
        <w:rPr>
          <w:rFonts w:ascii="Arial" w:eastAsia="Arial" w:hAnsi="Arial" w:cs="Arial"/>
          <w:b/>
          <w:color w:val="0070C0"/>
          <w:sz w:val="24"/>
          <w:szCs w:val="24"/>
        </w:rPr>
        <w:t>61</w:t>
      </w:r>
      <w:r w:rsidR="001460B0" w:rsidRPr="001A46A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1A46A7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1A46A7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E33229">
        <w:rPr>
          <w:rFonts w:ascii="Arial" w:eastAsia="Arial" w:hAnsi="Arial" w:cs="Arial"/>
          <w:b/>
          <w:sz w:val="24"/>
          <w:szCs w:val="24"/>
        </w:rPr>
        <w:t>.</w:t>
      </w:r>
    </w:p>
    <w:p w14:paraId="52C629E8" w14:textId="05941680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1A46A7">
        <w:rPr>
          <w:rFonts w:ascii="Arial" w:eastAsia="Arial" w:hAnsi="Arial" w:cs="Arial"/>
          <w:i/>
          <w:color w:val="0070C0"/>
          <w:sz w:val="16"/>
          <w:szCs w:val="16"/>
        </w:rPr>
        <w:t>1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296F370F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6E3001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53F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CB3A85" w:rsidRPr="00CB3A85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,674,949,680.07</w:t>
      </w:r>
      <w:r w:rsidR="005F33EC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2</w:t>
      </w:r>
      <w:r w:rsidR="00394069" w:rsidRPr="0039406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or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ssistan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amili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dividual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clu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6E3001">
        <w:rPr>
          <w:rFonts w:ascii="Arial" w:eastAsia="Arial" w:hAnsi="Arial" w:cs="Arial"/>
          <w:sz w:val="24"/>
          <w:szCs w:val="24"/>
        </w:rPr>
        <w:t>strandees</w:t>
      </w:r>
      <w:proofErr w:type="spellEnd"/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ffec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e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mplemen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du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VID-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andemic;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hich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CB3A85" w:rsidRPr="00CB3A85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,164,165,491.98</w:t>
      </w:r>
      <w:r w:rsidR="00394069" w:rsidRPr="0039406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6E3001">
        <w:rPr>
          <w:rFonts w:ascii="Arial" w:eastAsia="Arial" w:hAnsi="Arial" w:cs="Arial"/>
          <w:bCs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8"/>
        <w:gridCol w:w="3278"/>
        <w:gridCol w:w="1676"/>
        <w:gridCol w:w="1448"/>
        <w:gridCol w:w="1357"/>
        <w:gridCol w:w="1676"/>
      </w:tblGrid>
      <w:tr w:rsidR="006E497D" w:rsidRPr="00394069" w14:paraId="0664C2D7" w14:textId="77777777" w:rsidTr="00394069">
        <w:trPr>
          <w:trHeight w:val="20"/>
          <w:tblHeader/>
        </w:trPr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808080"/>
            <w:vAlign w:val="center"/>
            <w:hideMark/>
          </w:tcPr>
          <w:p w14:paraId="3B7FEE84" w14:textId="2C52F3A7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/ PROVINCE / MUNICIPALITY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5EDFF37" w14:textId="6C3AB3F6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6E497D" w:rsidRPr="00394069" w14:paraId="7C3A3747" w14:textId="77777777" w:rsidTr="00394069">
        <w:trPr>
          <w:trHeight w:val="20"/>
          <w:tblHeader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36E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CF4880F" w14:textId="3C439524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C147765" w14:textId="048349AA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83556A1" w14:textId="0F3CF4C3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0000" w:fill="808080"/>
            <w:vAlign w:val="center"/>
            <w:hideMark/>
          </w:tcPr>
          <w:p w14:paraId="51491868" w14:textId="335E7BFD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6E497D" w:rsidRPr="00394069" w14:paraId="5B9C5A7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606795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00DB7EF1" w14:textId="2535D63F" w:rsidR="006E497D" w:rsidRPr="00394069" w:rsidRDefault="00256673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256673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1,164,165,491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7FA193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478,940,778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74B5DE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31,843,409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00266279" w14:textId="1DD86B3C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</w:t>
            </w:r>
            <w:r w:rsidR="00256673" w:rsidRPr="00256673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1,674,949,680.07</w:t>
            </w:r>
          </w:p>
        </w:tc>
      </w:tr>
      <w:tr w:rsidR="006E497D" w:rsidRPr="00394069" w14:paraId="6B3E75A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5A5A5" w:fill="A5A5A5"/>
            <w:vAlign w:val="center"/>
            <w:hideMark/>
          </w:tcPr>
          <w:p w14:paraId="1846EB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73BA3B06" w14:textId="1CB6EF70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</w:t>
            </w:r>
            <w:r w:rsidR="00256673" w:rsidRPr="00256673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200,299,844.05 </w:t>
            </w: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4A774F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365,4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5E24CD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5A5A5" w:fill="A5A5A5"/>
            <w:noWrap/>
            <w:vAlign w:val="center"/>
            <w:hideMark/>
          </w:tcPr>
          <w:p w14:paraId="44D99BE5" w14:textId="452DFDD7" w:rsidR="006E497D" w:rsidRPr="00394069" w:rsidRDefault="00256673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256673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565,709,844.05</w:t>
            </w:r>
          </w:p>
        </w:tc>
      </w:tr>
      <w:tr w:rsidR="006E497D" w:rsidRPr="00394069" w14:paraId="4B8AC9F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59E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E47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44,057,466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9B1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E5B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5A5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44,057,466.89 </w:t>
            </w:r>
          </w:p>
        </w:tc>
      </w:tr>
      <w:tr w:rsidR="006E497D" w:rsidRPr="00394069" w14:paraId="08A6D56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1E4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483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14,736,729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12E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42,1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D08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542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56,836,729.36 </w:t>
            </w:r>
          </w:p>
        </w:tc>
      </w:tr>
      <w:tr w:rsidR="006E497D" w:rsidRPr="00394069" w14:paraId="3CDB99F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60C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56D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3,007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9E2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14,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19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726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7,632,450.00 </w:t>
            </w:r>
          </w:p>
        </w:tc>
      </w:tr>
      <w:tr w:rsidR="006E497D" w:rsidRPr="00394069" w14:paraId="0BBCDBD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DBD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8D4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7,851,2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29B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6,2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DF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B6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4,101,278.00 </w:t>
            </w:r>
          </w:p>
        </w:tc>
      </w:tr>
      <w:tr w:rsidR="006E497D" w:rsidRPr="00394069" w14:paraId="6CF7EF3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A63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95E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7,671,879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8E1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36,50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E6B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643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44,179,379.10 </w:t>
            </w:r>
          </w:p>
        </w:tc>
      </w:tr>
      <w:tr w:rsidR="006E497D" w:rsidRPr="00394069" w14:paraId="62D403A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062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237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6,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85D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28,39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9B9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2BB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35,017,500.00 </w:t>
            </w:r>
          </w:p>
        </w:tc>
      </w:tr>
      <w:tr w:rsidR="006E497D" w:rsidRPr="00394069" w14:paraId="487D9CE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C97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52DF3" w14:textId="4A0A2764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</w:t>
            </w:r>
            <w:r w:rsidR="00256673" w:rsidRPr="00256673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19,761,188.00 </w:t>
            </w: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C0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37,44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51C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44BD2" w14:textId="5C78C6C9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</w:t>
            </w:r>
            <w:r w:rsidR="00256673" w:rsidRPr="00256673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57,203,688.00</w:t>
            </w:r>
          </w:p>
        </w:tc>
      </w:tr>
      <w:tr w:rsidR="006E497D" w:rsidRPr="00394069" w14:paraId="7751F90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8BC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ECD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9,842,6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309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026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4AB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842,660.00 </w:t>
            </w:r>
          </w:p>
        </w:tc>
      </w:tr>
      <w:tr w:rsidR="006E497D" w:rsidRPr="00394069" w14:paraId="0A2A0F4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BDC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C42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4,7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D3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E8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767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39,000.00 </w:t>
            </w:r>
          </w:p>
        </w:tc>
      </w:tr>
      <w:tr w:rsidR="006E497D" w:rsidRPr="00394069" w14:paraId="732B71F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90C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758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4,659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DC9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11,9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BAA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C9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6,574,300.00 </w:t>
            </w:r>
          </w:p>
        </w:tc>
      </w:tr>
      <w:tr w:rsidR="006E497D" w:rsidRPr="00394069" w14:paraId="615EB041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0E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8A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11,413,8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F62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527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81B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1,413,870.00 </w:t>
            </w:r>
          </w:p>
        </w:tc>
      </w:tr>
      <w:tr w:rsidR="006E497D" w:rsidRPr="00394069" w14:paraId="518145F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C9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C99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4,762,8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853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20,7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FC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18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25,485,334.00 </w:t>
            </w:r>
          </w:p>
        </w:tc>
      </w:tr>
      <w:tr w:rsidR="006E497D" w:rsidRPr="00394069" w14:paraId="7F6F69B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5FF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62A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6,782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34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F53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28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782,540.00 </w:t>
            </w:r>
          </w:p>
        </w:tc>
      </w:tr>
      <w:tr w:rsidR="006E497D" w:rsidRPr="00394069" w14:paraId="032BA3F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717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DAA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4,910,76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4B9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6,5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766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9B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1,410,763.60 </w:t>
            </w:r>
          </w:p>
        </w:tc>
      </w:tr>
      <w:tr w:rsidR="006E497D" w:rsidRPr="00394069" w14:paraId="503D2ED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F14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3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16,195,385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8F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25,48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C5F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4A8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41,680,385.80 </w:t>
            </w:r>
          </w:p>
        </w:tc>
      </w:tr>
      <w:tr w:rsidR="006E497D" w:rsidRPr="00394069" w14:paraId="1556CC3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A00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E98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22,684,039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FB1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58,8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7E7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391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81,534,039.30 </w:t>
            </w:r>
          </w:p>
        </w:tc>
      </w:tr>
      <w:tr w:rsidR="006E497D" w:rsidRPr="00394069" w14:paraId="13C2EB7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453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7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2,603,6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44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7,5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39F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23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0,103,660.00 </w:t>
            </w:r>
          </w:p>
        </w:tc>
      </w:tr>
      <w:tr w:rsidR="006E497D" w:rsidRPr="00394069" w14:paraId="6331130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F29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64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7,994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74C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69,1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E07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31D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77,114,800.00 </w:t>
            </w:r>
          </w:p>
        </w:tc>
      </w:tr>
      <w:tr w:rsidR="006E497D" w:rsidRPr="00394069" w14:paraId="140E60B1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B3B0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496A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9,576,445.2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33AFA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3,724,418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8A981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20,931,69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9CE8D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64,232,555.86 </w:t>
            </w:r>
          </w:p>
        </w:tc>
      </w:tr>
      <w:tr w:rsidR="006E497D" w:rsidRPr="00394069" w14:paraId="19D78CE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A02A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991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418,90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C004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3,496,6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E6DA2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F083B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915,583.38 </w:t>
            </w:r>
          </w:p>
        </w:tc>
      </w:tr>
      <w:tr w:rsidR="006E497D" w:rsidRPr="00394069" w14:paraId="171E42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55F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CB6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8C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3,092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2F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08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50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3,092.45 </w:t>
            </w:r>
          </w:p>
        </w:tc>
      </w:tr>
      <w:tr w:rsidR="006E497D" w:rsidRPr="00394069" w14:paraId="065CA00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CF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D3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ar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D5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7E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AED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0D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1A59C3A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2CE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5EA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F77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29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DCE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BA1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40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295.58 </w:t>
            </w:r>
          </w:p>
        </w:tc>
      </w:tr>
      <w:tr w:rsidR="006E497D" w:rsidRPr="00394069" w14:paraId="0775A5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2B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5CD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67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6,29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05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4AE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14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6,299.20 </w:t>
            </w:r>
          </w:p>
        </w:tc>
      </w:tr>
      <w:tr w:rsidR="006E497D" w:rsidRPr="00394069" w14:paraId="17212D4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EA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C53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n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Espirit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4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BD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8C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75E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5179CA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230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A74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7B6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0BB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89E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BE4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28358D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AC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806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06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53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625,2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70F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9D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68,551.20 </w:t>
            </w:r>
          </w:p>
        </w:tc>
      </w:tr>
      <w:tr w:rsidR="006E497D" w:rsidRPr="00394069" w14:paraId="4E774E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FAD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0C8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84C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3,092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615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4A7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94A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092.45 </w:t>
            </w:r>
          </w:p>
        </w:tc>
      </w:tr>
      <w:tr w:rsidR="006E497D" w:rsidRPr="00394069" w14:paraId="0A1F2D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D50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427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rrim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E8F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DCC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418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1B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3B2FD9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373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6C8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r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D1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1,247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ED0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F3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F5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1,247.70 </w:t>
            </w:r>
          </w:p>
        </w:tc>
      </w:tr>
      <w:tr w:rsidR="006E497D" w:rsidRPr="00394069" w14:paraId="5BFF48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5DA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BFE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ne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56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304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E2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388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08E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304.70 </w:t>
            </w:r>
          </w:p>
        </w:tc>
      </w:tr>
      <w:tr w:rsidR="006E497D" w:rsidRPr="00394069" w14:paraId="210E55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B67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A89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A64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96,28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36D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125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90C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96,280.50 </w:t>
            </w:r>
          </w:p>
        </w:tc>
      </w:tr>
      <w:tr w:rsidR="006E497D" w:rsidRPr="00394069" w14:paraId="7DEE09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54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81B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576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6,945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ACA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822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7BB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C6F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29,385.70 </w:t>
            </w:r>
          </w:p>
        </w:tc>
      </w:tr>
      <w:tr w:rsidR="006E497D" w:rsidRPr="00394069" w14:paraId="196903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D96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368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0DA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6,33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E2F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4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37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A18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1,333.20 </w:t>
            </w:r>
          </w:p>
        </w:tc>
      </w:tr>
      <w:tr w:rsidR="006E497D" w:rsidRPr="00394069" w14:paraId="5B2989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E9D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DAA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FE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1,18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301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3EB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727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1,187.20 </w:t>
            </w:r>
          </w:p>
        </w:tc>
      </w:tr>
      <w:tr w:rsidR="006E497D" w:rsidRPr="00394069" w14:paraId="129AB2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2B2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5A4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o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3B9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BAF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A1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C4B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7FFCDE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CF1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A6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uqu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6D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8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4F7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F9F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5D5130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86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879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dd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A6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10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4C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A6E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0816A7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53A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26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i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385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4C7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AC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82A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42913C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D6C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870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44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84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3BD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BAE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313.20 </w:t>
            </w:r>
          </w:p>
        </w:tc>
      </w:tr>
      <w:tr w:rsidR="006E497D" w:rsidRPr="00394069" w14:paraId="5904A5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CF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807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r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D4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45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7D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B5D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E3F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453.20 </w:t>
            </w:r>
          </w:p>
        </w:tc>
      </w:tr>
      <w:tr w:rsidR="006E497D" w:rsidRPr="00394069" w14:paraId="484C68D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5A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E4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so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22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57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D3D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F9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B40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578.20 </w:t>
            </w:r>
          </w:p>
        </w:tc>
      </w:tr>
      <w:tr w:rsidR="006E497D" w:rsidRPr="00394069" w14:paraId="0659A3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F8D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BD4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DA5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9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623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D9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26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9.70 </w:t>
            </w:r>
          </w:p>
        </w:tc>
      </w:tr>
      <w:tr w:rsidR="006E497D" w:rsidRPr="00394069" w14:paraId="5879D24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F36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457A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929,590.8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7D98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4A7A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56F1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929,590.83 </w:t>
            </w:r>
          </w:p>
        </w:tc>
      </w:tr>
      <w:tr w:rsidR="006E497D" w:rsidRPr="00394069" w14:paraId="3D0AE1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486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4F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le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A19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57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6B2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C1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AB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574.25 </w:t>
            </w:r>
          </w:p>
        </w:tc>
      </w:tr>
      <w:tr w:rsidR="006E497D" w:rsidRPr="00394069" w14:paraId="6763BD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84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8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yoy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417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86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83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E90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3BB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860.50 </w:t>
            </w:r>
          </w:p>
        </w:tc>
      </w:tr>
      <w:tr w:rsidR="006E497D" w:rsidRPr="00394069" w14:paraId="5F04AA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AA2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887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C94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77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D39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641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6C2B78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BD8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B38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90A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2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D53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92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37A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285.00 </w:t>
            </w:r>
          </w:p>
        </w:tc>
      </w:tr>
      <w:tr w:rsidR="006E497D" w:rsidRPr="00394069" w14:paraId="26217D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BE1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F2F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CC4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3,620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177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EE6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A0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3,620.82 </w:t>
            </w:r>
          </w:p>
        </w:tc>
      </w:tr>
      <w:tr w:rsidR="006E497D" w:rsidRPr="00394069" w14:paraId="5BE6E4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9AD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EC6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F7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13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982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142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35B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131.42 </w:t>
            </w:r>
          </w:p>
        </w:tc>
      </w:tr>
      <w:tr w:rsidR="006E497D" w:rsidRPr="00394069" w14:paraId="7FE526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37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FEE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o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45D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13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40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F4F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23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131.42 </w:t>
            </w:r>
          </w:p>
        </w:tc>
      </w:tr>
      <w:tr w:rsidR="006E497D" w:rsidRPr="00394069" w14:paraId="7DB0296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59C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98D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B4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950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91D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75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0B6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950.25 </w:t>
            </w:r>
          </w:p>
        </w:tc>
      </w:tr>
      <w:tr w:rsidR="006E497D" w:rsidRPr="00394069" w14:paraId="0B091B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18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4DB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limuy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6E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9,893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F7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B7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BB7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9,893.25 </w:t>
            </w:r>
          </w:p>
        </w:tc>
      </w:tr>
      <w:tr w:rsidR="006E497D" w:rsidRPr="00394069" w14:paraId="1C81729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B50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AA6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B9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2,015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D3E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DA5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866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2,015.75 </w:t>
            </w:r>
          </w:p>
        </w:tc>
      </w:tr>
      <w:tr w:rsidR="006E497D" w:rsidRPr="00394069" w14:paraId="114C5FE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55A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D8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dlid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14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007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02B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341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FE4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007.25 </w:t>
            </w:r>
          </w:p>
        </w:tc>
      </w:tr>
      <w:tr w:rsidR="006E497D" w:rsidRPr="00394069" w14:paraId="0DE5D8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73A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322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ing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B08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9,065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1D8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AD2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C27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9,065.92 </w:t>
            </w:r>
          </w:p>
        </w:tc>
      </w:tr>
      <w:tr w:rsidR="006E497D" w:rsidRPr="00394069" w14:paraId="1D1779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B4D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719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buke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604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3,16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719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F0F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D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3,161.78 </w:t>
            </w:r>
          </w:p>
        </w:tc>
      </w:tr>
      <w:tr w:rsidR="006E497D" w:rsidRPr="00394069" w14:paraId="4D486A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492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6EE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rva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7AD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8,809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A0A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1B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B4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8,809.48 </w:t>
            </w:r>
          </w:p>
        </w:tc>
      </w:tr>
      <w:tr w:rsidR="006E497D" w:rsidRPr="00394069" w14:paraId="05BDAD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1BD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30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kaki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5F8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4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CC5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C61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714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436.00 </w:t>
            </w:r>
          </w:p>
        </w:tc>
      </w:tr>
      <w:tr w:rsidR="006E497D" w:rsidRPr="00394069" w14:paraId="2986F7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33F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3C2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cedo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ge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48A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4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F6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F7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30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436.00 </w:t>
            </w:r>
          </w:p>
        </w:tc>
      </w:tr>
      <w:tr w:rsidR="006E497D" w:rsidRPr="00394069" w14:paraId="1C114E4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CAC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A9A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1A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79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6F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B0B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10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799.25 </w:t>
            </w:r>
          </w:p>
        </w:tc>
      </w:tr>
      <w:tr w:rsidR="006E497D" w:rsidRPr="00394069" w14:paraId="3A91618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3A4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E0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17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42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518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C0F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C5E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42.03 </w:t>
            </w:r>
          </w:p>
        </w:tc>
      </w:tr>
      <w:tr w:rsidR="006E497D" w:rsidRPr="00394069" w14:paraId="58FDB9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6D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B14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og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EFD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5,895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DA3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A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59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5,895.34 </w:t>
            </w:r>
          </w:p>
        </w:tc>
      </w:tr>
      <w:tr w:rsidR="006E497D" w:rsidRPr="00394069" w14:paraId="163856E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DC3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EA0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E98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2,62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85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977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A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2,628.40 </w:t>
            </w:r>
          </w:p>
        </w:tc>
      </w:tr>
      <w:tr w:rsidR="006E497D" w:rsidRPr="00394069" w14:paraId="7A7C7B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A8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E40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75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28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29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CD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82D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281.75 </w:t>
            </w:r>
          </w:p>
        </w:tc>
      </w:tr>
      <w:tr w:rsidR="006E497D" w:rsidRPr="00394069" w14:paraId="7478F7B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D10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311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08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F3A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9F2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DD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67B70A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4BC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19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651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38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5B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2B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EF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381.56 </w:t>
            </w:r>
          </w:p>
        </w:tc>
      </w:tr>
      <w:tr w:rsidR="006E497D" w:rsidRPr="00394069" w14:paraId="2F6C37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390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89E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E6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26F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71E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C97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3DF584D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27B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D92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5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52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83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89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187C13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61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B33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8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3,788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117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0E1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1F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3,788.89 </w:t>
            </w:r>
          </w:p>
        </w:tc>
      </w:tr>
      <w:tr w:rsidR="006E497D" w:rsidRPr="00394069" w14:paraId="6100F1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3FD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C71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g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AEE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4,166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33F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7F9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5F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4,166.03 </w:t>
            </w:r>
          </w:p>
        </w:tc>
      </w:tr>
      <w:tr w:rsidR="006E497D" w:rsidRPr="00394069" w14:paraId="707F0DF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E96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4C0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a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F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54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D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1FC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DA6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54.28 </w:t>
            </w:r>
          </w:p>
        </w:tc>
      </w:tr>
      <w:tr w:rsidR="006E497D" w:rsidRPr="00394069" w14:paraId="15350CC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758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4BB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gp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0F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9,45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998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8A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882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9,451.75 </w:t>
            </w:r>
          </w:p>
        </w:tc>
      </w:tr>
      <w:tr w:rsidR="006E497D" w:rsidRPr="00394069" w14:paraId="166FBA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837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F64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ud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2F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297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12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1DE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26D2A7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5A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ADB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0F5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9,873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35F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693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7F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9,873.90 </w:t>
            </w:r>
          </w:p>
        </w:tc>
      </w:tr>
      <w:tr w:rsidR="006E497D" w:rsidRPr="00394069" w14:paraId="19FEEFB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6F34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3F17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573,281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6253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11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37F8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905,77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33B03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690,593.14 </w:t>
            </w:r>
          </w:p>
        </w:tc>
      </w:tr>
      <w:tr w:rsidR="006E497D" w:rsidRPr="00394069" w14:paraId="2CC4FC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03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6F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o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A1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830.5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682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07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376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830.57 </w:t>
            </w:r>
          </w:p>
        </w:tc>
      </w:tr>
      <w:tr w:rsidR="006E497D" w:rsidRPr="00394069" w14:paraId="334589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A0B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AFE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ing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1A5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0,654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DB4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32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82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0,654.03 </w:t>
            </w:r>
          </w:p>
        </w:tc>
      </w:tr>
      <w:tr w:rsidR="006E497D" w:rsidRPr="00394069" w14:paraId="032C65C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A11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0C3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no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7F1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9,877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DD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04B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6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9,877.16 </w:t>
            </w:r>
          </w:p>
        </w:tc>
      </w:tr>
      <w:tr w:rsidR="006E497D" w:rsidRPr="00394069" w14:paraId="3DFEC9E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875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D22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l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7F9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5,1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BF3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DF5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B87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5,142.50 </w:t>
            </w:r>
          </w:p>
        </w:tc>
      </w:tr>
      <w:tr w:rsidR="006E497D" w:rsidRPr="00394069" w14:paraId="3CF1E1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4B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CBC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985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150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052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B92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0A1F3C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28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D69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C8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8,1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6F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C9B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38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8,117.14 </w:t>
            </w:r>
          </w:p>
        </w:tc>
      </w:tr>
      <w:tr w:rsidR="006E497D" w:rsidRPr="00394069" w14:paraId="5521C5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404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05F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029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73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38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48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F15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737.75 </w:t>
            </w:r>
          </w:p>
        </w:tc>
      </w:tr>
      <w:tr w:rsidR="006E497D" w:rsidRPr="00394069" w14:paraId="500CF27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545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471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DF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7,2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2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9D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78,1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1C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400.00 </w:t>
            </w:r>
          </w:p>
        </w:tc>
      </w:tr>
      <w:tr w:rsidR="006E497D" w:rsidRPr="00394069" w14:paraId="3178CF8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F0F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96C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CE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6,798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639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45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9B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6,798.14 </w:t>
            </w:r>
          </w:p>
        </w:tc>
      </w:tr>
      <w:tr w:rsidR="006E497D" w:rsidRPr="00394069" w14:paraId="483B67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D93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332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D27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4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A0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E36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D13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4,640.00 </w:t>
            </w:r>
          </w:p>
        </w:tc>
      </w:tr>
      <w:tr w:rsidR="006E497D" w:rsidRPr="00394069" w14:paraId="1F0FB0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BD4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BC5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82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2,856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C1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47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060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2,856.98 </w:t>
            </w:r>
          </w:p>
        </w:tc>
      </w:tr>
      <w:tr w:rsidR="006E497D" w:rsidRPr="00394069" w14:paraId="30AEDFB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E9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1EF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D58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9,06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06E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68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F87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9,067.50 </w:t>
            </w:r>
          </w:p>
        </w:tc>
      </w:tr>
      <w:tr w:rsidR="006E497D" w:rsidRPr="00394069" w14:paraId="79B67C6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93F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A91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CD1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8,39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B6E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04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795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C5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2,598.20 </w:t>
            </w:r>
          </w:p>
        </w:tc>
      </w:tr>
      <w:tr w:rsidR="006E497D" w:rsidRPr="00394069" w14:paraId="43C2707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F4E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3E2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DD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9,142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AD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71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A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9,142.47 </w:t>
            </w:r>
          </w:p>
        </w:tc>
      </w:tr>
      <w:tr w:rsidR="006E497D" w:rsidRPr="00394069" w14:paraId="65BEC8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052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656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5A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7,855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91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5D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E8B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7,855.53 </w:t>
            </w:r>
          </w:p>
        </w:tc>
      </w:tr>
      <w:tr w:rsidR="006E497D" w:rsidRPr="00394069" w14:paraId="2C35DD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D4F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32A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2FA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8,48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0AD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29B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634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8,486.50 </w:t>
            </w:r>
          </w:p>
        </w:tc>
      </w:tr>
      <w:tr w:rsidR="006E497D" w:rsidRPr="00394069" w14:paraId="4518FFB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51C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6A5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62D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894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64B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81A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827,636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AC3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5,530.92 </w:t>
            </w:r>
          </w:p>
        </w:tc>
      </w:tr>
      <w:tr w:rsidR="006E497D" w:rsidRPr="00394069" w14:paraId="14DE50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617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CAA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4C2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7,71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7A3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60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C0F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7,713.75 </w:t>
            </w:r>
          </w:p>
        </w:tc>
      </w:tr>
      <w:tr w:rsidR="006E497D" w:rsidRPr="00394069" w14:paraId="12B28E3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FE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AA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dip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FE1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8,61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1C4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B8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355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8,611.25 </w:t>
            </w:r>
          </w:p>
        </w:tc>
      </w:tr>
      <w:tr w:rsidR="006E497D" w:rsidRPr="00394069" w14:paraId="4E8F80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7B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93C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82A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9,052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4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07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24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93A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392.75 </w:t>
            </w:r>
          </w:p>
        </w:tc>
      </w:tr>
      <w:tr w:rsidR="006E497D" w:rsidRPr="00394069" w14:paraId="4F57EA8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C34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AB6B5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654,66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54D6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16,200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AF5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20,025,920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BFE8C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5,696,788.51 </w:t>
            </w:r>
          </w:p>
        </w:tc>
      </w:tr>
      <w:tr w:rsidR="006E497D" w:rsidRPr="00394069" w14:paraId="1C4B77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C8D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61B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EEF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807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C9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D25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4E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807.94 </w:t>
            </w:r>
          </w:p>
        </w:tc>
      </w:tr>
      <w:tr w:rsidR="006E497D" w:rsidRPr="00394069" w14:paraId="12DA39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322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04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F92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5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1A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12E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03D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517.14 </w:t>
            </w:r>
          </w:p>
        </w:tc>
      </w:tr>
      <w:tr w:rsidR="006E497D" w:rsidRPr="00394069" w14:paraId="07C35B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29F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E7A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68C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145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2B5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3B8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492CD0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A3C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ED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i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79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DA0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0F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,231,488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FF2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08,628.72 </w:t>
            </w:r>
          </w:p>
        </w:tc>
      </w:tr>
      <w:tr w:rsidR="006E497D" w:rsidRPr="00394069" w14:paraId="613FA5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324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45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311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4,3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69B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DB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57B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4,392.00 </w:t>
            </w:r>
          </w:p>
        </w:tc>
      </w:tr>
      <w:tr w:rsidR="006E497D" w:rsidRPr="00394069" w14:paraId="2ABED02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137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F7E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F4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928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B4C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DC7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036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928.52 </w:t>
            </w:r>
          </w:p>
        </w:tc>
      </w:tr>
      <w:tr w:rsidR="006E497D" w:rsidRPr="00394069" w14:paraId="21103A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38C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4B2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7F5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99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9D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8B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4C62891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214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A2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E6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157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A57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83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B76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157.12 </w:t>
            </w:r>
          </w:p>
        </w:tc>
      </w:tr>
      <w:tr w:rsidR="006E497D" w:rsidRPr="00394069" w14:paraId="4E52B4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266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769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male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82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788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B5A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2,41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D2A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12,800.00 </w:t>
            </w:r>
          </w:p>
        </w:tc>
      </w:tr>
      <w:tr w:rsidR="006E497D" w:rsidRPr="00394069" w14:paraId="0E17AF5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496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776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all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CBB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8,300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45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273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216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8FE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4,800.64 </w:t>
            </w:r>
          </w:p>
        </w:tc>
      </w:tr>
      <w:tr w:rsidR="006E497D" w:rsidRPr="00394069" w14:paraId="7344B53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E83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F8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EED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0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587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,194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86A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4,840.00 </w:t>
            </w:r>
          </w:p>
        </w:tc>
      </w:tr>
      <w:tr w:rsidR="006E497D" w:rsidRPr="00394069" w14:paraId="31803D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30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62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F54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4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38A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7F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9,168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CA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1,416,520.00 </w:t>
            </w:r>
          </w:p>
        </w:tc>
      </w:tr>
      <w:tr w:rsidR="006E497D" w:rsidRPr="00394069" w14:paraId="68F7126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1F7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FE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757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6,94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B3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52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131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6,945.64 </w:t>
            </w:r>
          </w:p>
        </w:tc>
      </w:tr>
      <w:tr w:rsidR="006E497D" w:rsidRPr="00394069" w14:paraId="12A99A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95F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5C4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s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26D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7,193.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EA1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2F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2B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7,193.39 </w:t>
            </w:r>
          </w:p>
        </w:tc>
      </w:tr>
      <w:tr w:rsidR="006E497D" w:rsidRPr="00394069" w14:paraId="79362BD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68D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FDC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B6F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58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108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BD9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19A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588.75 </w:t>
            </w:r>
          </w:p>
        </w:tc>
      </w:tr>
      <w:tr w:rsidR="006E497D" w:rsidRPr="00394069" w14:paraId="213374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C94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017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3B8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696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C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E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B63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696.12 </w:t>
            </w:r>
          </w:p>
        </w:tc>
      </w:tr>
      <w:tr w:rsidR="006E497D" w:rsidRPr="00394069" w14:paraId="45160C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1A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870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80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7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B6A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D3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B5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744.00 </w:t>
            </w:r>
          </w:p>
        </w:tc>
      </w:tr>
      <w:tr w:rsidR="006E497D" w:rsidRPr="00394069" w14:paraId="7F7625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AA9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53A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A8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2,612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BF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ECB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1DA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2,612.20 </w:t>
            </w:r>
          </w:p>
        </w:tc>
      </w:tr>
      <w:tr w:rsidR="006E497D" w:rsidRPr="00394069" w14:paraId="2BA557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1C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AFC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294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44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E9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DE0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95A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448.75 </w:t>
            </w:r>
          </w:p>
        </w:tc>
      </w:tr>
      <w:tr w:rsidR="006E497D" w:rsidRPr="00394069" w14:paraId="65E9046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CCD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D58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6D3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5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A07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36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0E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517.14 </w:t>
            </w:r>
          </w:p>
        </w:tc>
      </w:tr>
      <w:tr w:rsidR="006E497D" w:rsidRPr="00394069" w14:paraId="3F59D3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A0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5FB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30D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09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062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5EF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60A6D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0C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50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gal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7E9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A36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FF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278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A93AEA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DAF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56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17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7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7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0B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55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778.00 </w:t>
            </w:r>
          </w:p>
        </w:tc>
      </w:tr>
      <w:tr w:rsidR="006E497D" w:rsidRPr="00394069" w14:paraId="31DAFCF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F0F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5B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pan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8C0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1E4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CEB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2C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373DD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6E0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C3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2C1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0,042.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6E9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BB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F33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0,042.39 </w:t>
            </w:r>
          </w:p>
        </w:tc>
      </w:tr>
      <w:tr w:rsidR="006E497D" w:rsidRPr="00394069" w14:paraId="705C6D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FD0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40A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zzorubi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AD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494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0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28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669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494.75 </w:t>
            </w:r>
          </w:p>
        </w:tc>
      </w:tr>
      <w:tr w:rsidR="006E497D" w:rsidRPr="00394069" w14:paraId="520E9D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154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69D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749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3,64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213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D1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DC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3,644.32 </w:t>
            </w:r>
          </w:p>
        </w:tc>
      </w:tr>
      <w:tr w:rsidR="006E497D" w:rsidRPr="00394069" w14:paraId="7C26F1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F43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CBD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F8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677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FB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5D6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524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677.34 </w:t>
            </w:r>
          </w:p>
        </w:tc>
      </w:tr>
      <w:tr w:rsidR="006E497D" w:rsidRPr="00394069" w14:paraId="3F116B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7F5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69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15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E3E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A5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808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78AD4A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35A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5A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7B0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2,50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E4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CD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,861,675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E8D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84,179.30 </w:t>
            </w:r>
          </w:p>
        </w:tc>
      </w:tr>
      <w:tr w:rsidR="006E497D" w:rsidRPr="00394069" w14:paraId="6BAB26A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D6D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CA8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DBF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4,366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35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904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02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4,366.25 </w:t>
            </w:r>
          </w:p>
        </w:tc>
      </w:tr>
      <w:tr w:rsidR="006E497D" w:rsidRPr="00394069" w14:paraId="6AA30C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6B9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AEF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A2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FC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7E7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80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77.14 </w:t>
            </w:r>
          </w:p>
        </w:tc>
      </w:tr>
      <w:tr w:rsidR="006E497D" w:rsidRPr="00394069" w14:paraId="5E1472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B54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2B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3D6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18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CD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9F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0,000.00 </w:t>
            </w:r>
          </w:p>
        </w:tc>
      </w:tr>
      <w:tr w:rsidR="006E497D" w:rsidRPr="00394069" w14:paraId="6B572D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BE4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02C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22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43E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F6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74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75A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8,000.00 </w:t>
            </w:r>
          </w:p>
        </w:tc>
      </w:tr>
      <w:tr w:rsidR="006E497D" w:rsidRPr="00394069" w14:paraId="4E9915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6BF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785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4A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71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61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314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7,140.00 </w:t>
            </w:r>
          </w:p>
        </w:tc>
      </w:tr>
      <w:tr w:rsidR="006E497D" w:rsidRPr="00394069" w14:paraId="36917A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B05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A43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79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6,796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2A7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5A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CB3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6,796.75 </w:t>
            </w:r>
          </w:p>
        </w:tc>
      </w:tr>
      <w:tr w:rsidR="006E497D" w:rsidRPr="00394069" w14:paraId="5848AC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73E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4CB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200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3,63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391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D4D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C39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3,632.50 </w:t>
            </w:r>
          </w:p>
        </w:tc>
      </w:tr>
      <w:tr w:rsidR="006E497D" w:rsidRPr="00394069" w14:paraId="7F18F0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76D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1EA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D81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3,24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4B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16,200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2EC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E6C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9,447.17 </w:t>
            </w:r>
          </w:p>
        </w:tc>
      </w:tr>
      <w:tr w:rsidR="006E497D" w:rsidRPr="00394069" w14:paraId="2B76E1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416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C2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mi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56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538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1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4F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2,495,0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E5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91,635.50 </w:t>
            </w:r>
          </w:p>
        </w:tc>
      </w:tr>
      <w:tr w:rsidR="006E497D" w:rsidRPr="00394069" w14:paraId="183D4B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31E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87C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4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1,83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C66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92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5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1,833.75 </w:t>
            </w:r>
          </w:p>
        </w:tc>
      </w:tr>
      <w:tr w:rsidR="006E497D" w:rsidRPr="00394069" w14:paraId="310939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53F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B10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CEF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4,668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C11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C07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7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D02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4,668.14 </w:t>
            </w:r>
          </w:p>
        </w:tc>
      </w:tr>
      <w:tr w:rsidR="006E497D" w:rsidRPr="00394069" w14:paraId="64ACCB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59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BC6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D03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992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34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51B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F8E882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1909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F9EF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4,803,809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12EC9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AF43D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6ED7A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4,803,809.33 </w:t>
            </w:r>
          </w:p>
        </w:tc>
      </w:tr>
      <w:tr w:rsidR="006E497D" w:rsidRPr="00394069" w14:paraId="6F9C7B4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096E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D838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82,322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00865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D193C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C421E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82,322.08 </w:t>
            </w:r>
          </w:p>
        </w:tc>
      </w:tr>
      <w:tr w:rsidR="006E497D" w:rsidRPr="00394069" w14:paraId="7DBE18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2D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2B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46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9,949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7EF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B49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67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9,949.52 </w:t>
            </w:r>
          </w:p>
        </w:tc>
      </w:tr>
      <w:tr w:rsidR="006E497D" w:rsidRPr="00394069" w14:paraId="5426B5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32E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57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1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8,359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DA8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781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E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8,359.04 </w:t>
            </w:r>
          </w:p>
        </w:tc>
      </w:tr>
      <w:tr w:rsidR="006E497D" w:rsidRPr="00394069" w14:paraId="3E0B4B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B7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A80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tbay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49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5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CCC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10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27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51.00 </w:t>
            </w:r>
          </w:p>
        </w:tc>
      </w:tr>
      <w:tr w:rsidR="006E497D" w:rsidRPr="00394069" w14:paraId="112EF84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AF6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F8C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yu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905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862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D77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3ED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8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862.52 </w:t>
            </w:r>
          </w:p>
        </w:tc>
      </w:tr>
      <w:tr w:rsidR="006E497D" w:rsidRPr="00394069" w14:paraId="4BF8702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F75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9C85A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251,467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4569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FDCB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B2AF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251,467.70 </w:t>
            </w:r>
          </w:p>
        </w:tc>
      </w:tr>
      <w:tr w:rsidR="006E497D" w:rsidRPr="00394069" w14:paraId="481B17D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351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FD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952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57,20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88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9AD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89D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57,205.58 </w:t>
            </w:r>
          </w:p>
        </w:tc>
      </w:tr>
      <w:tr w:rsidR="006E497D" w:rsidRPr="00394069" w14:paraId="4869E1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E86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60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75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58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082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89C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87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584.40 </w:t>
            </w:r>
          </w:p>
        </w:tc>
      </w:tr>
      <w:tr w:rsidR="006E497D" w:rsidRPr="00394069" w14:paraId="4FAFA7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F84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9A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F47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0,27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9FD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E0A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114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0,279.32 </w:t>
            </w:r>
          </w:p>
        </w:tc>
      </w:tr>
      <w:tr w:rsidR="006E497D" w:rsidRPr="00394069" w14:paraId="68F9A6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CE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ACE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A5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7,726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072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827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97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27,726.36 </w:t>
            </w:r>
          </w:p>
        </w:tc>
      </w:tr>
      <w:tr w:rsidR="006E497D" w:rsidRPr="00394069" w14:paraId="3B5934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805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554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4B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3B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BD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9D1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</w:tr>
      <w:tr w:rsidR="006E497D" w:rsidRPr="00394069" w14:paraId="524D244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F7B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479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5D2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180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250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92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C4F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180.24 </w:t>
            </w:r>
          </w:p>
        </w:tc>
      </w:tr>
      <w:tr w:rsidR="006E497D" w:rsidRPr="00394069" w14:paraId="534389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5D0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3D9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84B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844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14D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486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DF5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844.02 </w:t>
            </w:r>
          </w:p>
        </w:tc>
      </w:tr>
      <w:tr w:rsidR="006E497D" w:rsidRPr="00394069" w14:paraId="5EB6AD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453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A28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DFE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62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37D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5B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1D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621.00 </w:t>
            </w:r>
          </w:p>
        </w:tc>
      </w:tr>
      <w:tr w:rsidR="006E497D" w:rsidRPr="00394069" w14:paraId="41388E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368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37F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CA1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9E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27C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E09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</w:tr>
      <w:tr w:rsidR="006E497D" w:rsidRPr="00394069" w14:paraId="38D949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E58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373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245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09,0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35A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E9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67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09,095.00 </w:t>
            </w:r>
          </w:p>
        </w:tc>
      </w:tr>
      <w:tr w:rsidR="006E497D" w:rsidRPr="00394069" w14:paraId="772E30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3E1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179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9F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1,05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602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EB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7EF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1,054.00 </w:t>
            </w:r>
          </w:p>
        </w:tc>
      </w:tr>
      <w:tr w:rsidR="006E497D" w:rsidRPr="00394069" w14:paraId="2F1EC5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665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20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768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12,528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EB0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15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05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12,528.32 </w:t>
            </w:r>
          </w:p>
        </w:tc>
      </w:tr>
      <w:tr w:rsidR="006E497D" w:rsidRPr="00394069" w14:paraId="0636AAC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5DD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F8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C5E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58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B59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13E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EE1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584.40 </w:t>
            </w:r>
          </w:p>
        </w:tc>
      </w:tr>
      <w:tr w:rsidR="006E497D" w:rsidRPr="00394069" w14:paraId="217D4C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18F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D60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25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0,648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56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510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7B9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0,648.86 </w:t>
            </w:r>
          </w:p>
        </w:tc>
      </w:tr>
      <w:tr w:rsidR="006E497D" w:rsidRPr="00394069" w14:paraId="658C77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1FE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AD1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E9E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BD6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16D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347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6,200.00 </w:t>
            </w:r>
          </w:p>
        </w:tc>
      </w:tr>
      <w:tr w:rsidR="006E497D" w:rsidRPr="00394069" w14:paraId="0BAA52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D0A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E3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419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9,42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73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14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F4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9,428.40 </w:t>
            </w:r>
          </w:p>
        </w:tc>
      </w:tr>
      <w:tr w:rsidR="006E497D" w:rsidRPr="00394069" w14:paraId="6B190C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0DF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2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E73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2,795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81A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2EE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20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2,795.70 </w:t>
            </w:r>
          </w:p>
        </w:tc>
      </w:tr>
      <w:tr w:rsidR="006E497D" w:rsidRPr="00394069" w14:paraId="24677A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A04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0CA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85D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7,885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283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6AF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6C6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7,885.68 </w:t>
            </w:r>
          </w:p>
        </w:tc>
      </w:tr>
      <w:tr w:rsidR="006E497D" w:rsidRPr="00394069" w14:paraId="6A8A03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22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44B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F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A95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5EC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AC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</w:tr>
      <w:tr w:rsidR="006E497D" w:rsidRPr="00394069" w14:paraId="72F42B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3AC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B5E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2E4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04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A8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29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</w:tr>
      <w:tr w:rsidR="006E497D" w:rsidRPr="00394069" w14:paraId="1DA3B6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461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CD7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748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146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62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97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589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146.22 </w:t>
            </w:r>
          </w:p>
        </w:tc>
      </w:tr>
      <w:tr w:rsidR="006E497D" w:rsidRPr="00394069" w14:paraId="0907FEC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09F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EB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D6D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438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8EF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283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7.00 </w:t>
            </w:r>
          </w:p>
        </w:tc>
      </w:tr>
      <w:tr w:rsidR="006E497D" w:rsidRPr="00394069" w14:paraId="1EBC92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623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47F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1B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6,470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0B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28C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58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6,470.88 </w:t>
            </w:r>
          </w:p>
        </w:tc>
      </w:tr>
      <w:tr w:rsidR="006E497D" w:rsidRPr="00394069" w14:paraId="7039EA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70F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FE7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a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C8E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2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37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38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A3A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220.00 </w:t>
            </w:r>
          </w:p>
        </w:tc>
      </w:tr>
      <w:tr w:rsidR="006E497D" w:rsidRPr="00394069" w14:paraId="4332F86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88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6B0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4B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9AF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ADD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442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33.76 </w:t>
            </w:r>
          </w:p>
        </w:tc>
      </w:tr>
      <w:tr w:rsidR="006E497D" w:rsidRPr="00394069" w14:paraId="629423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F47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078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C9C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5,558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A8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8E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8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5,558.53 </w:t>
            </w:r>
          </w:p>
        </w:tc>
      </w:tr>
      <w:tr w:rsidR="006E497D" w:rsidRPr="00394069" w14:paraId="42F4BF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EBD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28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B2B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50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98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E2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CDF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50.64 </w:t>
            </w:r>
          </w:p>
        </w:tc>
      </w:tr>
      <w:tr w:rsidR="006E497D" w:rsidRPr="00394069" w14:paraId="32E1A55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62E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055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989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7D5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226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C9C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16.88 </w:t>
            </w:r>
          </w:p>
        </w:tc>
      </w:tr>
      <w:tr w:rsidR="006E497D" w:rsidRPr="00394069" w14:paraId="538AA9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157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4C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30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457,091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F5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3B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C84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457,091.23 </w:t>
            </w:r>
          </w:p>
        </w:tc>
      </w:tr>
      <w:tr w:rsidR="006E497D" w:rsidRPr="00394069" w14:paraId="76EA656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69E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0F08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750,738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C417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C23B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A749E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750,738.45 </w:t>
            </w:r>
          </w:p>
        </w:tc>
      </w:tr>
      <w:tr w:rsidR="006E497D" w:rsidRPr="00394069" w14:paraId="3EF927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25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BB0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41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80,065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E84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AF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C95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80,065.48 </w:t>
            </w:r>
          </w:p>
        </w:tc>
      </w:tr>
      <w:tr w:rsidR="006E497D" w:rsidRPr="00394069" w14:paraId="24CD19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35A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8C3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A5C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90,928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09B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3B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9B1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90,928.45 </w:t>
            </w:r>
          </w:p>
        </w:tc>
      </w:tr>
      <w:tr w:rsidR="006E497D" w:rsidRPr="00394069" w14:paraId="3486D9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311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CFB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75D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A6B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EB6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391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37A18F6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2D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C49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9B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617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A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685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00B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617.66 </w:t>
            </w:r>
          </w:p>
        </w:tc>
      </w:tr>
      <w:tr w:rsidR="006E497D" w:rsidRPr="00394069" w14:paraId="597D0F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77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792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enito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950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02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867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E8F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3F9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022.54 </w:t>
            </w:r>
          </w:p>
        </w:tc>
      </w:tr>
      <w:tr w:rsidR="006E497D" w:rsidRPr="00394069" w14:paraId="6E0BFC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966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833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D43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1,172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8F9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53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AF4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1,172.06 </w:t>
            </w:r>
          </w:p>
        </w:tc>
      </w:tr>
      <w:tr w:rsidR="006E497D" w:rsidRPr="00394069" w14:paraId="0DF6D71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F21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1B5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A3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9,412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1A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6B8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55E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9,412.66 </w:t>
            </w:r>
          </w:p>
        </w:tc>
      </w:tr>
      <w:tr w:rsidR="006E497D" w:rsidRPr="00394069" w14:paraId="5AB1BA7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5EA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712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F8B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077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7BD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869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46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077.36 </w:t>
            </w:r>
          </w:p>
        </w:tc>
      </w:tr>
      <w:tr w:rsidR="006E497D" w:rsidRPr="00394069" w14:paraId="1817E75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C5E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C94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A1F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0,902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B05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0E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B45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0,902.96 </w:t>
            </w:r>
          </w:p>
        </w:tc>
      </w:tr>
      <w:tr w:rsidR="006E497D" w:rsidRPr="00394069" w14:paraId="1B9D48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1F0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75C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208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2,292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EA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AC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0EE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2,292.66 </w:t>
            </w:r>
          </w:p>
        </w:tc>
      </w:tr>
      <w:tr w:rsidR="006E497D" w:rsidRPr="00394069" w14:paraId="1D24DAC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131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2DA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C6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1,821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D7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07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EE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1,821.06 </w:t>
            </w:r>
          </w:p>
        </w:tc>
      </w:tr>
      <w:tr w:rsidR="006E497D" w:rsidRPr="00394069" w14:paraId="1B6814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99F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59C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8D9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7,448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E8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24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54A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7,448.42 </w:t>
            </w:r>
          </w:p>
        </w:tc>
      </w:tr>
      <w:tr w:rsidR="006E497D" w:rsidRPr="00394069" w14:paraId="1E6FE9E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FB1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19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vila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8AD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26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A31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90D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3F3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26.66 </w:t>
            </w:r>
          </w:p>
        </w:tc>
      </w:tr>
      <w:tr w:rsidR="006E497D" w:rsidRPr="00394069" w14:paraId="411FA7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D1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73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7EC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8,775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F76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81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89B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8,775.86 </w:t>
            </w:r>
          </w:p>
        </w:tc>
      </w:tr>
      <w:tr w:rsidR="006E497D" w:rsidRPr="00394069" w14:paraId="035B104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85A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BB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401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1,2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72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53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C85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1,260.66 </w:t>
            </w:r>
          </w:p>
        </w:tc>
      </w:tr>
      <w:tr w:rsidR="006E497D" w:rsidRPr="00394069" w14:paraId="0FEF0A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C92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13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895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56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F9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DA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FEF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562.54 </w:t>
            </w:r>
          </w:p>
        </w:tc>
      </w:tr>
      <w:tr w:rsidR="006E497D" w:rsidRPr="00394069" w14:paraId="193B07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17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A0A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9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305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7E0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959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8A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305.66 </w:t>
            </w:r>
          </w:p>
        </w:tc>
      </w:tr>
      <w:tr w:rsidR="006E497D" w:rsidRPr="00394069" w14:paraId="0C01F9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CBB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5E5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44A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8,351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B61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EB0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36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8,351.66 </w:t>
            </w:r>
          </w:p>
        </w:tc>
      </w:tr>
      <w:tr w:rsidR="006E497D" w:rsidRPr="00394069" w14:paraId="0A5B82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DBF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46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739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5,337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F8C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F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E42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5,337.88 </w:t>
            </w:r>
          </w:p>
        </w:tc>
      </w:tr>
      <w:tr w:rsidR="006E497D" w:rsidRPr="00394069" w14:paraId="1A58E2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73E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FE9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62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0,87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86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FF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94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0,877.56 </w:t>
            </w:r>
          </w:p>
        </w:tc>
      </w:tr>
      <w:tr w:rsidR="006E497D" w:rsidRPr="00394069" w14:paraId="74C206B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717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D71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78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1,401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8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8AD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05B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1,401.58 </w:t>
            </w:r>
          </w:p>
        </w:tc>
      </w:tr>
      <w:tr w:rsidR="006E497D" w:rsidRPr="00394069" w14:paraId="7A2AD4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9CC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14C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1E6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2,339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C5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3A6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2D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2,339.30 </w:t>
            </w:r>
          </w:p>
        </w:tc>
      </w:tr>
      <w:tr w:rsidR="006E497D" w:rsidRPr="00394069" w14:paraId="6457E9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5EF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AC0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90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38C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7CD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55A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205668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759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AD1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690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763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1C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D1F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696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763.16 </w:t>
            </w:r>
          </w:p>
        </w:tc>
      </w:tr>
      <w:tr w:rsidR="006E497D" w:rsidRPr="00394069" w14:paraId="5DACEE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6E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AD0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3BB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3,32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A98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A30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47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3,329.86 </w:t>
            </w:r>
          </w:p>
        </w:tc>
      </w:tr>
      <w:tr w:rsidR="006E497D" w:rsidRPr="00394069" w14:paraId="784F58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EFE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8F3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2BE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EF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D7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1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1FA98C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4B7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1E6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22B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6,748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642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577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07D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6,748.38 </w:t>
            </w:r>
          </w:p>
        </w:tc>
      </w:tr>
      <w:tr w:rsidR="006E497D" w:rsidRPr="00394069" w14:paraId="5FFBBF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26B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EB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86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2,804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D3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5F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226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2,804.54 </w:t>
            </w:r>
          </w:p>
        </w:tc>
      </w:tr>
      <w:tr w:rsidR="006E497D" w:rsidRPr="00394069" w14:paraId="0487A8D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E5F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30D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9D8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22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0CE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1F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65B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22.76 </w:t>
            </w:r>
          </w:p>
        </w:tc>
      </w:tr>
      <w:tr w:rsidR="006E497D" w:rsidRPr="00394069" w14:paraId="33AAA85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57D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31E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22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968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CB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9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6E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968.70 </w:t>
            </w:r>
          </w:p>
        </w:tc>
      </w:tr>
      <w:tr w:rsidR="006E497D" w:rsidRPr="00394069" w14:paraId="0B75BA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95D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5E1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80F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828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39F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EFE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39AA8A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3B0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FB0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E07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873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B5C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138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3B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873.66 </w:t>
            </w:r>
          </w:p>
        </w:tc>
      </w:tr>
      <w:tr w:rsidR="006E497D" w:rsidRPr="00394069" w14:paraId="6F8D8DE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9C6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5A5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E1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9,875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FB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D93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A22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9,875.66 </w:t>
            </w:r>
          </w:p>
        </w:tc>
      </w:tr>
      <w:tr w:rsidR="006E497D" w:rsidRPr="00394069" w14:paraId="53BE7C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91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91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243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9,068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DF8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7EB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EF3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9,068.54 </w:t>
            </w:r>
          </w:p>
        </w:tc>
      </w:tr>
      <w:tr w:rsidR="006E497D" w:rsidRPr="00394069" w14:paraId="374700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3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0BF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5D4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8,351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06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30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C7A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8,351.66 </w:t>
            </w:r>
          </w:p>
        </w:tc>
      </w:tr>
      <w:tr w:rsidR="006E497D" w:rsidRPr="00394069" w14:paraId="15C152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939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640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B44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7,147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ECB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48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244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7,147.52 </w:t>
            </w:r>
          </w:p>
        </w:tc>
      </w:tr>
      <w:tr w:rsidR="006E497D" w:rsidRPr="00394069" w14:paraId="3809C2B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C66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404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6D2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BA8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ED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3F8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4,760.66 </w:t>
            </w:r>
          </w:p>
        </w:tc>
      </w:tr>
      <w:tr w:rsidR="006E497D" w:rsidRPr="00394069" w14:paraId="72EE46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EF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57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F0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5,480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B3E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469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D74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5,480.04 </w:t>
            </w:r>
          </w:p>
        </w:tc>
      </w:tr>
      <w:tr w:rsidR="006E497D" w:rsidRPr="00394069" w14:paraId="22CD215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21FB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C9C8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973,804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2DF7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A7053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239E9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973,804.26 </w:t>
            </w:r>
          </w:p>
        </w:tc>
      </w:tr>
      <w:tr w:rsidR="006E497D" w:rsidRPr="00394069" w14:paraId="77230C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4F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237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B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054,846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A8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22A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61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054,846.90 </w:t>
            </w:r>
          </w:p>
        </w:tc>
      </w:tr>
      <w:tr w:rsidR="006E497D" w:rsidRPr="00394069" w14:paraId="337E4E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2AB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B97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14A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3,03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E45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C7C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881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3,036.10 </w:t>
            </w:r>
          </w:p>
        </w:tc>
      </w:tr>
      <w:tr w:rsidR="006E497D" w:rsidRPr="00394069" w14:paraId="01B42B6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ABA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D9A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EF3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107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487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F45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0A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3,107.48 </w:t>
            </w:r>
          </w:p>
        </w:tc>
      </w:tr>
      <w:tr w:rsidR="006E497D" w:rsidRPr="00394069" w14:paraId="5D3F00E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10D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2F7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941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2,813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9C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3D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28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2,813.78 </w:t>
            </w:r>
          </w:p>
        </w:tc>
      </w:tr>
      <w:tr w:rsidR="006E497D" w:rsidRPr="00394069" w14:paraId="54378DE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12D4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643F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645,476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E73B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FD9BC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F2547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645,476.84 </w:t>
            </w:r>
          </w:p>
        </w:tc>
      </w:tr>
      <w:tr w:rsidR="006E497D" w:rsidRPr="00394069" w14:paraId="1DD3E1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B6C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6C9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FFA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19,253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87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E9B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221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19,253.56 </w:t>
            </w:r>
          </w:p>
        </w:tc>
      </w:tr>
      <w:tr w:rsidR="006E497D" w:rsidRPr="00394069" w14:paraId="2A27D3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D5B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6BD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rrogu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F73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5,82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8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2C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DF1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5,823.00 </w:t>
            </w:r>
          </w:p>
        </w:tc>
      </w:tr>
      <w:tr w:rsidR="006E497D" w:rsidRPr="00394069" w14:paraId="0C33DB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BF7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67E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7F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4,8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CC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6A0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40D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4,817.00 </w:t>
            </w:r>
          </w:p>
        </w:tc>
      </w:tr>
      <w:tr w:rsidR="006E497D" w:rsidRPr="00394069" w14:paraId="13795F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A78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477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8C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2,09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5BE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848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4E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2,097.28 </w:t>
            </w:r>
          </w:p>
        </w:tc>
      </w:tr>
      <w:tr w:rsidR="006E497D" w:rsidRPr="00394069" w14:paraId="463190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3BA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8D7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BF0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3,48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A7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4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376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3,486.00 </w:t>
            </w:r>
          </w:p>
        </w:tc>
      </w:tr>
      <w:tr w:rsidR="006E497D" w:rsidRPr="00394069" w14:paraId="2AC1817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6E68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499C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0,863,623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9EB72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8A50D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EF43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0,863,623.02 </w:t>
            </w:r>
          </w:p>
        </w:tc>
      </w:tr>
      <w:tr w:rsidR="006E497D" w:rsidRPr="00394069" w14:paraId="033A8CD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90A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7EE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503,6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2342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CB84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1B336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503,670.00 </w:t>
            </w:r>
          </w:p>
        </w:tc>
      </w:tr>
      <w:tr w:rsidR="006E497D" w:rsidRPr="00394069" w14:paraId="10C0332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1C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097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42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493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677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C1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750.00 </w:t>
            </w:r>
          </w:p>
        </w:tc>
      </w:tr>
      <w:tr w:rsidR="006E497D" w:rsidRPr="00394069" w14:paraId="4F64D94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758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8DD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408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2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9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5F2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567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265.00 </w:t>
            </w:r>
          </w:p>
        </w:tc>
      </w:tr>
      <w:tr w:rsidR="006E497D" w:rsidRPr="00394069" w14:paraId="7FC3C4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F88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93F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9DE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C85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C2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DE9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</w:tr>
      <w:tr w:rsidR="006E497D" w:rsidRPr="00394069" w14:paraId="5ED62E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28E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124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F2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641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94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BC8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</w:tr>
      <w:tr w:rsidR="006E497D" w:rsidRPr="00394069" w14:paraId="6C56F3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80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DA2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E3D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08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DCA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51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00.00 </w:t>
            </w:r>
          </w:p>
        </w:tc>
      </w:tr>
      <w:tr w:rsidR="006E497D" w:rsidRPr="00394069" w14:paraId="0CB8D8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2CC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B4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281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0,66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F6B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A5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6D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0,667.50 </w:t>
            </w:r>
          </w:p>
        </w:tc>
      </w:tr>
      <w:tr w:rsidR="006E497D" w:rsidRPr="00394069" w14:paraId="709A97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C3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F77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F31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23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A99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E66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51A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237.50 </w:t>
            </w:r>
          </w:p>
        </w:tc>
      </w:tr>
      <w:tr w:rsidR="006E497D" w:rsidRPr="00394069" w14:paraId="6F20EFE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2F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C1A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CD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23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579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CD6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764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237.50 </w:t>
            </w:r>
          </w:p>
        </w:tc>
      </w:tr>
      <w:tr w:rsidR="006E497D" w:rsidRPr="00394069" w14:paraId="0990163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FBD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3939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152,798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6E0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446D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320BA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152,798.69 </w:t>
            </w:r>
          </w:p>
        </w:tc>
      </w:tr>
      <w:tr w:rsidR="006E497D" w:rsidRPr="00394069" w14:paraId="7BBCEF5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215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052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FA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50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6FB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749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01E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504.00 </w:t>
            </w:r>
          </w:p>
        </w:tc>
      </w:tr>
      <w:tr w:rsidR="006E497D" w:rsidRPr="00394069" w14:paraId="2C8AA56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76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296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FEA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4,56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8BF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25C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A77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4,566.00 </w:t>
            </w:r>
          </w:p>
        </w:tc>
      </w:tr>
      <w:tr w:rsidR="006E497D" w:rsidRPr="00394069" w14:paraId="72CC09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859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020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898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91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04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80D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26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919.20 </w:t>
            </w:r>
          </w:p>
        </w:tc>
      </w:tr>
      <w:tr w:rsidR="006E497D" w:rsidRPr="00394069" w14:paraId="169C71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8A5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42C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21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7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31F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63B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5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768.00 </w:t>
            </w:r>
          </w:p>
        </w:tc>
      </w:tr>
      <w:tr w:rsidR="006E497D" w:rsidRPr="00394069" w14:paraId="4422ED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3A0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E9B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A47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5,47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4F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91A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CC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5,471.25 </w:t>
            </w:r>
          </w:p>
        </w:tc>
      </w:tr>
      <w:tr w:rsidR="006E497D" w:rsidRPr="00394069" w14:paraId="7BEA95D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C2C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1BB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11D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8,579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0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2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602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8,579.98 </w:t>
            </w:r>
          </w:p>
        </w:tc>
      </w:tr>
      <w:tr w:rsidR="006E497D" w:rsidRPr="00394069" w14:paraId="11093F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40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876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13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FA4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192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8BB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4,000.00 </w:t>
            </w:r>
          </w:p>
        </w:tc>
      </w:tr>
      <w:tr w:rsidR="006E497D" w:rsidRPr="00394069" w14:paraId="647A829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47B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B2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FE2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0AD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3F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9A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500.00 </w:t>
            </w:r>
          </w:p>
        </w:tc>
      </w:tr>
      <w:tr w:rsidR="006E497D" w:rsidRPr="00394069" w14:paraId="1E3FF1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04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E67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CA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4,5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B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A84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58C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4,590.00 </w:t>
            </w:r>
          </w:p>
        </w:tc>
      </w:tr>
      <w:tr w:rsidR="006E497D" w:rsidRPr="00394069" w14:paraId="77B323C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ED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1AC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D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1,025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0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D33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B9F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1,025.76 </w:t>
            </w:r>
          </w:p>
        </w:tc>
      </w:tr>
      <w:tr w:rsidR="006E497D" w:rsidRPr="00394069" w14:paraId="7FE84B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F81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E86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9B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9,55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DC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1E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9F8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9,556.50 </w:t>
            </w:r>
          </w:p>
        </w:tc>
      </w:tr>
      <w:tr w:rsidR="006E497D" w:rsidRPr="00394069" w14:paraId="5E823A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9C8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BE0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C0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8,3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2B1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232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A64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8,318.00 </w:t>
            </w:r>
          </w:p>
        </w:tc>
      </w:tr>
      <w:tr w:rsidR="006E497D" w:rsidRPr="00394069" w14:paraId="5EE1F68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1739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0E2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0,586,704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0F69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E55A5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BA29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0,586,704.17 </w:t>
            </w:r>
          </w:p>
        </w:tc>
      </w:tr>
      <w:tr w:rsidR="006E497D" w:rsidRPr="00394069" w14:paraId="771380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DBAC8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940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183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BB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7E5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B65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34,000.00 </w:t>
            </w:r>
          </w:p>
        </w:tc>
      </w:tr>
      <w:tr w:rsidR="006E497D" w:rsidRPr="00394069" w14:paraId="76C465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83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011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C81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6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39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D8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BFB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60.78 </w:t>
            </w:r>
          </w:p>
        </w:tc>
      </w:tr>
      <w:tr w:rsidR="006E497D" w:rsidRPr="00394069" w14:paraId="09F7B4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17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0C9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gtas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ga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12F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0,24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EA7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DD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819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0,249.68 </w:t>
            </w:r>
          </w:p>
        </w:tc>
      </w:tr>
      <w:tr w:rsidR="006E497D" w:rsidRPr="00394069" w14:paraId="01A212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7DC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227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E3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56,53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DF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35E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E32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56,535.58 </w:t>
            </w:r>
          </w:p>
        </w:tc>
      </w:tr>
      <w:tr w:rsidR="006E497D" w:rsidRPr="00394069" w14:paraId="3790E52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2AF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9F7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9F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185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1D7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3B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9A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185.84 </w:t>
            </w:r>
          </w:p>
        </w:tc>
      </w:tr>
      <w:tr w:rsidR="006E497D" w:rsidRPr="00394069" w14:paraId="56453C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454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D12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CDA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868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14C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CC8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3A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868.08 </w:t>
            </w:r>
          </w:p>
        </w:tc>
      </w:tr>
      <w:tr w:rsidR="006E497D" w:rsidRPr="00394069" w14:paraId="19AA53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564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BAB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72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5,144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54B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CD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6C0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5,144.53 </w:t>
            </w:r>
          </w:p>
        </w:tc>
      </w:tr>
      <w:tr w:rsidR="006E497D" w:rsidRPr="00394069" w14:paraId="50A338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438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BA8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3D1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8,666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4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16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7A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8,666.92 </w:t>
            </w:r>
          </w:p>
        </w:tc>
      </w:tr>
      <w:tr w:rsidR="006E497D" w:rsidRPr="00394069" w14:paraId="1E84468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0B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E8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4A7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90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48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D9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6,200.00 </w:t>
            </w:r>
          </w:p>
        </w:tc>
      </w:tr>
      <w:tr w:rsidR="006E497D" w:rsidRPr="00394069" w14:paraId="232CCF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25E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D47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F34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856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DA8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56E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842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856.08 </w:t>
            </w:r>
          </w:p>
        </w:tc>
      </w:tr>
      <w:tr w:rsidR="006E497D" w:rsidRPr="00394069" w14:paraId="5A0D50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110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4D7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F7F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5,072.8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203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607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6FE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5,072.81 </w:t>
            </w:r>
          </w:p>
        </w:tc>
      </w:tr>
      <w:tr w:rsidR="006E497D" w:rsidRPr="00394069" w14:paraId="1A411E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54A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734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D7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298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A3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C7A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A2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298.85 </w:t>
            </w:r>
          </w:p>
        </w:tc>
      </w:tr>
      <w:tr w:rsidR="006E497D" w:rsidRPr="00394069" w14:paraId="42F286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6F3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F8B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F1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4,636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8E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84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E8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4,636.82 </w:t>
            </w:r>
          </w:p>
        </w:tc>
      </w:tr>
      <w:tr w:rsidR="006E497D" w:rsidRPr="00394069" w14:paraId="5E9C716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FD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0C5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0E2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1,013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592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FD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4F0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1,013.18 </w:t>
            </w:r>
          </w:p>
        </w:tc>
      </w:tr>
      <w:tr w:rsidR="006E497D" w:rsidRPr="00394069" w14:paraId="3366A4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7F9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0FA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A8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9,442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8E3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C14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DB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9,442.04 </w:t>
            </w:r>
          </w:p>
        </w:tc>
      </w:tr>
      <w:tr w:rsidR="006E497D" w:rsidRPr="00394069" w14:paraId="4FF6FAD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6CA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616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EE0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642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8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91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F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642.42 </w:t>
            </w:r>
          </w:p>
        </w:tc>
      </w:tr>
      <w:tr w:rsidR="006E497D" w:rsidRPr="00394069" w14:paraId="38E707B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1B3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D1F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A2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7,254,859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09D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9AA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9EA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7,254,859.78 </w:t>
            </w:r>
          </w:p>
        </w:tc>
      </w:tr>
      <w:tr w:rsidR="006E497D" w:rsidRPr="00394069" w14:paraId="2D9283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E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905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188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518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49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A2D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C9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518.74 </w:t>
            </w:r>
          </w:p>
        </w:tc>
      </w:tr>
      <w:tr w:rsidR="006E497D" w:rsidRPr="00394069" w14:paraId="0F07893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CB5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DC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AE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0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C3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8DF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6D7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025.46 </w:t>
            </w:r>
          </w:p>
        </w:tc>
      </w:tr>
      <w:tr w:rsidR="006E497D" w:rsidRPr="00394069" w14:paraId="1B314B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861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050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495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3,44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B03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E33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C5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3,445.58 </w:t>
            </w:r>
          </w:p>
        </w:tc>
      </w:tr>
      <w:tr w:rsidR="006E497D" w:rsidRPr="00394069" w14:paraId="7165D7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9C0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CED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8C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3,82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FE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C0E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48F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3,821.56 </w:t>
            </w:r>
          </w:p>
        </w:tc>
      </w:tr>
      <w:tr w:rsidR="006E497D" w:rsidRPr="00394069" w14:paraId="6E5213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EA0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EF9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46E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24,469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DEE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932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09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24,469.92 </w:t>
            </w:r>
          </w:p>
        </w:tc>
      </w:tr>
      <w:tr w:rsidR="006E497D" w:rsidRPr="00394069" w14:paraId="120EEB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87A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CBD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04A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154,321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24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12F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FB4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154,321.68 </w:t>
            </w:r>
          </w:p>
        </w:tc>
      </w:tr>
      <w:tr w:rsidR="006E497D" w:rsidRPr="00394069" w14:paraId="6400E67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2C6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C1E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5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437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FB4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91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3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437.06 </w:t>
            </w:r>
          </w:p>
        </w:tc>
      </w:tr>
      <w:tr w:rsidR="006E497D" w:rsidRPr="00394069" w14:paraId="30FE66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6BD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230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B1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3,63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BE7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C2A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45D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3,630.78 </w:t>
            </w:r>
          </w:p>
        </w:tc>
      </w:tr>
      <w:tr w:rsidR="006E497D" w:rsidRPr="00394069" w14:paraId="48303B6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C123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7A71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901,360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56D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1B39C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8FF8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901,360.70 </w:t>
            </w:r>
          </w:p>
        </w:tc>
      </w:tr>
      <w:tr w:rsidR="006E497D" w:rsidRPr="00394069" w14:paraId="5B3B989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2B3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Nueva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cit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5EF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1,46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AB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EF3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98E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1,461.78 </w:t>
            </w:r>
          </w:p>
        </w:tc>
      </w:tr>
      <w:tr w:rsidR="006E497D" w:rsidRPr="00394069" w14:paraId="78638F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AA5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946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2F7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9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BF8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587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65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9,860.00 </w:t>
            </w:r>
          </w:p>
        </w:tc>
      </w:tr>
      <w:tr w:rsidR="006E497D" w:rsidRPr="00394069" w14:paraId="47E7C6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745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B54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D1E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3C5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C21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1F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650.00 </w:t>
            </w:r>
          </w:p>
        </w:tc>
      </w:tr>
      <w:tr w:rsidR="006E497D" w:rsidRPr="00394069" w14:paraId="21F01D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71E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792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A1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5,838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8A2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9C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48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5,838.92 </w:t>
            </w:r>
          </w:p>
        </w:tc>
      </w:tr>
      <w:tr w:rsidR="006E497D" w:rsidRPr="00394069" w14:paraId="6C2C46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766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109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51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3,20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E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63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CB9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3,207.50 </w:t>
            </w:r>
          </w:p>
        </w:tc>
      </w:tr>
      <w:tr w:rsidR="006E497D" w:rsidRPr="00394069" w14:paraId="3131A7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89E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4CC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F06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2,406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37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C02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27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2,406.25 </w:t>
            </w:r>
          </w:p>
        </w:tc>
      </w:tr>
      <w:tr w:rsidR="006E497D" w:rsidRPr="00394069" w14:paraId="5A087F7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B78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99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9B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2,13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06A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BF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1F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2,131.25 </w:t>
            </w:r>
          </w:p>
        </w:tc>
      </w:tr>
      <w:tr w:rsidR="006E497D" w:rsidRPr="00394069" w14:paraId="77EFA7B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006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539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ert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Nativ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B4C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3,45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E8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9C8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162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3,457.50 </w:t>
            </w:r>
          </w:p>
        </w:tc>
      </w:tr>
      <w:tr w:rsidR="006E497D" w:rsidRPr="00394069" w14:paraId="4EFCA7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33E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CC9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i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Papay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F2C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97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DD3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44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9,500.00 </w:t>
            </w:r>
          </w:p>
        </w:tc>
      </w:tr>
      <w:tr w:rsidR="006E497D" w:rsidRPr="00394069" w14:paraId="3C7E28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CA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A84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0A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3,5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2C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88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5D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3,575.00 </w:t>
            </w:r>
          </w:p>
        </w:tc>
      </w:tr>
      <w:tr w:rsidR="006E497D" w:rsidRPr="00394069" w14:paraId="0659CD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38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5FE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9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2,0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068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B11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3B6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2,062.50 </w:t>
            </w:r>
          </w:p>
        </w:tc>
      </w:tr>
      <w:tr w:rsidR="006E497D" w:rsidRPr="00394069" w14:paraId="5950ACB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E51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2D2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72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36A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E36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D6C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780.00 </w:t>
            </w:r>
          </w:p>
        </w:tc>
      </w:tr>
      <w:tr w:rsidR="006E497D" w:rsidRPr="00394069" w14:paraId="1D0C12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F4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067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593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2C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97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93C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760.00 </w:t>
            </w:r>
          </w:p>
        </w:tc>
      </w:tr>
      <w:tr w:rsidR="006E497D" w:rsidRPr="00394069" w14:paraId="2D87222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048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950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mpic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BB0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7A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D3D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757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</w:tr>
      <w:tr w:rsidR="006E497D" w:rsidRPr="00394069" w14:paraId="72C6BC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5E1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3E3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ay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18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0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4C4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39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D5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0,825.00 </w:t>
            </w:r>
          </w:p>
        </w:tc>
      </w:tr>
      <w:tr w:rsidR="006E497D" w:rsidRPr="00394069" w14:paraId="154BF6A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F4E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7A8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37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420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DB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F31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</w:tr>
      <w:tr w:rsidR="006E497D" w:rsidRPr="00394069" w14:paraId="6EDB44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2CB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B20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86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0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60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B93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21D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0,825.00 </w:t>
            </w:r>
          </w:p>
        </w:tc>
      </w:tr>
      <w:tr w:rsidR="006E497D" w:rsidRPr="00394069" w14:paraId="1CFA4BA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E63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DDC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BC6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8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D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E6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C1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862.50 </w:t>
            </w:r>
          </w:p>
        </w:tc>
      </w:tr>
      <w:tr w:rsidR="006E497D" w:rsidRPr="00394069" w14:paraId="36D317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42C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532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F16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35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D72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139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100.00 </w:t>
            </w:r>
          </w:p>
        </w:tc>
      </w:tr>
      <w:tr w:rsidR="006E497D" w:rsidRPr="00394069" w14:paraId="47AD42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129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527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AC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2,88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CE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8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4B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2,887.50 </w:t>
            </w:r>
          </w:p>
        </w:tc>
      </w:tr>
      <w:tr w:rsidR="006E497D" w:rsidRPr="00394069" w14:paraId="7595C1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223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45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9A2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A5D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F15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F3E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100.00 </w:t>
            </w:r>
          </w:p>
        </w:tc>
      </w:tr>
      <w:tr w:rsidR="006E497D" w:rsidRPr="00394069" w14:paraId="65076C8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5C7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065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C9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5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3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A7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322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530.00 </w:t>
            </w:r>
          </w:p>
        </w:tc>
      </w:tr>
      <w:tr w:rsidR="006E497D" w:rsidRPr="00394069" w14:paraId="13DF8A3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AD2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19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B58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8,24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CCA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8B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AF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8,241.25 </w:t>
            </w:r>
          </w:p>
        </w:tc>
      </w:tr>
      <w:tr w:rsidR="006E497D" w:rsidRPr="00394069" w14:paraId="229ADC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60B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1AF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3F2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59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96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6B8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EE9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598.75 </w:t>
            </w:r>
          </w:p>
        </w:tc>
      </w:tr>
      <w:tr w:rsidR="006E497D" w:rsidRPr="00394069" w14:paraId="5050ED0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5E0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2E8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E4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0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780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BD9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A23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0,225.00 </w:t>
            </w:r>
          </w:p>
        </w:tc>
      </w:tr>
      <w:tr w:rsidR="006E497D" w:rsidRPr="00394069" w14:paraId="0FDFBD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0F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E75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ugt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7FB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2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7D8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F1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962.50 </w:t>
            </w:r>
          </w:p>
        </w:tc>
      </w:tr>
      <w:tr w:rsidR="006E497D" w:rsidRPr="00394069" w14:paraId="5AA79A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92E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362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8BA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87A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E87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DD5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000.00 </w:t>
            </w:r>
          </w:p>
        </w:tc>
      </w:tr>
      <w:tr w:rsidR="006E497D" w:rsidRPr="00394069" w14:paraId="2736B63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C5D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0E2E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7,078,343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28B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CC46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DB441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7,078,343.98 </w:t>
            </w:r>
          </w:p>
        </w:tc>
      </w:tr>
      <w:tr w:rsidR="006E497D" w:rsidRPr="00394069" w14:paraId="5EBF536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4B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6B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7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C7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E68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E8A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7,340.00 </w:t>
            </w:r>
          </w:p>
        </w:tc>
      </w:tr>
      <w:tr w:rsidR="006E497D" w:rsidRPr="00394069" w14:paraId="258D717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07A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91A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5FE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4,52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14C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F37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342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4,521.12 </w:t>
            </w:r>
          </w:p>
        </w:tc>
      </w:tr>
      <w:tr w:rsidR="006E497D" w:rsidRPr="00394069" w14:paraId="3FC584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5E1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468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A95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988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659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6D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F7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988.08 </w:t>
            </w:r>
          </w:p>
        </w:tc>
      </w:tr>
      <w:tr w:rsidR="006E497D" w:rsidRPr="00394069" w14:paraId="02DE58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87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562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724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2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3B9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AA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85C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2.34 </w:t>
            </w:r>
          </w:p>
        </w:tc>
      </w:tr>
      <w:tr w:rsidR="006E497D" w:rsidRPr="00394069" w14:paraId="459B32E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41C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87D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C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4,439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A1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51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EC4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4,439.60 </w:t>
            </w:r>
          </w:p>
        </w:tc>
      </w:tr>
      <w:tr w:rsidR="006E497D" w:rsidRPr="00394069" w14:paraId="7F7919B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C7A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5C5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8F8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4,54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18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2CB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03C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4,549.68 </w:t>
            </w:r>
          </w:p>
        </w:tc>
      </w:tr>
      <w:tr w:rsidR="006E497D" w:rsidRPr="00394069" w14:paraId="2A5AF5D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CA8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464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C5D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59,18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B6F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B0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CC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59,185.44 </w:t>
            </w:r>
          </w:p>
        </w:tc>
      </w:tr>
      <w:tr w:rsidR="006E497D" w:rsidRPr="00394069" w14:paraId="30A873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72B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73A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A65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AA2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71B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64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25.46 </w:t>
            </w:r>
          </w:p>
        </w:tc>
      </w:tr>
      <w:tr w:rsidR="006E497D" w:rsidRPr="00394069" w14:paraId="3D0EEBC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4A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8C1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844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43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AC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388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499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443.12 </w:t>
            </w:r>
          </w:p>
        </w:tc>
      </w:tr>
      <w:tr w:rsidR="006E497D" w:rsidRPr="00394069" w14:paraId="734FC74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7EA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AA1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F0C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6,052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76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A82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736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6,052.30 </w:t>
            </w:r>
          </w:p>
        </w:tc>
      </w:tr>
      <w:tr w:rsidR="006E497D" w:rsidRPr="00394069" w14:paraId="505736F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D5E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D7E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357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D4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1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AA5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525.46 </w:t>
            </w:r>
          </w:p>
        </w:tc>
      </w:tr>
      <w:tr w:rsidR="006E497D" w:rsidRPr="00394069" w14:paraId="233E52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449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538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60D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4,690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26E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2F4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FD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4,690.14 </w:t>
            </w:r>
          </w:p>
        </w:tc>
      </w:tr>
      <w:tr w:rsidR="006E497D" w:rsidRPr="00394069" w14:paraId="4A2827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925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A0A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CD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1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94F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03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1FE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108.00 </w:t>
            </w:r>
          </w:p>
        </w:tc>
      </w:tr>
      <w:tr w:rsidR="006E497D" w:rsidRPr="00394069" w14:paraId="7DB757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CB5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9A3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33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6,133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334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FC1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C5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6,133.26 </w:t>
            </w:r>
          </w:p>
        </w:tc>
      </w:tr>
      <w:tr w:rsidR="006E497D" w:rsidRPr="00394069" w14:paraId="7C34A1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96B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1EF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6E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726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91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056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27E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726.14 </w:t>
            </w:r>
          </w:p>
        </w:tc>
      </w:tr>
      <w:tr w:rsidR="006E497D" w:rsidRPr="00394069" w14:paraId="209716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015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3F7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6D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5,519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C22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B4B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B27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5,519.88 </w:t>
            </w:r>
          </w:p>
        </w:tc>
      </w:tr>
      <w:tr w:rsidR="006E497D" w:rsidRPr="00394069" w14:paraId="2C1056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4F6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038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FB2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73,087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E2E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A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77B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73,087.60 </w:t>
            </w:r>
          </w:p>
        </w:tc>
      </w:tr>
      <w:tr w:rsidR="006E497D" w:rsidRPr="00394069" w14:paraId="6531D1C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6C8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E3B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B03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8,550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11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FB2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A06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8,550.98 </w:t>
            </w:r>
          </w:p>
        </w:tc>
      </w:tr>
      <w:tr w:rsidR="006E497D" w:rsidRPr="00394069" w14:paraId="5B61A1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8C2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7D2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C56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4,283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53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AD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759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4,283.02 </w:t>
            </w:r>
          </w:p>
        </w:tc>
      </w:tr>
      <w:tr w:rsidR="006E497D" w:rsidRPr="00394069" w14:paraId="316041D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EED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B5C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AF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2,628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BC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34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75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2,628.90 </w:t>
            </w:r>
          </w:p>
        </w:tc>
      </w:tr>
      <w:tr w:rsidR="006E497D" w:rsidRPr="00394069" w14:paraId="66F21F4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B5A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723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0F8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6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286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55C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B9C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360.78 </w:t>
            </w:r>
          </w:p>
        </w:tc>
      </w:tr>
      <w:tr w:rsidR="006E497D" w:rsidRPr="00394069" w14:paraId="5B2CF81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6B5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6CC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EF0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2,88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320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22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1C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2,881.12 </w:t>
            </w:r>
          </w:p>
        </w:tc>
      </w:tr>
      <w:tr w:rsidR="006E497D" w:rsidRPr="00394069" w14:paraId="72356E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73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DCE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smu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xmo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A4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2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579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5A6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AEA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721.56 </w:t>
            </w:r>
          </w:p>
        </w:tc>
      </w:tr>
      <w:tr w:rsidR="006E497D" w:rsidRPr="00394069" w14:paraId="6ABE13C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A3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5BE3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446,584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238F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47A0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D57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446,584.23 </w:t>
            </w:r>
          </w:p>
        </w:tc>
      </w:tr>
      <w:tr w:rsidR="006E497D" w:rsidRPr="00394069" w14:paraId="4A02D5E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A83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3B2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61D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3,599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B5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2F3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88F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3,599.40 </w:t>
            </w:r>
          </w:p>
        </w:tc>
      </w:tr>
      <w:tr w:rsidR="006E497D" w:rsidRPr="00394069" w14:paraId="247A46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61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8B4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5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2,49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C28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5ED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8D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2,498.75 </w:t>
            </w:r>
          </w:p>
        </w:tc>
      </w:tr>
      <w:tr w:rsidR="006E497D" w:rsidRPr="00394069" w14:paraId="2790E85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731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03F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B2F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2,8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98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5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211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2,890.00 </w:t>
            </w:r>
          </w:p>
        </w:tc>
      </w:tr>
      <w:tr w:rsidR="006E497D" w:rsidRPr="00394069" w14:paraId="45D454D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E44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11A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DA2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2,78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09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FDF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85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2,787.75 </w:t>
            </w:r>
          </w:p>
        </w:tc>
      </w:tr>
      <w:tr w:rsidR="006E497D" w:rsidRPr="00394069" w14:paraId="583D77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723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99C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2D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14,6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4D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D0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26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14,655.00 </w:t>
            </w:r>
          </w:p>
        </w:tc>
      </w:tr>
      <w:tr w:rsidR="006E497D" w:rsidRPr="00394069" w14:paraId="3ADD4A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CE8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EE9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873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9,0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568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BAE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84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9,010.00 </w:t>
            </w:r>
          </w:p>
        </w:tc>
      </w:tr>
      <w:tr w:rsidR="006E497D" w:rsidRPr="00394069" w14:paraId="6FA008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1B0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C4A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E81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7,362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19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02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49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7,362.30 </w:t>
            </w:r>
          </w:p>
        </w:tc>
      </w:tr>
      <w:tr w:rsidR="006E497D" w:rsidRPr="00394069" w14:paraId="4ACD2A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A8D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E84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588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7,467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C1E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B3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F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7,467.80 </w:t>
            </w:r>
          </w:p>
        </w:tc>
      </w:tr>
      <w:tr w:rsidR="006E497D" w:rsidRPr="00394069" w14:paraId="5AEF04C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E50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82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129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73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DE8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C04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05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732.50 </w:t>
            </w:r>
          </w:p>
        </w:tc>
      </w:tr>
      <w:tr w:rsidR="006E497D" w:rsidRPr="00394069" w14:paraId="723908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6C1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2AC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B3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7,29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6AC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3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5E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7,291.40 </w:t>
            </w:r>
          </w:p>
        </w:tc>
      </w:tr>
      <w:tr w:rsidR="006E497D" w:rsidRPr="00394069" w14:paraId="554085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933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9A0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0CE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765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5AB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FA2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2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765.88 </w:t>
            </w:r>
          </w:p>
        </w:tc>
      </w:tr>
      <w:tr w:rsidR="006E497D" w:rsidRPr="00394069" w14:paraId="677485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FF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8C6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F3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5,5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60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E9E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271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5,548.00 </w:t>
            </w:r>
          </w:p>
        </w:tc>
      </w:tr>
      <w:tr w:rsidR="006E497D" w:rsidRPr="00394069" w14:paraId="55E51BA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0FB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5AE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E36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0AB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C7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CA7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50.00 </w:t>
            </w:r>
          </w:p>
        </w:tc>
      </w:tr>
      <w:tr w:rsidR="006E497D" w:rsidRPr="00394069" w14:paraId="517078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358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D3C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CD5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8,437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FC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C58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E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8,437.25 </w:t>
            </w:r>
          </w:p>
        </w:tc>
      </w:tr>
      <w:tr w:rsidR="006E497D" w:rsidRPr="00394069" w14:paraId="484282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A97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502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506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95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92B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E36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738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953.00 </w:t>
            </w:r>
          </w:p>
        </w:tc>
      </w:tr>
      <w:tr w:rsidR="006E497D" w:rsidRPr="00394069" w14:paraId="4443C7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7D0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F6C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313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8,50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EE9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21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3C4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8,501.00 </w:t>
            </w:r>
          </w:p>
        </w:tc>
      </w:tr>
      <w:tr w:rsidR="006E497D" w:rsidRPr="00394069" w14:paraId="001B266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7E7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2D3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876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5,534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E50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BD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86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5,534.20 </w:t>
            </w:r>
          </w:p>
        </w:tc>
      </w:tr>
      <w:tr w:rsidR="006E497D" w:rsidRPr="00394069" w14:paraId="235D916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DA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4C61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194,16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552A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427D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D047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194,161.25 </w:t>
            </w:r>
          </w:p>
        </w:tc>
      </w:tr>
      <w:tr w:rsidR="006E497D" w:rsidRPr="00394069" w14:paraId="6BCB2B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FF1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4D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BF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6,3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B2E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BF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333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6,365.00 </w:t>
            </w:r>
          </w:p>
        </w:tc>
      </w:tr>
      <w:tr w:rsidR="006E497D" w:rsidRPr="00394069" w14:paraId="74E230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1DD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EAC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0FD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8,2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017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609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7E3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8,234.00 </w:t>
            </w:r>
          </w:p>
        </w:tc>
      </w:tr>
      <w:tr w:rsidR="006E497D" w:rsidRPr="00394069" w14:paraId="43731E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DD7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2DD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4FA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6,27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34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0DB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E64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6,273.00 </w:t>
            </w:r>
          </w:p>
        </w:tc>
      </w:tr>
      <w:tr w:rsidR="006E497D" w:rsidRPr="00394069" w14:paraId="011348C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9B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B0B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F2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1,527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75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DE2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591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1,527.60 </w:t>
            </w:r>
          </w:p>
        </w:tc>
      </w:tr>
      <w:tr w:rsidR="006E497D" w:rsidRPr="00394069" w14:paraId="026CC3C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C08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AB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60A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0,6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0FB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AE2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1FA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0,692.00 </w:t>
            </w:r>
          </w:p>
        </w:tc>
      </w:tr>
      <w:tr w:rsidR="006E497D" w:rsidRPr="00394069" w14:paraId="7D6000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EAB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B7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16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0,1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0CC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E7E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DDA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0,195.00 </w:t>
            </w:r>
          </w:p>
        </w:tc>
      </w:tr>
      <w:tr w:rsidR="006E497D" w:rsidRPr="00394069" w14:paraId="7910FD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4FA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FB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5A4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12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B6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C26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F47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124.00 </w:t>
            </w:r>
          </w:p>
        </w:tc>
      </w:tr>
      <w:tr w:rsidR="006E497D" w:rsidRPr="00394069" w14:paraId="598573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C16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A57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967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9,750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4D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EB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C68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9,750.65 </w:t>
            </w:r>
          </w:p>
        </w:tc>
      </w:tr>
      <w:tr w:rsidR="006E497D" w:rsidRPr="00394069" w14:paraId="19691D8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AAA1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010D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67,088,491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01A20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102,794,243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5691B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C4F4D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269,882,734.84 </w:t>
            </w:r>
          </w:p>
        </w:tc>
      </w:tr>
      <w:tr w:rsidR="006E497D" w:rsidRPr="00394069" w14:paraId="3BEE106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D71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14FF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01,222,510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95AF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15,034,842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8493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2B94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16,257,353.25 </w:t>
            </w:r>
          </w:p>
        </w:tc>
      </w:tr>
      <w:tr w:rsidR="006E497D" w:rsidRPr="00394069" w14:paraId="4EBF08C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827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31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53,551,708.3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D2E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7,403,5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4B1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F5F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60,955,288.35 </w:t>
            </w:r>
          </w:p>
        </w:tc>
      </w:tr>
      <w:tr w:rsidR="006E497D" w:rsidRPr="00394069" w14:paraId="067004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03D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60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447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067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72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82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6E954BB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A7C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4E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47C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3,7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4C4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021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D9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3,762.50 </w:t>
            </w:r>
          </w:p>
        </w:tc>
      </w:tr>
      <w:tr w:rsidR="006E497D" w:rsidRPr="00394069" w14:paraId="7A77C7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701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91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46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12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D40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67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09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12,675.00 </w:t>
            </w:r>
          </w:p>
        </w:tc>
      </w:tr>
      <w:tr w:rsidR="006E497D" w:rsidRPr="00394069" w14:paraId="3CA471C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DBA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A52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05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41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77B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53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21E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B4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374,830.00 </w:t>
            </w:r>
          </w:p>
        </w:tc>
      </w:tr>
      <w:tr w:rsidR="006E497D" w:rsidRPr="00394069" w14:paraId="6CF160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E56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2CF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6D1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65,20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B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591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A2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1A3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56,727.00 </w:t>
            </w:r>
          </w:p>
        </w:tc>
      </w:tr>
      <w:tr w:rsidR="006E497D" w:rsidRPr="00394069" w14:paraId="1DC6E45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F6D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276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5E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5,0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BB2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41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141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5,095.00 </w:t>
            </w:r>
          </w:p>
        </w:tc>
      </w:tr>
      <w:tr w:rsidR="006E497D" w:rsidRPr="00394069" w14:paraId="581224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2A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7FA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DFC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BA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85,4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99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FF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9,367.00 </w:t>
            </w:r>
          </w:p>
        </w:tc>
      </w:tr>
      <w:tr w:rsidR="006E497D" w:rsidRPr="00394069" w14:paraId="128E65E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EF0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B11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8C7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62D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8E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B7C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44899DE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84D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AC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549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37A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E60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5E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750EBB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C3F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53B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BF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33,6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E2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8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48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B8F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22,992.50 </w:t>
            </w:r>
          </w:p>
        </w:tc>
      </w:tr>
      <w:tr w:rsidR="006E497D" w:rsidRPr="00394069" w14:paraId="7CED07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3E7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2A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24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33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53A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AB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289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33,750.00 </w:t>
            </w:r>
          </w:p>
        </w:tc>
      </w:tr>
      <w:tr w:rsidR="006E497D" w:rsidRPr="00394069" w14:paraId="012DC2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3B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F5E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75A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7,43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57B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3CD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205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7,437.00 </w:t>
            </w:r>
          </w:p>
        </w:tc>
      </w:tr>
      <w:tr w:rsidR="006E497D" w:rsidRPr="00394069" w14:paraId="7E976F5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F9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7D6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03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A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CE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C10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07941A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66D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040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6AD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33,6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3C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6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E74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DE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96,110.00 </w:t>
            </w:r>
          </w:p>
        </w:tc>
      </w:tr>
      <w:tr w:rsidR="006E497D" w:rsidRPr="00394069" w14:paraId="2C6335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B82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9CE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59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102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B09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BFE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30A3AB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A52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4BD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5F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8D4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52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A0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13F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40,450.00 </w:t>
            </w:r>
          </w:p>
        </w:tc>
      </w:tr>
      <w:tr w:rsidR="006E497D" w:rsidRPr="00394069" w14:paraId="3C00B3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5EB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364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70E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1,77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846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28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15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A71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70,171.00 </w:t>
            </w:r>
          </w:p>
        </w:tc>
      </w:tr>
      <w:tr w:rsidR="006E497D" w:rsidRPr="00394069" w14:paraId="62CBF7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947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CF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as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Na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82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97B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368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7C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173C922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026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495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FF9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A01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670,51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44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36A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64,389.00 </w:t>
            </w:r>
          </w:p>
        </w:tc>
      </w:tr>
      <w:tr w:rsidR="006E497D" w:rsidRPr="00394069" w14:paraId="114F9C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0A4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3F9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827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39C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1C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F8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749A7A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138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D46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A0F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63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FDC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8F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3ECE01B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32C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A70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B97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D3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873,55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5B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AE5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67,426.40 </w:t>
            </w:r>
          </w:p>
        </w:tc>
      </w:tr>
      <w:tr w:rsidR="006E497D" w:rsidRPr="00394069" w14:paraId="4B63EF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5B1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D7F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EB7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55,3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CE6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6E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1C1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55,342.50 </w:t>
            </w:r>
          </w:p>
        </w:tc>
      </w:tr>
      <w:tr w:rsidR="006E497D" w:rsidRPr="00394069" w14:paraId="54CD97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68A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D8F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AB4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9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3C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8CE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9FF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9,875.00 </w:t>
            </w:r>
          </w:p>
        </w:tc>
      </w:tr>
      <w:tr w:rsidR="006E497D" w:rsidRPr="00394069" w14:paraId="0DB9D74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40B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60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0C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A3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11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B5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054B8AC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35F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6AC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D2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3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3D7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33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4B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3,225.00 </w:t>
            </w:r>
          </w:p>
        </w:tc>
      </w:tr>
      <w:tr w:rsidR="006E497D" w:rsidRPr="00394069" w14:paraId="7FC8AE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687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B12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F1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0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534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42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71B0E1E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7A6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022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AD1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6,3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EE1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58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5F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25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74,390.00 </w:t>
            </w:r>
          </w:p>
        </w:tc>
      </w:tr>
      <w:tr w:rsidR="006E497D" w:rsidRPr="00394069" w14:paraId="0F3B4A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80A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B97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197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B5F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C6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102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7E667A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8D1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B7C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7C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77,08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750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71C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B04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77,082.00 </w:t>
            </w:r>
          </w:p>
        </w:tc>
      </w:tr>
      <w:tr w:rsidR="006E497D" w:rsidRPr="00394069" w14:paraId="3A1FF2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FDE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5DE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132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97,5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A6F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636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8B3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56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33,755.00 </w:t>
            </w:r>
          </w:p>
        </w:tc>
      </w:tr>
      <w:tr w:rsidR="006E497D" w:rsidRPr="00394069" w14:paraId="72B1DFC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502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7BF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194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3,4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5D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58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52E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3,463.00 </w:t>
            </w:r>
          </w:p>
        </w:tc>
      </w:tr>
      <w:tr w:rsidR="006E497D" w:rsidRPr="00394069" w14:paraId="4E644D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30E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F7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F2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4B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898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B03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87,750.00 </w:t>
            </w:r>
          </w:p>
        </w:tc>
      </w:tr>
      <w:tr w:rsidR="006E497D" w:rsidRPr="00394069" w14:paraId="643222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E7A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10A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C67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BAD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40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F46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3,875.00 </w:t>
            </w:r>
          </w:p>
        </w:tc>
      </w:tr>
      <w:tr w:rsidR="006E497D" w:rsidRPr="00394069" w14:paraId="1561842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17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AA985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2,939,755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6335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37,152,80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CFC8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FA0C2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0,092,562.95 </w:t>
            </w:r>
          </w:p>
        </w:tc>
      </w:tr>
      <w:tr w:rsidR="006E497D" w:rsidRPr="00394069" w14:paraId="2505223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70E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7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6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2B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32,759,444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0EF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E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32,875,604.20 </w:t>
            </w:r>
          </w:p>
        </w:tc>
      </w:tr>
      <w:tr w:rsidR="006E497D" w:rsidRPr="00394069" w14:paraId="7581B0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EA5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C3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504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8,8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8F1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293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ED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8,880.00 </w:t>
            </w:r>
          </w:p>
        </w:tc>
      </w:tr>
      <w:tr w:rsidR="006E497D" w:rsidRPr="00394069" w14:paraId="015A0F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E1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281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8A9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6E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B4F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DC0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</w:tr>
      <w:tr w:rsidR="006E497D" w:rsidRPr="00394069" w14:paraId="2111B7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2B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E8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CDE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2,97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E77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07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A44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F0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61,477.00 </w:t>
            </w:r>
          </w:p>
        </w:tc>
      </w:tr>
      <w:tr w:rsidR="006E497D" w:rsidRPr="00394069" w14:paraId="134EA7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F82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479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439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B8D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243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842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2,000.00 </w:t>
            </w:r>
          </w:p>
        </w:tc>
      </w:tr>
      <w:tr w:rsidR="006E497D" w:rsidRPr="00394069" w14:paraId="3E12C0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AE6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D80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75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2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FD0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6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64F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62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350.00 </w:t>
            </w:r>
          </w:p>
        </w:tc>
      </w:tr>
      <w:tr w:rsidR="006E497D" w:rsidRPr="00394069" w14:paraId="48ECA3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3F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5C0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AD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9,46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17F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10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9A5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71D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60,292.00 </w:t>
            </w:r>
          </w:p>
        </w:tc>
      </w:tr>
      <w:tr w:rsidR="006E497D" w:rsidRPr="00394069" w14:paraId="1C8843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2FE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EA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689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6,860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9B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399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A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6,860.75 </w:t>
            </w:r>
          </w:p>
        </w:tc>
      </w:tr>
      <w:tr w:rsidR="006E497D" w:rsidRPr="00394069" w14:paraId="4E7549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4DE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22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CF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546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5FB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35C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</w:tr>
      <w:tr w:rsidR="006E497D" w:rsidRPr="00394069" w14:paraId="297315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08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7D5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9C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0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311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96,5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23B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CA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697.00 </w:t>
            </w:r>
          </w:p>
        </w:tc>
      </w:tr>
      <w:tr w:rsidR="006E497D" w:rsidRPr="00394069" w14:paraId="7FE5D9F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B9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90F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71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5,0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AEB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92,6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66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58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67,738.00 </w:t>
            </w:r>
          </w:p>
        </w:tc>
      </w:tr>
      <w:tr w:rsidR="006E497D" w:rsidRPr="00394069" w14:paraId="04B5DDD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8AC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E6E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D3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D75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05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3A0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EA3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9,860.00 </w:t>
            </w:r>
          </w:p>
        </w:tc>
      </w:tr>
      <w:tr w:rsidR="006E497D" w:rsidRPr="00394069" w14:paraId="5E34E33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BDB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A8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033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7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89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F6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79D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7,860.00 </w:t>
            </w:r>
          </w:p>
        </w:tc>
      </w:tr>
      <w:tr w:rsidR="006E497D" w:rsidRPr="00394069" w14:paraId="20DADE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EA7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DF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8AF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28E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0E6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F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</w:tr>
      <w:tr w:rsidR="006E497D" w:rsidRPr="00394069" w14:paraId="781F6F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E1A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CB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98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4B4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60,5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7B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B8C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4,510.00 </w:t>
            </w:r>
          </w:p>
        </w:tc>
      </w:tr>
      <w:tr w:rsidR="006E497D" w:rsidRPr="00394069" w14:paraId="677900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2FD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862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5DA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F4A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FE4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50A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</w:tr>
      <w:tr w:rsidR="006E497D" w:rsidRPr="00394069" w14:paraId="2C6F3B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A77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A22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33A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9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B1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0E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5CE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9,840.00 </w:t>
            </w:r>
          </w:p>
        </w:tc>
      </w:tr>
      <w:tr w:rsidR="006E497D" w:rsidRPr="00394069" w14:paraId="6C5E4E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4F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B8E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41F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1EF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B0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51B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3,400.00 </w:t>
            </w:r>
          </w:p>
        </w:tc>
      </w:tr>
      <w:tr w:rsidR="006E497D" w:rsidRPr="00394069" w14:paraId="040434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3CB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F34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234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9,3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9D1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44,2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662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9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3,574.00 </w:t>
            </w:r>
          </w:p>
        </w:tc>
      </w:tr>
      <w:tr w:rsidR="006E497D" w:rsidRPr="00394069" w14:paraId="237539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10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584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B92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5,4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B4E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17,6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6FF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4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83,131.00 </w:t>
            </w:r>
          </w:p>
        </w:tc>
      </w:tr>
      <w:tr w:rsidR="006E497D" w:rsidRPr="00394069" w14:paraId="71CC78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76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209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D10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9,3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05B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ED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B0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9,318.00 </w:t>
            </w:r>
          </w:p>
        </w:tc>
      </w:tr>
      <w:tr w:rsidR="006E497D" w:rsidRPr="00394069" w14:paraId="3314B26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251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B24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FDA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1,0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0E1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FA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A3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1,008.00 </w:t>
            </w:r>
          </w:p>
        </w:tc>
      </w:tr>
      <w:tr w:rsidR="006E497D" w:rsidRPr="00394069" w14:paraId="04A2DAF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D68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6F2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5E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0E8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86,60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8B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DDC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0,605.00 </w:t>
            </w:r>
          </w:p>
        </w:tc>
      </w:tr>
      <w:tr w:rsidR="006E497D" w:rsidRPr="00394069" w14:paraId="2F5451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699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391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ece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tires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EA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1,5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AAA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99,9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6D5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3CB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1,558.00 </w:t>
            </w:r>
          </w:p>
        </w:tc>
      </w:tr>
      <w:tr w:rsidR="006E497D" w:rsidRPr="00394069" w14:paraId="23138D4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D73D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C5596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263,541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785C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29,763,533.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7C3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797BB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5,027,075.05 </w:t>
            </w:r>
          </w:p>
        </w:tc>
      </w:tr>
      <w:tr w:rsidR="006E497D" w:rsidRPr="00394069" w14:paraId="13342FE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002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CD4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91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20,914,20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FD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2C3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21,136,200.50 </w:t>
            </w:r>
          </w:p>
        </w:tc>
      </w:tr>
      <w:tr w:rsidR="006E497D" w:rsidRPr="00394069" w14:paraId="3FDD05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F19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C30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BDF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BB3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89C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1D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02EB46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62E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9A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2EE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7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0D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7C6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D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7,600.00 </w:t>
            </w:r>
          </w:p>
        </w:tc>
      </w:tr>
      <w:tr w:rsidR="006E497D" w:rsidRPr="00394069" w14:paraId="433C533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A0C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AC3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788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00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B43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7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D5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E34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22,710.00 </w:t>
            </w:r>
          </w:p>
        </w:tc>
      </w:tr>
      <w:tr w:rsidR="006E497D" w:rsidRPr="00394069" w14:paraId="3C5D72F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146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D21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8FF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8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E8B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9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133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822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1,660.00 </w:t>
            </w:r>
          </w:p>
        </w:tc>
      </w:tr>
      <w:tr w:rsidR="006E497D" w:rsidRPr="00394069" w14:paraId="5316A1D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01D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B86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6A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4,1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55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40,9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E50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41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5,100.00 </w:t>
            </w:r>
          </w:p>
        </w:tc>
      </w:tr>
      <w:tr w:rsidR="006E497D" w:rsidRPr="00394069" w14:paraId="2B381E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C6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A9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C67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8,18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F2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FF1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932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8,184.00 </w:t>
            </w:r>
          </w:p>
        </w:tc>
      </w:tr>
      <w:tr w:rsidR="006E497D" w:rsidRPr="00394069" w14:paraId="359C56C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50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C58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940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18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52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7C7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7FA5D0E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916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6D9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CB8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960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63,224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FA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B93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8,224.78 </w:t>
            </w:r>
          </w:p>
        </w:tc>
      </w:tr>
      <w:tr w:rsidR="006E497D" w:rsidRPr="00394069" w14:paraId="72C9E0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C5D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7F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766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5D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FE9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40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1B217B8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841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EB2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ED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08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10,5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A0C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83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5,597.00 </w:t>
            </w:r>
          </w:p>
        </w:tc>
      </w:tr>
      <w:tr w:rsidR="006E497D" w:rsidRPr="00394069" w14:paraId="7AD5F0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C05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9CE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os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D38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3,0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DC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35,8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7C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51A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8,936.00 </w:t>
            </w:r>
          </w:p>
        </w:tc>
      </w:tr>
      <w:tr w:rsidR="006E497D" w:rsidRPr="00394069" w14:paraId="7B2163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27D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296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38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4D6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66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3F4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506580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08F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E95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00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98E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F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D04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78FE91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330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6F4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54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C41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0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96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ED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7,500.00 </w:t>
            </w:r>
          </w:p>
        </w:tc>
      </w:tr>
      <w:tr w:rsidR="006E497D" w:rsidRPr="00394069" w14:paraId="0722454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49D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1BE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20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2A0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0E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730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800.00 </w:t>
            </w:r>
          </w:p>
        </w:tc>
      </w:tr>
      <w:tr w:rsidR="006E497D" w:rsidRPr="00394069" w14:paraId="1E6993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830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1B1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5F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7,6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E25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0C1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7E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7,690.00 </w:t>
            </w:r>
          </w:p>
        </w:tc>
      </w:tr>
      <w:tr w:rsidR="006E497D" w:rsidRPr="00394069" w14:paraId="7B0905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35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F6E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7D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3AD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3EF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82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305687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5FC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A9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5D3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6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37B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F9F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59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6,210.00 </w:t>
            </w:r>
          </w:p>
        </w:tc>
      </w:tr>
      <w:tr w:rsidR="006E497D" w:rsidRPr="00394069" w14:paraId="2C589B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4A8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304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A2C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E3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51,65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68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277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9,452.00 </w:t>
            </w:r>
          </w:p>
        </w:tc>
      </w:tr>
      <w:tr w:rsidR="006E497D" w:rsidRPr="00394069" w14:paraId="019FF3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251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A60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4AD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28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06,855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F2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E0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655.77 </w:t>
            </w:r>
          </w:p>
        </w:tc>
      </w:tr>
      <w:tr w:rsidR="006E497D" w:rsidRPr="00394069" w14:paraId="3C852B4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1B3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F9A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3E4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35,18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9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DFF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F1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35,182.00 </w:t>
            </w:r>
          </w:p>
        </w:tc>
      </w:tr>
      <w:tr w:rsidR="006E497D" w:rsidRPr="00394069" w14:paraId="42EAFE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948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9D2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CCD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03,0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CC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B80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05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28,020.00 </w:t>
            </w:r>
          </w:p>
        </w:tc>
      </w:tr>
      <w:tr w:rsidR="006E497D" w:rsidRPr="00394069" w14:paraId="69E47E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1E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66D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B0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6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AD4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5B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4E3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6,210.00 </w:t>
            </w:r>
          </w:p>
        </w:tc>
      </w:tr>
      <w:tr w:rsidR="006E497D" w:rsidRPr="00394069" w14:paraId="6AE615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4A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F0E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7A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00C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829,788.8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B5C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AB7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70,988.83 </w:t>
            </w:r>
          </w:p>
        </w:tc>
      </w:tr>
      <w:tr w:rsidR="006E497D" w:rsidRPr="00394069" w14:paraId="2E162C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B7E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ADB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F5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8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0B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677,815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C23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ADA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66,135.88 </w:t>
            </w:r>
          </w:p>
        </w:tc>
      </w:tr>
      <w:tr w:rsidR="006E497D" w:rsidRPr="00394069" w14:paraId="4D373C0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C9C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02E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B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3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D80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27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3A4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31C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1,450.00 </w:t>
            </w:r>
          </w:p>
        </w:tc>
      </w:tr>
      <w:tr w:rsidR="006E497D" w:rsidRPr="00394069" w14:paraId="172C7E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743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051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15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37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3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41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EC9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300.00 </w:t>
            </w:r>
          </w:p>
        </w:tc>
      </w:tr>
      <w:tr w:rsidR="006E497D" w:rsidRPr="00394069" w14:paraId="45ABEC2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51B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296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22A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9,231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33D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324,590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B26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E1D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33,822.29 </w:t>
            </w:r>
          </w:p>
        </w:tc>
      </w:tr>
      <w:tr w:rsidR="006E497D" w:rsidRPr="00394069" w14:paraId="114443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ED9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C7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F81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1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24E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B4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5C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190.00 </w:t>
            </w:r>
          </w:p>
        </w:tc>
      </w:tr>
      <w:tr w:rsidR="006E497D" w:rsidRPr="00394069" w14:paraId="0A8E082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2E2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FF1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1A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2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6B1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8A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C06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256.00 </w:t>
            </w:r>
          </w:p>
        </w:tc>
      </w:tr>
      <w:tr w:rsidR="006E497D" w:rsidRPr="00394069" w14:paraId="0A7E0E1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DC32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9248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8,272,93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00EF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1,307,30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CF54A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94942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580,242.00 </w:t>
            </w:r>
          </w:p>
        </w:tc>
      </w:tr>
      <w:tr w:rsidR="006E497D" w:rsidRPr="00394069" w14:paraId="7C82993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EBD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8C6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464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9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C89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4,000.00 </w:t>
            </w:r>
          </w:p>
        </w:tc>
      </w:tr>
      <w:tr w:rsidR="006E497D" w:rsidRPr="00394069" w14:paraId="6F4F4D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D68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102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3E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C50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96A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46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00.00 </w:t>
            </w:r>
          </w:p>
        </w:tc>
      </w:tr>
      <w:tr w:rsidR="006E497D" w:rsidRPr="00394069" w14:paraId="74D489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89C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A70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01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4EC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90A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A1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5,000.00 </w:t>
            </w:r>
          </w:p>
        </w:tc>
      </w:tr>
      <w:tr w:rsidR="006E497D" w:rsidRPr="00394069" w14:paraId="563E33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B67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C04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B55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8C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935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6D1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117842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825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756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85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CC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216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D0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000.00 </w:t>
            </w:r>
          </w:p>
        </w:tc>
      </w:tr>
      <w:tr w:rsidR="006E497D" w:rsidRPr="00394069" w14:paraId="39E04E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948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04C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BE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51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FA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19A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4,000.00 </w:t>
            </w:r>
          </w:p>
        </w:tc>
      </w:tr>
      <w:tr w:rsidR="006E497D" w:rsidRPr="00394069" w14:paraId="2589B6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F3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5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73A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054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662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1D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28CC2D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072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563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3C0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21A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94,3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0D4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9D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4,315.00 </w:t>
            </w:r>
          </w:p>
        </w:tc>
      </w:tr>
      <w:tr w:rsidR="006E497D" w:rsidRPr="00394069" w14:paraId="72D54C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9B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B90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8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873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1D4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7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2A229A3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3A0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54D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3C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67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A9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64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5,000.00 </w:t>
            </w:r>
          </w:p>
        </w:tc>
      </w:tr>
      <w:tr w:rsidR="006E497D" w:rsidRPr="00394069" w14:paraId="13C823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30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9CA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904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7,0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264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C9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3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7,028.00 </w:t>
            </w:r>
          </w:p>
        </w:tc>
      </w:tr>
      <w:tr w:rsidR="006E497D" w:rsidRPr="00394069" w14:paraId="1C7221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B74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C1D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B94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03C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C46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EB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089442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DF8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66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06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5C5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02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230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4,000.00 </w:t>
            </w:r>
          </w:p>
        </w:tc>
      </w:tr>
      <w:tr w:rsidR="006E497D" w:rsidRPr="00394069" w14:paraId="0BFDC6B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D04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42F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E3A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92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05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DDB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8,000.00 </w:t>
            </w:r>
          </w:p>
        </w:tc>
      </w:tr>
      <w:tr w:rsidR="006E497D" w:rsidRPr="00394069" w14:paraId="001F9C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E19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D74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13D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BC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3F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C4F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00.00 </w:t>
            </w:r>
          </w:p>
        </w:tc>
      </w:tr>
      <w:tr w:rsidR="006E497D" w:rsidRPr="00394069" w14:paraId="52BBC1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B0B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712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08B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95,6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00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A7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3F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76,115.00 </w:t>
            </w:r>
          </w:p>
        </w:tc>
      </w:tr>
      <w:tr w:rsidR="006E497D" w:rsidRPr="00394069" w14:paraId="6157EB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CB7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7D3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C4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6D3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653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87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197EB1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468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F31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940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B4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46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7B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57C95C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92B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A90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C4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221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30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E60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</w:tr>
      <w:tr w:rsidR="006E497D" w:rsidRPr="00394069" w14:paraId="557767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ABA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2E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407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95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C25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FC7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A17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0,952.00 </w:t>
            </w:r>
          </w:p>
        </w:tc>
      </w:tr>
      <w:tr w:rsidR="006E497D" w:rsidRPr="00394069" w14:paraId="28982AA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7BF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CA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EBA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3B5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32,4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1F0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1E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2,488.00 </w:t>
            </w:r>
          </w:p>
        </w:tc>
      </w:tr>
      <w:tr w:rsidR="006E497D" w:rsidRPr="00394069" w14:paraId="40DA38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8B2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587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AB7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ADA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86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87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</w:tr>
      <w:tr w:rsidR="006E497D" w:rsidRPr="00394069" w14:paraId="6F7B64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F98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94F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6B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80B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9F4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80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</w:tr>
      <w:tr w:rsidR="006E497D" w:rsidRPr="00394069" w14:paraId="2EB709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127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718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3B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564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331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F5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00.00 </w:t>
            </w:r>
          </w:p>
        </w:tc>
      </w:tr>
      <w:tr w:rsidR="006E497D" w:rsidRPr="00394069" w14:paraId="6AA78D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4EA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282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1A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243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EE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5E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000.00 </w:t>
            </w:r>
          </w:p>
        </w:tc>
      </w:tr>
      <w:tr w:rsidR="006E497D" w:rsidRPr="00394069" w14:paraId="1E1FA3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8D7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7FE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E3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EA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3F6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E18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1ACDABF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995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57D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F5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C48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6B0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39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3,000.00 </w:t>
            </w:r>
          </w:p>
        </w:tc>
      </w:tr>
      <w:tr w:rsidR="006E497D" w:rsidRPr="00394069" w14:paraId="582981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BEC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ABF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32C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CF4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540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F29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00.00 </w:t>
            </w:r>
          </w:p>
        </w:tc>
      </w:tr>
      <w:tr w:rsidR="006E497D" w:rsidRPr="00394069" w14:paraId="798894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737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38D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6E0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37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27A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EC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22EB39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0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DD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867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85A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071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32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75C9F7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E4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A80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15C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7D5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3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5DB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1,000.00 </w:t>
            </w:r>
          </w:p>
        </w:tc>
      </w:tr>
      <w:tr w:rsidR="006E497D" w:rsidRPr="00394069" w14:paraId="7124B86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8D8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96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3B1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1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08E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EB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03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1,600.00 </w:t>
            </w:r>
          </w:p>
        </w:tc>
      </w:tr>
      <w:tr w:rsidR="006E497D" w:rsidRPr="00394069" w14:paraId="437FE1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243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D71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13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7,7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CE3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70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8ED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7,716.00 </w:t>
            </w:r>
          </w:p>
        </w:tc>
      </w:tr>
      <w:tr w:rsidR="006E497D" w:rsidRPr="00394069" w14:paraId="7F3BFE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B3F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936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3CF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8D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63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E74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0,500.00 </w:t>
            </w:r>
          </w:p>
        </w:tc>
      </w:tr>
      <w:tr w:rsidR="006E497D" w:rsidRPr="00394069" w14:paraId="4929E73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21C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D39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AF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9,5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9A2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F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71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9,528.00 </w:t>
            </w:r>
          </w:p>
        </w:tc>
      </w:tr>
      <w:tr w:rsidR="006E497D" w:rsidRPr="00394069" w14:paraId="6CB5FA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7EF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B65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1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85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0D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1B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000.00 </w:t>
            </w:r>
          </w:p>
        </w:tc>
      </w:tr>
      <w:tr w:rsidR="006E497D" w:rsidRPr="00394069" w14:paraId="2EA399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9FA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621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68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042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3A8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5B0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9,000.00 </w:t>
            </w:r>
          </w:p>
        </w:tc>
      </w:tr>
      <w:tr w:rsidR="006E497D" w:rsidRPr="00394069" w14:paraId="448FE08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510B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2650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389,7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5E958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19,535,757.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E938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533F0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8,925,501.59 </w:t>
            </w:r>
          </w:p>
        </w:tc>
      </w:tr>
      <w:tr w:rsidR="006E497D" w:rsidRPr="00394069" w14:paraId="1E24879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674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A3A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B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4,835,654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0F8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8A6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4,946,654.80 </w:t>
            </w:r>
          </w:p>
        </w:tc>
      </w:tr>
      <w:tr w:rsidR="006E497D" w:rsidRPr="00394069" w14:paraId="08D1C6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2CB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C9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45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3,1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F85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0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FD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8D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4,080.00 </w:t>
            </w:r>
          </w:p>
        </w:tc>
      </w:tr>
      <w:tr w:rsidR="006E497D" w:rsidRPr="00394069" w14:paraId="799F69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7F9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F70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D50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79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DB2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783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6B4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88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63,230.00 </w:t>
            </w:r>
          </w:p>
        </w:tc>
      </w:tr>
      <w:tr w:rsidR="006E497D" w:rsidRPr="00394069" w14:paraId="6AC05D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77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7ED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3E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33,0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A43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E0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547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33,060.00 </w:t>
            </w:r>
          </w:p>
        </w:tc>
      </w:tr>
      <w:tr w:rsidR="006E497D" w:rsidRPr="00394069" w14:paraId="51B28B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13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51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7E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6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33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BE0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65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6,100.00 </w:t>
            </w:r>
          </w:p>
        </w:tc>
      </w:tr>
      <w:tr w:rsidR="006E497D" w:rsidRPr="00394069" w14:paraId="5426FA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7A5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6CA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8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26,58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8F3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881,87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04F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383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08,455.00 </w:t>
            </w:r>
          </w:p>
        </w:tc>
      </w:tr>
      <w:tr w:rsidR="006E497D" w:rsidRPr="00394069" w14:paraId="1560F4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954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953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2D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7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C54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50,13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4B0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44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67,586.50 </w:t>
            </w:r>
          </w:p>
        </w:tc>
      </w:tr>
      <w:tr w:rsidR="006E497D" w:rsidRPr="00394069" w14:paraId="15DC42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F9D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F48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CC4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5A7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10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E8C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AE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0,490.00 </w:t>
            </w:r>
          </w:p>
        </w:tc>
      </w:tr>
      <w:tr w:rsidR="006E497D" w:rsidRPr="00394069" w14:paraId="498C80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5D9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D5E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6AD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3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2A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2D9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B6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38,000.00 </w:t>
            </w:r>
          </w:p>
        </w:tc>
      </w:tr>
      <w:tr w:rsidR="006E497D" w:rsidRPr="00394069" w14:paraId="4D7271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A92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3B3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2F1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76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5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4E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C0E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1,500.00 </w:t>
            </w:r>
          </w:p>
        </w:tc>
      </w:tr>
      <w:tr w:rsidR="006E497D" w:rsidRPr="00394069" w14:paraId="556467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8C2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549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driguez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talb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D9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566,0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61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640,8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BC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42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206,899.00 </w:t>
            </w:r>
          </w:p>
        </w:tc>
      </w:tr>
      <w:tr w:rsidR="006E497D" w:rsidRPr="00394069" w14:paraId="55EDC0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82E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515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3B9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07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124,392.2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A1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47A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21,392.29 </w:t>
            </w:r>
          </w:p>
        </w:tc>
      </w:tr>
      <w:tr w:rsidR="006E497D" w:rsidRPr="00394069" w14:paraId="096912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FC5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3AE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BE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8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E1A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9E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E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8,800.00 </w:t>
            </w:r>
          </w:p>
        </w:tc>
      </w:tr>
      <w:tr w:rsidR="006E497D" w:rsidRPr="00394069" w14:paraId="7CB41D4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18E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286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B20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04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F29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EBD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8F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9,540.00 </w:t>
            </w:r>
          </w:p>
        </w:tc>
      </w:tr>
      <w:tr w:rsidR="006E497D" w:rsidRPr="00394069" w14:paraId="23C832D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399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323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67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9,71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49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7C6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F5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9,714.00 </w:t>
            </w:r>
          </w:p>
        </w:tc>
      </w:tr>
      <w:tr w:rsidR="006E497D" w:rsidRPr="00394069" w14:paraId="0AE7DC1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530A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6B51A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0,777,380.4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CCEC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48FD0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C3651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0,777,380.43 </w:t>
            </w:r>
          </w:p>
        </w:tc>
      </w:tr>
      <w:tr w:rsidR="006E497D" w:rsidRPr="00394069" w14:paraId="772D9FF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36F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148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211,053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AD8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3ADB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F18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211,053.70 </w:t>
            </w:r>
          </w:p>
        </w:tc>
      </w:tr>
      <w:tr w:rsidR="006E497D" w:rsidRPr="00394069" w14:paraId="7B98BA3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DF7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0D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BAA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6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F5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70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67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36,100.00 </w:t>
            </w:r>
          </w:p>
        </w:tc>
      </w:tr>
      <w:tr w:rsidR="006E497D" w:rsidRPr="00394069" w14:paraId="03F7F0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C31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EBE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427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3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721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04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99A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3,050.00 </w:t>
            </w:r>
          </w:p>
        </w:tc>
      </w:tr>
      <w:tr w:rsidR="006E497D" w:rsidRPr="00394069" w14:paraId="74C971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DF5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28D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0CB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9,38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246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CED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0CB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9,387.50 </w:t>
            </w:r>
          </w:p>
        </w:tc>
      </w:tr>
      <w:tr w:rsidR="006E497D" w:rsidRPr="00394069" w14:paraId="696757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40C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209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55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6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05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633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3,400.00 </w:t>
            </w:r>
          </w:p>
        </w:tc>
      </w:tr>
      <w:tr w:rsidR="006E497D" w:rsidRPr="00394069" w14:paraId="6227F3D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42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581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24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24,116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28E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F66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B97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24,116.20 </w:t>
            </w:r>
          </w:p>
        </w:tc>
      </w:tr>
      <w:tr w:rsidR="006E497D" w:rsidRPr="00394069" w14:paraId="1A5832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246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92C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1C7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0D7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E61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74B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0.00 </w:t>
            </w:r>
          </w:p>
        </w:tc>
      </w:tr>
      <w:tr w:rsidR="006E497D" w:rsidRPr="00394069" w14:paraId="730841B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A220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CDED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862,0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1ABD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D838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F0A8E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862,070.00 </w:t>
            </w:r>
          </w:p>
        </w:tc>
      </w:tr>
      <w:tr w:rsidR="006E497D" w:rsidRPr="00394069" w14:paraId="589902F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D3B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E75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r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6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F7E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BAC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7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5,500.00 </w:t>
            </w:r>
          </w:p>
        </w:tc>
      </w:tr>
      <w:tr w:rsidR="006E497D" w:rsidRPr="00394069" w14:paraId="55D784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493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61A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inta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A4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2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5D7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7C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6B4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2,170.00 </w:t>
            </w:r>
          </w:p>
        </w:tc>
      </w:tr>
      <w:tr w:rsidR="006E497D" w:rsidRPr="00394069" w14:paraId="7961C4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76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BDC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D2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8,7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B56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D3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7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8,775.00 </w:t>
            </w:r>
          </w:p>
        </w:tc>
      </w:tr>
      <w:tr w:rsidR="006E497D" w:rsidRPr="00394069" w14:paraId="7EF7FF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125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DA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CD5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D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9A6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C0E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6,650.00 </w:t>
            </w:r>
          </w:p>
        </w:tc>
      </w:tr>
      <w:tr w:rsidR="006E497D" w:rsidRPr="00394069" w14:paraId="1AD3D1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F4B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11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u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C5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F89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00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636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9,000.00 </w:t>
            </w:r>
          </w:p>
        </w:tc>
      </w:tr>
      <w:tr w:rsidR="006E497D" w:rsidRPr="00394069" w14:paraId="59FE96A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334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C58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C7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56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C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377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1,200.00 </w:t>
            </w:r>
          </w:p>
        </w:tc>
      </w:tr>
      <w:tr w:rsidR="006E497D" w:rsidRPr="00394069" w14:paraId="38673E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60E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1FC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9F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131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B4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EA4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ED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131.30 </w:t>
            </w:r>
          </w:p>
        </w:tc>
      </w:tr>
      <w:tr w:rsidR="006E497D" w:rsidRPr="00394069" w14:paraId="4365D4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955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0CB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3D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E65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7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18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5,500.00 </w:t>
            </w:r>
          </w:p>
        </w:tc>
      </w:tr>
      <w:tr w:rsidR="006E497D" w:rsidRPr="00394069" w14:paraId="762C94F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7D2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847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F57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3,143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EE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81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1DB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3,143.70 </w:t>
            </w:r>
          </w:p>
        </w:tc>
      </w:tr>
      <w:tr w:rsidR="006E497D" w:rsidRPr="00394069" w14:paraId="74B572C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B4E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CFFF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598,4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974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8B8DB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C81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598,438.00 </w:t>
            </w:r>
          </w:p>
        </w:tc>
      </w:tr>
      <w:tr w:rsidR="006E497D" w:rsidRPr="00394069" w14:paraId="3F2623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086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1A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8D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B9F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432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4B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74A600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B56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76C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7C5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1C0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93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0D4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310150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1F4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63B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11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E72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47B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9C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7616DB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9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813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laca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Pedr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E5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070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93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36C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3B0743D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5E7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3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p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FF6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C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7E9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521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8,900.00 </w:t>
            </w:r>
          </w:p>
        </w:tc>
      </w:tr>
      <w:tr w:rsidR="006E497D" w:rsidRPr="00394069" w14:paraId="793FC6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296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A4E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9EE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374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68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4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2C7DB1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F82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885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43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F5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FB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CEA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6.50 </w:t>
            </w:r>
          </w:p>
        </w:tc>
      </w:tr>
      <w:tr w:rsidR="006E497D" w:rsidRPr="00394069" w14:paraId="7CA20F3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65E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E57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D6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98,9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09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129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34F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98,925.00 </w:t>
            </w:r>
          </w:p>
        </w:tc>
      </w:tr>
      <w:tr w:rsidR="006E497D" w:rsidRPr="00394069" w14:paraId="4B378DB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DEF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52E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A1E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7,80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614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86C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6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7,806.50 </w:t>
            </w:r>
          </w:p>
        </w:tc>
      </w:tr>
      <w:tr w:rsidR="006E497D" w:rsidRPr="00394069" w14:paraId="023B22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53F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9B3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CA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C6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9E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BA2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78D13F6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982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4A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A0A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E3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D52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2FC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4CE36B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988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98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10A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9F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E4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E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571E5D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99F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41D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CD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7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3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A6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7321AE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62E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C24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A27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8A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19B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16B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4C5FFB2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BAF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062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C9C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F4B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4DB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37C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02E2EE2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33E0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4A21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614,223.7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F8AB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E96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EE283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614,223.73 </w:t>
            </w:r>
          </w:p>
        </w:tc>
      </w:tr>
      <w:tr w:rsidR="006E497D" w:rsidRPr="00394069" w14:paraId="23B6F0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701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B69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araz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D17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3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963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A8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A9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3,600.00 </w:t>
            </w:r>
          </w:p>
        </w:tc>
      </w:tr>
      <w:tr w:rsidR="006E497D" w:rsidRPr="00394069" w14:paraId="3E0E3C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513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594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su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F4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D6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D74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5A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500.00 </w:t>
            </w:r>
          </w:p>
        </w:tc>
      </w:tr>
      <w:tr w:rsidR="006E497D" w:rsidRPr="00394069" w14:paraId="0239F7F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B7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E0C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7B9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3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E1A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E3D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348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3,950.00 </w:t>
            </w:r>
          </w:p>
        </w:tc>
      </w:tr>
      <w:tr w:rsidR="006E497D" w:rsidRPr="00394069" w14:paraId="322A066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961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883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76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D9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424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954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0,000.00 </w:t>
            </w:r>
          </w:p>
        </w:tc>
      </w:tr>
      <w:tr w:rsidR="006E497D" w:rsidRPr="00394069" w14:paraId="7A4F71E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4D8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A80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40A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723.7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FD2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ADE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D8F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723.73 </w:t>
            </w:r>
          </w:p>
        </w:tc>
      </w:tr>
      <w:tr w:rsidR="006E497D" w:rsidRPr="00394069" w14:paraId="3A6702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2CC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90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5D7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86A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AF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33A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</w:tr>
      <w:tr w:rsidR="006E497D" w:rsidRPr="00394069" w14:paraId="49B01DE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CD0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C1C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uerto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inces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E06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6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E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A48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DCF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6,900.00 </w:t>
            </w:r>
          </w:p>
        </w:tc>
      </w:tr>
      <w:tr w:rsidR="006E497D" w:rsidRPr="00394069" w14:paraId="1664D3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82B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0FA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6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253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09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2E1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3,000.00 </w:t>
            </w:r>
          </w:p>
        </w:tc>
      </w:tr>
      <w:tr w:rsidR="006E497D" w:rsidRPr="00394069" w14:paraId="5EDC4DB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A28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D08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563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8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A99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926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70B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8,550.00 </w:t>
            </w:r>
          </w:p>
        </w:tc>
      </w:tr>
      <w:tr w:rsidR="006E497D" w:rsidRPr="00394069" w14:paraId="38E12DB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9EB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E19B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491,5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0FF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8274A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557E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491,595.00 </w:t>
            </w:r>
          </w:p>
        </w:tc>
      </w:tr>
      <w:tr w:rsidR="006E497D" w:rsidRPr="00394069" w14:paraId="604A06D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48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FA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53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9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E39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1BF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84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9,430.00 </w:t>
            </w:r>
          </w:p>
        </w:tc>
      </w:tr>
      <w:tr w:rsidR="006E497D" w:rsidRPr="00394069" w14:paraId="33146F3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4E6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932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D9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20A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F97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20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</w:tr>
      <w:tr w:rsidR="006E497D" w:rsidRPr="00394069" w14:paraId="506A32F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BF4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6D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8C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6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0D6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CF9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CF5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6,825.00 </w:t>
            </w:r>
          </w:p>
        </w:tc>
      </w:tr>
      <w:tr w:rsidR="006E497D" w:rsidRPr="00394069" w14:paraId="6EE852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1A1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FCE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D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72C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3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EA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9,500.00 </w:t>
            </w:r>
          </w:p>
        </w:tc>
      </w:tr>
      <w:tr w:rsidR="006E497D" w:rsidRPr="00394069" w14:paraId="5CCE14D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78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A1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2B8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9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E1E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9F8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5B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9,250.00 </w:t>
            </w:r>
          </w:p>
        </w:tc>
      </w:tr>
      <w:tr w:rsidR="006E497D" w:rsidRPr="00394069" w14:paraId="29ED28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35B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65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B5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ED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21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AAC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800.00 </w:t>
            </w:r>
          </w:p>
        </w:tc>
      </w:tr>
      <w:tr w:rsidR="006E497D" w:rsidRPr="00394069" w14:paraId="57D8F89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58A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6E9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3C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EB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B81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93A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50.00 </w:t>
            </w:r>
          </w:p>
        </w:tc>
      </w:tr>
      <w:tr w:rsidR="006E497D" w:rsidRPr="00394069" w14:paraId="1648AF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637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2B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AF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407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33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FB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1,100.00 </w:t>
            </w:r>
          </w:p>
        </w:tc>
      </w:tr>
      <w:tr w:rsidR="006E497D" w:rsidRPr="00394069" w14:paraId="539A8D6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5F6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25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44B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06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A5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144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800.00 </w:t>
            </w:r>
          </w:p>
        </w:tc>
      </w:tr>
      <w:tr w:rsidR="006E497D" w:rsidRPr="00394069" w14:paraId="1629C93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025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7F5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B84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16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21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92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CDD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16,450.00 </w:t>
            </w:r>
          </w:p>
        </w:tc>
      </w:tr>
      <w:tr w:rsidR="006E497D" w:rsidRPr="00394069" w14:paraId="5464D04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A1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B0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A6D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8,1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40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724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7E9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8,150.00 </w:t>
            </w:r>
          </w:p>
        </w:tc>
      </w:tr>
      <w:tr w:rsidR="006E497D" w:rsidRPr="00394069" w14:paraId="4903A3B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7F1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687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CCA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F59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80B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0A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0,000.00 </w:t>
            </w:r>
          </w:p>
        </w:tc>
      </w:tr>
      <w:tr w:rsidR="006E497D" w:rsidRPr="00394069" w14:paraId="40C846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DA4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986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5DD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D5D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8A3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F8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100.00 </w:t>
            </w:r>
          </w:p>
        </w:tc>
      </w:tr>
      <w:tr w:rsidR="006E497D" w:rsidRPr="00394069" w14:paraId="0C0591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2DB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917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C68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C7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BB1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B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000.00 </w:t>
            </w:r>
          </w:p>
        </w:tc>
      </w:tr>
      <w:tr w:rsidR="006E497D" w:rsidRPr="00394069" w14:paraId="4627283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A7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7AA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ED8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9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E2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3DA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E1C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9,200.00 </w:t>
            </w:r>
          </w:p>
        </w:tc>
      </w:tr>
      <w:tr w:rsidR="006E497D" w:rsidRPr="00394069" w14:paraId="04CC72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FC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E3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4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0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3EC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2E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42C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0,675.00 </w:t>
            </w:r>
          </w:p>
        </w:tc>
      </w:tr>
      <w:tr w:rsidR="006E497D" w:rsidRPr="00394069" w14:paraId="3914F5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84E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E6D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A2B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4,7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D0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B6D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40E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4,765.00 </w:t>
            </w:r>
          </w:p>
        </w:tc>
      </w:tr>
      <w:tr w:rsidR="006E497D" w:rsidRPr="00394069" w14:paraId="489C288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1BB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69111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9,244,223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6504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3,076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02A4D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1E27B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2,321,173.45 </w:t>
            </w:r>
          </w:p>
        </w:tc>
      </w:tr>
      <w:tr w:rsidR="006E497D" w:rsidRPr="00394069" w14:paraId="54B6084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C23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67B4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117,665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07BFC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1,445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96A6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9037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563,415.80 </w:t>
            </w:r>
          </w:p>
        </w:tc>
      </w:tr>
      <w:tr w:rsidR="006E497D" w:rsidRPr="00394069" w14:paraId="1160963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7CA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FF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6CA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86,7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D5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3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F52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86,728.00 </w:t>
            </w:r>
          </w:p>
        </w:tc>
      </w:tr>
      <w:tr w:rsidR="006E497D" w:rsidRPr="00394069" w14:paraId="49A3D4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E83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224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613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9,865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DA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B7C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48A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9,865.16 </w:t>
            </w:r>
          </w:p>
        </w:tc>
      </w:tr>
      <w:tr w:rsidR="006E497D" w:rsidRPr="00394069" w14:paraId="7BB6BE3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ADC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D8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EBA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8,781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85D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4EA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34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8,781.72 </w:t>
            </w:r>
          </w:p>
        </w:tc>
      </w:tr>
      <w:tr w:rsidR="006E497D" w:rsidRPr="00394069" w14:paraId="3933862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D6C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091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35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1,31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8D3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1,356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FF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54E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47,712.56 </w:t>
            </w:r>
          </w:p>
        </w:tc>
      </w:tr>
      <w:tr w:rsidR="006E497D" w:rsidRPr="00394069" w14:paraId="281CAB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E86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B7B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04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8,836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5B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8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E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064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186.24 </w:t>
            </w:r>
          </w:p>
        </w:tc>
      </w:tr>
      <w:tr w:rsidR="006E497D" w:rsidRPr="00394069" w14:paraId="3CAC19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07E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FE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777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1,022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FA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42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030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1,022.58 </w:t>
            </w:r>
          </w:p>
        </w:tc>
      </w:tr>
      <w:tr w:rsidR="006E497D" w:rsidRPr="00394069" w14:paraId="6BA42C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D38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FE2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44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0,29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6A8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6F2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66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0,297.28 </w:t>
            </w:r>
          </w:p>
        </w:tc>
      </w:tr>
      <w:tr w:rsidR="006E497D" w:rsidRPr="00394069" w14:paraId="61187D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9D0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39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3DE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9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37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B1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51C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9,450.00 </w:t>
            </w:r>
          </w:p>
        </w:tc>
      </w:tr>
      <w:tr w:rsidR="006E497D" w:rsidRPr="00394069" w14:paraId="2553E1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37F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C3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DD8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6,033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ED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CA6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7B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6,033.52 </w:t>
            </w:r>
          </w:p>
        </w:tc>
      </w:tr>
      <w:tr w:rsidR="006E497D" w:rsidRPr="00394069" w14:paraId="224AEE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0D8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477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CF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8,021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99C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6F9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AB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8,021.36 </w:t>
            </w:r>
          </w:p>
        </w:tc>
      </w:tr>
      <w:tr w:rsidR="006E497D" w:rsidRPr="00394069" w14:paraId="543FDE9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B5C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757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46A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22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AF7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B37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3A5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221.40 </w:t>
            </w:r>
          </w:p>
        </w:tc>
      </w:tr>
      <w:tr w:rsidR="006E497D" w:rsidRPr="00394069" w14:paraId="57E977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B1A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948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B21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6,02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8E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79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FA6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6,025.44 </w:t>
            </w:r>
          </w:p>
        </w:tc>
      </w:tr>
      <w:tr w:rsidR="006E497D" w:rsidRPr="00394069" w14:paraId="5BAD234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76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EA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8B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7,56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4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15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4C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7,565.64 </w:t>
            </w:r>
          </w:p>
        </w:tc>
      </w:tr>
      <w:tr w:rsidR="006E497D" w:rsidRPr="00394069" w14:paraId="6CE888E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ED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CE9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908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7,926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2A3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5D1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8F6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7,926.68 </w:t>
            </w:r>
          </w:p>
        </w:tc>
      </w:tr>
      <w:tr w:rsidR="006E497D" w:rsidRPr="00394069" w14:paraId="3469A0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8ED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4FF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A0A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743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ACD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D18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1BD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743.04 </w:t>
            </w:r>
          </w:p>
        </w:tc>
      </w:tr>
      <w:tr w:rsidR="006E497D" w:rsidRPr="00394069" w14:paraId="00958B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40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26D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g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AF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8,6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275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5A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332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8,630.00 </w:t>
            </w:r>
          </w:p>
        </w:tc>
      </w:tr>
      <w:tr w:rsidR="006E497D" w:rsidRPr="00394069" w14:paraId="7D133B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2CB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61E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0B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5,689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4C0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F30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26D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5,689.80 </w:t>
            </w:r>
          </w:p>
        </w:tc>
      </w:tr>
      <w:tr w:rsidR="006E497D" w:rsidRPr="00394069" w14:paraId="14334D9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C20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523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35A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6,51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C2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C9F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E96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6,515.38 </w:t>
            </w:r>
          </w:p>
        </w:tc>
      </w:tr>
      <w:tr w:rsidR="006E497D" w:rsidRPr="00394069" w14:paraId="1C2C1F3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34FB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9A1B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973,365.8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9147B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DB9D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128FA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973,365.87 </w:t>
            </w:r>
          </w:p>
        </w:tc>
      </w:tr>
      <w:tr w:rsidR="006E497D" w:rsidRPr="00394069" w14:paraId="43518EE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646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36A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8CB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6,496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48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751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3A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6,496.42 </w:t>
            </w:r>
          </w:p>
        </w:tc>
      </w:tr>
      <w:tr w:rsidR="006E497D" w:rsidRPr="00394069" w14:paraId="5FA78B1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36F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AED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676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8,583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B45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3B8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72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8,583.16 </w:t>
            </w:r>
          </w:p>
        </w:tc>
      </w:tr>
      <w:tr w:rsidR="006E497D" w:rsidRPr="00394069" w14:paraId="5A742B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073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0EC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EDB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1,55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18B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065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1B9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1,553.00 </w:t>
            </w:r>
          </w:p>
        </w:tc>
      </w:tr>
      <w:tr w:rsidR="006E497D" w:rsidRPr="00394069" w14:paraId="271B91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799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5E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e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088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8,933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35B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9B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1AD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8,933.64 </w:t>
            </w:r>
          </w:p>
        </w:tc>
      </w:tr>
      <w:tr w:rsidR="006E497D" w:rsidRPr="00394069" w14:paraId="656AF23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F4B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B9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DF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FCD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55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639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430.00 </w:t>
            </w:r>
          </w:p>
        </w:tc>
      </w:tr>
      <w:tr w:rsidR="006E497D" w:rsidRPr="00394069" w14:paraId="0D4082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B55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996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4A2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3F6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28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88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2,500.00 </w:t>
            </w:r>
          </w:p>
        </w:tc>
      </w:tr>
      <w:tr w:rsidR="006E497D" w:rsidRPr="00394069" w14:paraId="383154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CF7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BDF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4A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5,229.2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42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774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37A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5,229.29 </w:t>
            </w:r>
          </w:p>
        </w:tc>
      </w:tr>
      <w:tr w:rsidR="006E497D" w:rsidRPr="00394069" w14:paraId="10CD384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106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332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D5D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1,106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DCC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8CD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299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1,106.72 </w:t>
            </w:r>
          </w:p>
        </w:tc>
      </w:tr>
      <w:tr w:rsidR="006E497D" w:rsidRPr="00394069" w14:paraId="2B5920D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557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CD9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82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2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937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08F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44D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2,430.00 </w:t>
            </w:r>
          </w:p>
        </w:tc>
      </w:tr>
      <w:tr w:rsidR="006E497D" w:rsidRPr="00394069" w14:paraId="5C436F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DA5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338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A4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4,49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0C3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4C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407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4,490.94 </w:t>
            </w:r>
          </w:p>
        </w:tc>
      </w:tr>
      <w:tr w:rsidR="006E497D" w:rsidRPr="00394069" w14:paraId="6F989F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F53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0D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50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660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46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326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E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660.02 </w:t>
            </w:r>
          </w:p>
        </w:tc>
      </w:tr>
      <w:tr w:rsidR="006E497D" w:rsidRPr="00394069" w14:paraId="193BE7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A1F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E9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15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7,902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C29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7AF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3AA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7,902.68 </w:t>
            </w:r>
          </w:p>
        </w:tc>
      </w:tr>
      <w:tr w:rsidR="006E497D" w:rsidRPr="00394069" w14:paraId="2A404E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F2F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124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E9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0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793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DF8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462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0,050.00 </w:t>
            </w:r>
          </w:p>
        </w:tc>
      </w:tr>
      <w:tr w:rsidR="006E497D" w:rsidRPr="00394069" w14:paraId="44FDA49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675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AA3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1,858,342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199A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57B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B781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1,908,342.33 </w:t>
            </w:r>
          </w:p>
        </w:tc>
      </w:tr>
      <w:tr w:rsidR="006E497D" w:rsidRPr="00394069" w14:paraId="07D9DE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F52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D79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6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0,692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E0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46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074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0,692.18 </w:t>
            </w:r>
          </w:p>
        </w:tc>
      </w:tr>
      <w:tr w:rsidR="006E497D" w:rsidRPr="00394069" w14:paraId="6A44916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2EC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21A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FB8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2,623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E2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542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96E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2,623.68 </w:t>
            </w:r>
          </w:p>
        </w:tc>
      </w:tr>
      <w:tr w:rsidR="006E497D" w:rsidRPr="00394069" w14:paraId="0EA84D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B33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569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AFB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35,068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5E0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F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17B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35,068.94 </w:t>
            </w:r>
          </w:p>
        </w:tc>
      </w:tr>
      <w:tr w:rsidR="006E497D" w:rsidRPr="00394069" w14:paraId="2ABE612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EDB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8C4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1CD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7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8A9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488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35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730.00 </w:t>
            </w:r>
          </w:p>
        </w:tc>
      </w:tr>
      <w:tr w:rsidR="006E497D" w:rsidRPr="00394069" w14:paraId="6325FF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22D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CC6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00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61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27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81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49E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617.76 </w:t>
            </w:r>
          </w:p>
        </w:tc>
      </w:tr>
      <w:tr w:rsidR="006E497D" w:rsidRPr="00394069" w14:paraId="24CECB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D0C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D0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02B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1,620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7CB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89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9ED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1,620.22 </w:t>
            </w:r>
          </w:p>
        </w:tc>
      </w:tr>
      <w:tr w:rsidR="006E497D" w:rsidRPr="00394069" w14:paraId="6BE52A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388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9DB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6BA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7,459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BC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EE9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2A2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7,459.07 </w:t>
            </w:r>
          </w:p>
        </w:tc>
      </w:tr>
      <w:tr w:rsidR="006E497D" w:rsidRPr="00394069" w14:paraId="23FE58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C92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A7F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5F4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7,220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9E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E0B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54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7,220.72 </w:t>
            </w:r>
          </w:p>
        </w:tc>
      </w:tr>
      <w:tr w:rsidR="006E497D" w:rsidRPr="00394069" w14:paraId="296A51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238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D83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6FA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8,472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567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49B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8B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8,472.76 </w:t>
            </w:r>
          </w:p>
        </w:tc>
      </w:tr>
      <w:tr w:rsidR="006E497D" w:rsidRPr="00394069" w14:paraId="06DD66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17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15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240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482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10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3D2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D49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482.96 </w:t>
            </w:r>
          </w:p>
        </w:tc>
      </w:tr>
      <w:tr w:rsidR="006E497D" w:rsidRPr="00394069" w14:paraId="39E528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0CD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D70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6B3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596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11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41E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AB3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4,596.44 </w:t>
            </w:r>
          </w:p>
        </w:tc>
      </w:tr>
      <w:tr w:rsidR="006E497D" w:rsidRPr="00394069" w14:paraId="39B46F1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7A0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841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748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2,126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956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082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30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2,126.16 </w:t>
            </w:r>
          </w:p>
        </w:tc>
      </w:tr>
      <w:tr w:rsidR="006E497D" w:rsidRPr="00394069" w14:paraId="30155F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74F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1C2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0BD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2,312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094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4EF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05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2,312.68 </w:t>
            </w:r>
          </w:p>
        </w:tc>
      </w:tr>
      <w:tr w:rsidR="006E497D" w:rsidRPr="00394069" w14:paraId="3164F8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012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53D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82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569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C2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622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AA6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569.16 </w:t>
            </w:r>
          </w:p>
        </w:tc>
      </w:tr>
      <w:tr w:rsidR="006E497D" w:rsidRPr="00394069" w14:paraId="60C5C7D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E8E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8FB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02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422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6A2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DDE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493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422.48 </w:t>
            </w:r>
          </w:p>
        </w:tc>
      </w:tr>
      <w:tr w:rsidR="006E497D" w:rsidRPr="00394069" w14:paraId="409041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FF3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9F8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rig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4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490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1D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FA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2B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490.06 </w:t>
            </w:r>
          </w:p>
        </w:tc>
      </w:tr>
      <w:tr w:rsidR="006E497D" w:rsidRPr="00394069" w14:paraId="6E7A6D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7C3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272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6D6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430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184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405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96E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430.04 </w:t>
            </w:r>
          </w:p>
        </w:tc>
      </w:tr>
      <w:tr w:rsidR="006E497D" w:rsidRPr="00394069" w14:paraId="7463CF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959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61E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1B1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8,45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B8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D4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5AF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28,458.20 </w:t>
            </w:r>
          </w:p>
        </w:tc>
      </w:tr>
      <w:tr w:rsidR="006E497D" w:rsidRPr="00394069" w14:paraId="01DBEC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0E5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A7A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16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4,24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7F3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9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8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4,242.92 </w:t>
            </w:r>
          </w:p>
        </w:tc>
      </w:tr>
      <w:tr w:rsidR="006E497D" w:rsidRPr="00394069" w14:paraId="5FBD728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165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C2E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CC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9,508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D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1F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1A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9,508.88 </w:t>
            </w:r>
          </w:p>
        </w:tc>
      </w:tr>
      <w:tr w:rsidR="006E497D" w:rsidRPr="00394069" w14:paraId="64295C5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FA9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9EC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CB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807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BF0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9D3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339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2,807.88 </w:t>
            </w:r>
          </w:p>
        </w:tc>
      </w:tr>
      <w:tr w:rsidR="006E497D" w:rsidRPr="00394069" w14:paraId="5C0C91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95A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14D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A49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0,55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A6B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A5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B0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0,558.80 </w:t>
            </w:r>
          </w:p>
        </w:tc>
      </w:tr>
      <w:tr w:rsidR="006E497D" w:rsidRPr="00394069" w14:paraId="31D530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409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AF6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A1E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9,371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1E7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41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93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9,371.53 </w:t>
            </w:r>
          </w:p>
        </w:tc>
      </w:tr>
      <w:tr w:rsidR="006E497D" w:rsidRPr="00394069" w14:paraId="390E56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0F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793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904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2,045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AF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03D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43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82,045.18 </w:t>
            </w:r>
          </w:p>
        </w:tc>
      </w:tr>
      <w:tr w:rsidR="006E497D" w:rsidRPr="00394069" w14:paraId="0960242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D19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8AD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988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98F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0A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9D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91,480.00 </w:t>
            </w:r>
          </w:p>
        </w:tc>
      </w:tr>
      <w:tr w:rsidR="006E497D" w:rsidRPr="00394069" w14:paraId="115264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8B1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735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DCA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506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D47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73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5F4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506.28 </w:t>
            </w:r>
          </w:p>
        </w:tc>
      </w:tr>
      <w:tr w:rsidR="006E497D" w:rsidRPr="00394069" w14:paraId="32B524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119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1FB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003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9,547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B3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C47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A08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9,547.69 </w:t>
            </w:r>
          </w:p>
        </w:tc>
      </w:tr>
      <w:tr w:rsidR="006E497D" w:rsidRPr="00394069" w14:paraId="573C10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D2E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1D2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F76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780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5E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DE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061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780.54 </w:t>
            </w:r>
          </w:p>
        </w:tc>
      </w:tr>
      <w:tr w:rsidR="006E497D" w:rsidRPr="00394069" w14:paraId="32CE19B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F0E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A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entacio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ubc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2D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7,703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7A2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488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200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7,703.44 </w:t>
            </w:r>
          </w:p>
        </w:tc>
      </w:tr>
      <w:tr w:rsidR="006E497D" w:rsidRPr="00394069" w14:paraId="78978AD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C7D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708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27F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3,816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4D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D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F6B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3,816.76 </w:t>
            </w:r>
          </w:p>
        </w:tc>
      </w:tr>
      <w:tr w:rsidR="006E497D" w:rsidRPr="00394069" w14:paraId="781418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604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24E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25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1,126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C5E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DD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3CE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81,126.78 </w:t>
            </w:r>
          </w:p>
        </w:tc>
      </w:tr>
      <w:tr w:rsidR="006E497D" w:rsidRPr="00394069" w14:paraId="0C9AD6F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830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9E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San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20F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7,05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5F2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507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DF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7,057.28 </w:t>
            </w:r>
          </w:p>
        </w:tc>
      </w:tr>
      <w:tr w:rsidR="006E497D" w:rsidRPr="00394069" w14:paraId="5B5FC1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62A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8EA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1C5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18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A9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96F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22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18.94 </w:t>
            </w:r>
          </w:p>
        </w:tc>
      </w:tr>
      <w:tr w:rsidR="006E497D" w:rsidRPr="00394069" w14:paraId="71B8D0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E10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E68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744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3,07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A3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A3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E68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3,077.76 </w:t>
            </w:r>
          </w:p>
        </w:tc>
      </w:tr>
      <w:tr w:rsidR="006E497D" w:rsidRPr="00394069" w14:paraId="35C786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2B5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1D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DB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152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B17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A6E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595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1,152.72 </w:t>
            </w:r>
          </w:p>
        </w:tc>
      </w:tr>
      <w:tr w:rsidR="006E497D" w:rsidRPr="00394069" w14:paraId="4E04C9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50D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160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134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0,58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EA7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F78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9C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0,584.32 </w:t>
            </w:r>
          </w:p>
        </w:tc>
      </w:tr>
      <w:tr w:rsidR="006E497D" w:rsidRPr="00394069" w14:paraId="1CA9EF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F0E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E3B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1FE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387,36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D0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8F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F0B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387,361.12 </w:t>
            </w:r>
          </w:p>
        </w:tc>
      </w:tr>
      <w:tr w:rsidR="006E497D" w:rsidRPr="00394069" w14:paraId="61C54E8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5A5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89D0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332,42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068C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A5749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1AFD6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332,426.38 </w:t>
            </w:r>
          </w:p>
        </w:tc>
      </w:tr>
      <w:tr w:rsidR="006E497D" w:rsidRPr="00394069" w14:paraId="2E61BB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39E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77F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FA3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77,95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0B1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89B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8F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77,956.38 </w:t>
            </w:r>
          </w:p>
        </w:tc>
      </w:tr>
      <w:tr w:rsidR="006E497D" w:rsidRPr="00394069" w14:paraId="573E85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25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EC4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dres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olbo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191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E1D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EC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9E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490.00 </w:t>
            </w:r>
          </w:p>
        </w:tc>
      </w:tr>
      <w:tr w:rsidR="006E497D" w:rsidRPr="00394069" w14:paraId="6A976A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E0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699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r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00E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7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17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ADA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C5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7,980.00 </w:t>
            </w:r>
          </w:p>
        </w:tc>
      </w:tr>
      <w:tr w:rsidR="006E497D" w:rsidRPr="00394069" w14:paraId="43EA047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36A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BA96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270,241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19D1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8AB2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BF368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270,241.32 </w:t>
            </w:r>
          </w:p>
        </w:tc>
      </w:tr>
      <w:tr w:rsidR="006E497D" w:rsidRPr="00394069" w14:paraId="3A81CC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95C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491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51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6,15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E62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655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DFE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6,151.00 </w:t>
            </w:r>
          </w:p>
        </w:tc>
      </w:tr>
      <w:tr w:rsidR="006E497D" w:rsidRPr="00394069" w14:paraId="708B27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3C7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70C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0AD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4,22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D68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96F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14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4,226.50 </w:t>
            </w:r>
          </w:p>
        </w:tc>
      </w:tr>
      <w:tr w:rsidR="006E497D" w:rsidRPr="00394069" w14:paraId="66895E4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E46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96C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asal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22F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6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62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AC4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0C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6,500.00 </w:t>
            </w:r>
          </w:p>
        </w:tc>
      </w:tr>
      <w:tr w:rsidR="006E497D" w:rsidRPr="00394069" w14:paraId="6815623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1C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B0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9A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19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90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54D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0EB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3,192.50 </w:t>
            </w:r>
          </w:p>
        </w:tc>
      </w:tr>
      <w:tr w:rsidR="006E497D" w:rsidRPr="00394069" w14:paraId="0EA8EB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5A5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DC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74D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4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AD2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7CB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1A1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420.00 </w:t>
            </w:r>
          </w:p>
        </w:tc>
      </w:tr>
      <w:tr w:rsidR="006E497D" w:rsidRPr="00394069" w14:paraId="6973417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B3D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FB6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88A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2,6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A5F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4CA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AFF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2,634.00 </w:t>
            </w:r>
          </w:p>
        </w:tc>
      </w:tr>
      <w:tr w:rsidR="006E497D" w:rsidRPr="00394069" w14:paraId="29F2A31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474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880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552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79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7A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19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A6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792.50 </w:t>
            </w:r>
          </w:p>
        </w:tc>
      </w:tr>
      <w:tr w:rsidR="006E497D" w:rsidRPr="00394069" w14:paraId="39CDFFD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729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BA1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101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5,5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619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E1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5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5,535.00 </w:t>
            </w:r>
          </w:p>
        </w:tc>
      </w:tr>
      <w:tr w:rsidR="006E497D" w:rsidRPr="00394069" w14:paraId="1B5E30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D9C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00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A2D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789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AF6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67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DF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789.82 </w:t>
            </w:r>
          </w:p>
        </w:tc>
      </w:tr>
      <w:tr w:rsidR="006E497D" w:rsidRPr="00394069" w14:paraId="03597CF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4BC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766A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692,18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DF0BD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1,58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9607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1B8A3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273,381.75 </w:t>
            </w:r>
          </w:p>
        </w:tc>
      </w:tr>
      <w:tr w:rsidR="006E497D" w:rsidRPr="00394069" w14:paraId="6B05540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B1B2A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EE2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164,288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14D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0B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F8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164,288.77 </w:t>
            </w:r>
          </w:p>
        </w:tc>
      </w:tr>
      <w:tr w:rsidR="006E497D" w:rsidRPr="00394069" w14:paraId="385166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4BD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C0E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784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2,882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2DA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560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56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2,882.44 </w:t>
            </w:r>
          </w:p>
        </w:tc>
      </w:tr>
      <w:tr w:rsidR="006E497D" w:rsidRPr="00394069" w14:paraId="22AFCF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41C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EA5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D6B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1,05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71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34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27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1,057.64 </w:t>
            </w:r>
          </w:p>
        </w:tc>
      </w:tr>
      <w:tr w:rsidR="006E497D" w:rsidRPr="00394069" w14:paraId="10AED4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87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752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BF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5,213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917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21B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4B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25,213.48 </w:t>
            </w:r>
          </w:p>
        </w:tc>
      </w:tr>
      <w:tr w:rsidR="006E497D" w:rsidRPr="00394069" w14:paraId="407BC0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2B7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998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8C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672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7E5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0B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91C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672.72 </w:t>
            </w:r>
          </w:p>
        </w:tc>
      </w:tr>
      <w:tr w:rsidR="006E497D" w:rsidRPr="00394069" w14:paraId="4EAC96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1E6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41D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D87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594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3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5B0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E34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28,594.62 </w:t>
            </w:r>
          </w:p>
        </w:tc>
      </w:tr>
      <w:tr w:rsidR="006E497D" w:rsidRPr="00394069" w14:paraId="45473E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7D2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30F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37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4,362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31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513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0C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25D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8,112.24 </w:t>
            </w:r>
          </w:p>
        </w:tc>
      </w:tr>
      <w:tr w:rsidR="006E497D" w:rsidRPr="00394069" w14:paraId="0B565A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53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E5C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50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8,62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71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5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24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16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80,626.00 </w:t>
            </w:r>
          </w:p>
        </w:tc>
      </w:tr>
      <w:tr w:rsidR="006E497D" w:rsidRPr="00394069" w14:paraId="6C35310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986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95F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F0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9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67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3A5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A06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2,096.88 </w:t>
            </w:r>
          </w:p>
        </w:tc>
      </w:tr>
      <w:tr w:rsidR="006E497D" w:rsidRPr="00394069" w14:paraId="433D1B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5D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B50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A6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0,28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12F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69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D0A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3E3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9,532.92 </w:t>
            </w:r>
          </w:p>
        </w:tc>
      </w:tr>
      <w:tr w:rsidR="006E497D" w:rsidRPr="00394069" w14:paraId="5D29C0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859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E5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FF7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8AB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9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45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F4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0,690.00 </w:t>
            </w:r>
          </w:p>
        </w:tc>
      </w:tr>
      <w:tr w:rsidR="006E497D" w:rsidRPr="00394069" w14:paraId="4965A0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28B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7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3E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3,952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0F1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B1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DF8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3,952.08 </w:t>
            </w:r>
          </w:p>
        </w:tc>
      </w:tr>
      <w:tr w:rsidR="006E497D" w:rsidRPr="00394069" w14:paraId="4BBBD2E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D4C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01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906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7,236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E5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6ED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883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7,236.32 </w:t>
            </w:r>
          </w:p>
        </w:tc>
      </w:tr>
      <w:tr w:rsidR="006E497D" w:rsidRPr="00394069" w14:paraId="3DCC68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D4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16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9D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2,42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C5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7A5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433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2,425.64 </w:t>
            </w:r>
          </w:p>
        </w:tc>
      </w:tr>
      <w:tr w:rsidR="006E497D" w:rsidRPr="00394069" w14:paraId="2D78AB4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647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87CD669" w14:textId="7ED11FB8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</w:t>
            </w:r>
            <w:r w:rsidR="00A53DBE" w:rsidRPr="00A53DBE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99,002,565.59 </w:t>
            </w: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83A5E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03,1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23E8A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45434C2" w14:textId="096B61DB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</w:t>
            </w:r>
            <w:r w:rsidR="00A53DBE" w:rsidRPr="00A53DBE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99,605,715.59 </w:t>
            </w: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6E497D" w:rsidRPr="00394069" w14:paraId="667837A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08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0A937B" w14:textId="2F8F3215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</w:t>
            </w:r>
            <w:r w:rsidR="00A53DBE" w:rsidRPr="00A53DBE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14,761,697.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C8D1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7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075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EEEFF4" w14:textId="1F48B761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</w:t>
            </w:r>
            <w:r w:rsidR="00A53DBE" w:rsidRPr="00A53DBE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15,039,447.82</w:t>
            </w:r>
          </w:p>
        </w:tc>
      </w:tr>
      <w:tr w:rsidR="006E497D" w:rsidRPr="00394069" w14:paraId="6E7F7D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B33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15D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tav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F17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5E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4D1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96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5FE4FB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112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C7E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34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8B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6BB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03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</w:tr>
      <w:tr w:rsidR="006E497D" w:rsidRPr="00394069" w14:paraId="6406473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FAB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5F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222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D2B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15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6A7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080.00 </w:t>
            </w:r>
          </w:p>
        </w:tc>
      </w:tr>
      <w:tr w:rsidR="006E497D" w:rsidRPr="00394069" w14:paraId="7B4D34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669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1F5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CC3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2,69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59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7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69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3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447.20 </w:t>
            </w:r>
          </w:p>
        </w:tc>
      </w:tr>
      <w:tr w:rsidR="006E497D" w:rsidRPr="00394069" w14:paraId="2A9A61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45F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6EE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ac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F1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1,656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A65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2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717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1,656.70 </w:t>
            </w:r>
          </w:p>
        </w:tc>
      </w:tr>
      <w:tr w:rsidR="006E497D" w:rsidRPr="00394069" w14:paraId="0F2992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F05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1D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al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73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7,41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889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980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33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7,414.10 </w:t>
            </w:r>
          </w:p>
        </w:tc>
      </w:tr>
      <w:tr w:rsidR="006E497D" w:rsidRPr="00394069" w14:paraId="2AF2079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72A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07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9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EC9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19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F2B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4E2F3A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98B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622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u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262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1D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098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6B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0,500.00 </w:t>
            </w:r>
          </w:p>
        </w:tc>
      </w:tr>
      <w:tr w:rsidR="006E497D" w:rsidRPr="00394069" w14:paraId="19ADB1B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BF0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C67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baj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BE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7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1DB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0DC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8EB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77,000.00 </w:t>
            </w:r>
          </w:p>
        </w:tc>
      </w:tr>
      <w:tr w:rsidR="006E497D" w:rsidRPr="00394069" w14:paraId="2012DB1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77B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AAA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z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7B4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2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6C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317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A05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2,100.00 </w:t>
            </w:r>
          </w:p>
        </w:tc>
      </w:tr>
      <w:tr w:rsidR="006E497D" w:rsidRPr="00394069" w14:paraId="2A98ABA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AD1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58A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a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EBF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4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113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7F9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89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4,800.00 </w:t>
            </w:r>
          </w:p>
        </w:tc>
      </w:tr>
      <w:tr w:rsidR="006E497D" w:rsidRPr="00394069" w14:paraId="3DEF056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DF4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C42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ABFE8" w14:textId="734DA069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</w:t>
            </w:r>
            <w:r w:rsidR="00A53DBE" w:rsidRPr="00A53DBE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3,038,275.40 </w:t>
            </w: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10B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461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ED004" w14:textId="5BE8897E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</w:t>
            </w:r>
            <w:r w:rsidR="00A53DBE" w:rsidRPr="00A53DBE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3,038,275.40</w:t>
            </w:r>
          </w:p>
        </w:tc>
      </w:tr>
      <w:tr w:rsidR="006E497D" w:rsidRPr="00394069" w14:paraId="0EC681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EA2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516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4A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0BA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66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34E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3,400.00 </w:t>
            </w:r>
          </w:p>
        </w:tc>
      </w:tr>
      <w:tr w:rsidR="006E497D" w:rsidRPr="00394069" w14:paraId="6DC7E8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220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13F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E2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9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5CA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224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37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9,340.00 </w:t>
            </w:r>
          </w:p>
        </w:tc>
      </w:tr>
      <w:tr w:rsidR="006E497D" w:rsidRPr="00394069" w14:paraId="4CC2EB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E23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611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manc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958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5,897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9C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3D0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2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5,897.42 </w:t>
            </w:r>
          </w:p>
        </w:tc>
      </w:tr>
      <w:tr w:rsidR="006E497D" w:rsidRPr="00394069" w14:paraId="608838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B1D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961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DE4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87,53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092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E76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209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87,537.00 </w:t>
            </w:r>
          </w:p>
        </w:tc>
      </w:tr>
      <w:tr w:rsidR="006E497D" w:rsidRPr="00394069" w14:paraId="512F2D8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5D4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2707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456,253.7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4488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7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46D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DF6D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731,653.71 </w:t>
            </w:r>
          </w:p>
        </w:tc>
      </w:tr>
      <w:tr w:rsidR="006E497D" w:rsidRPr="00394069" w14:paraId="144B24C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2A3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72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ini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45B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8,984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60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B42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F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8,984.96 </w:t>
            </w:r>
          </w:p>
        </w:tc>
      </w:tr>
      <w:tr w:rsidR="006E497D" w:rsidRPr="00394069" w14:paraId="3A758F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E26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19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mt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CB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88,09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23D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87B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4A2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88,099.20 </w:t>
            </w:r>
          </w:p>
        </w:tc>
      </w:tr>
      <w:tr w:rsidR="006E497D" w:rsidRPr="00394069" w14:paraId="3FE1AF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A67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B53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DD4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7,820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B05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D1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795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7,820.45 </w:t>
            </w:r>
          </w:p>
        </w:tc>
      </w:tr>
      <w:tr w:rsidR="006E497D" w:rsidRPr="00394069" w14:paraId="384362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90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95C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A45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2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19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1B9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935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2,395.00 </w:t>
            </w:r>
          </w:p>
        </w:tc>
      </w:tr>
      <w:tr w:rsidR="006E497D" w:rsidRPr="00394069" w14:paraId="7D16F05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0FF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E5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alo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CE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AB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F6F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92E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</w:tr>
      <w:tr w:rsidR="006E497D" w:rsidRPr="00394069" w14:paraId="2B3005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078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AC5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Tobias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ornier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Da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F4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6,5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62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52F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C56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6,525.00 </w:t>
            </w:r>
          </w:p>
        </w:tc>
      </w:tr>
      <w:tr w:rsidR="006E497D" w:rsidRPr="00394069" w14:paraId="070DA7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8E1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639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925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6F2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303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C6C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040.00 </w:t>
            </w:r>
          </w:p>
        </w:tc>
      </w:tr>
      <w:tr w:rsidR="006E497D" w:rsidRPr="00394069" w14:paraId="25C90D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DD3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5C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baz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4A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42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45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D4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72A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429.00 </w:t>
            </w:r>
          </w:p>
        </w:tc>
      </w:tr>
      <w:tr w:rsidR="006E497D" w:rsidRPr="00394069" w14:paraId="583418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81B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D59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as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F0C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4B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7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4E4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227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10,400.00 </w:t>
            </w:r>
          </w:p>
        </w:tc>
      </w:tr>
      <w:tr w:rsidR="006E497D" w:rsidRPr="00394069" w14:paraId="39FC7D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15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46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y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F9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B89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B06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4E8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</w:tr>
      <w:tr w:rsidR="006E497D" w:rsidRPr="00394069" w14:paraId="7AA6E8F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8B6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10B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709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4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1FA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459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172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4,250.00 </w:t>
            </w:r>
          </w:p>
        </w:tc>
      </w:tr>
      <w:tr w:rsidR="006E497D" w:rsidRPr="00394069" w14:paraId="56B200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2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3B3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B76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3,808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C4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B54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91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3,808.10 </w:t>
            </w:r>
          </w:p>
        </w:tc>
      </w:tr>
      <w:tr w:rsidR="006E497D" w:rsidRPr="00394069" w14:paraId="4C7E5E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B6E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6D6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4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4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729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F04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8C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4,350.00 </w:t>
            </w:r>
          </w:p>
        </w:tc>
      </w:tr>
      <w:tr w:rsidR="006E497D" w:rsidRPr="00394069" w14:paraId="29274C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DFE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86F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8B4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3,48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84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DFC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8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3,487.00 </w:t>
            </w:r>
          </w:p>
        </w:tc>
      </w:tr>
      <w:tr w:rsidR="006E497D" w:rsidRPr="00394069" w14:paraId="75EF4B6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1A6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FF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tnon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680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A2C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AD7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E2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5,800.00 </w:t>
            </w:r>
          </w:p>
        </w:tc>
      </w:tr>
      <w:tr w:rsidR="006E497D" w:rsidRPr="00394069" w14:paraId="4A0DA10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D0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8A4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bas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5ED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1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1B8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E3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996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190.00 </w:t>
            </w:r>
          </w:p>
        </w:tc>
      </w:tr>
      <w:tr w:rsidR="006E497D" w:rsidRPr="00394069" w14:paraId="3690F49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76E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724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bi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A1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8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FB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6E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F2E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78,075.00 </w:t>
            </w:r>
          </w:p>
        </w:tc>
      </w:tr>
      <w:tr w:rsidR="006E497D" w:rsidRPr="00394069" w14:paraId="25EAA0C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49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5F31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964,333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0B0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2F77E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BCA2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964,333.50 </w:t>
            </w:r>
          </w:p>
        </w:tc>
      </w:tr>
      <w:tr w:rsidR="006E497D" w:rsidRPr="00394069" w14:paraId="1ADAD2A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6BA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5E4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ovince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77B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D38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6A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9B4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320.00 </w:t>
            </w:r>
          </w:p>
        </w:tc>
      </w:tr>
      <w:tr w:rsidR="006E497D" w:rsidRPr="00394069" w14:paraId="1BE9A8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11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E82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arter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2EF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1,8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ACE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660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9C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1,820.00 </w:t>
            </w:r>
          </w:p>
        </w:tc>
      </w:tr>
      <w:tr w:rsidR="006E497D" w:rsidRPr="00394069" w14:paraId="099CB5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E28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72B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C8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FAE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471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F9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</w:tr>
      <w:tr w:rsidR="006E497D" w:rsidRPr="00394069" w14:paraId="3E4517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2E2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CAE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93D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B60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D60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57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2,000.00 </w:t>
            </w:r>
          </w:p>
        </w:tc>
      </w:tr>
      <w:tr w:rsidR="006E497D" w:rsidRPr="00394069" w14:paraId="279FCB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3C6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2E9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CF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0,44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2EC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58A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09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60,447.75 </w:t>
            </w:r>
          </w:p>
        </w:tc>
      </w:tr>
      <w:tr w:rsidR="006E497D" w:rsidRPr="00394069" w14:paraId="33D2971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BEF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FCC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vi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60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5,9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0C9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2E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F29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5,944.00 </w:t>
            </w:r>
          </w:p>
        </w:tc>
      </w:tr>
      <w:tr w:rsidR="006E497D" w:rsidRPr="00394069" w14:paraId="7CE1C6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B6A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DE6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min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D45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68,22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F15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70E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65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68,223.75 </w:t>
            </w:r>
          </w:p>
        </w:tc>
      </w:tr>
      <w:tr w:rsidR="006E497D" w:rsidRPr="00394069" w14:paraId="077453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FBA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3CB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-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y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67E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EFC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F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06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5,000.00 </w:t>
            </w:r>
          </w:p>
        </w:tc>
      </w:tr>
      <w:tr w:rsidR="006E497D" w:rsidRPr="00394069" w14:paraId="6C6959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E02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258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us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6EE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547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F6D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616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8,000.00 </w:t>
            </w:r>
          </w:p>
        </w:tc>
      </w:tr>
      <w:tr w:rsidR="006E497D" w:rsidRPr="00394069" w14:paraId="551B1F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4D3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1AC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BCE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05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090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F09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0,000.00 </w:t>
            </w:r>
          </w:p>
        </w:tc>
      </w:tr>
      <w:tr w:rsidR="006E497D" w:rsidRPr="00394069" w14:paraId="59B23AE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41E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1C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i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A4E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805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F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A99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</w:tr>
      <w:tr w:rsidR="006E497D" w:rsidRPr="00394069" w14:paraId="1C9207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A60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99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BDA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8,70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F7D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DF6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79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8,708.75 </w:t>
            </w:r>
          </w:p>
        </w:tc>
      </w:tr>
      <w:tr w:rsidR="006E497D" w:rsidRPr="00394069" w14:paraId="130CB8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281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04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747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B11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95F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665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160.00 </w:t>
            </w:r>
          </w:p>
        </w:tc>
      </w:tr>
      <w:tr w:rsidR="006E497D" w:rsidRPr="00394069" w14:paraId="1858A67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7F9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C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3FC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8D7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1E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290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3280BF6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7E9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2D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0A0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A3D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9E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6E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5,000.00 </w:t>
            </w:r>
          </w:p>
        </w:tc>
      </w:tr>
      <w:tr w:rsidR="006E497D" w:rsidRPr="00394069" w14:paraId="3C38EDE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B0A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9A8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i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C24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03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86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1AE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2,500.00 </w:t>
            </w:r>
          </w:p>
        </w:tc>
      </w:tr>
      <w:tr w:rsidR="006E497D" w:rsidRPr="00394069" w14:paraId="0B648C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BE3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FC5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8AC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0E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9E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06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0,000.00 </w:t>
            </w:r>
          </w:p>
        </w:tc>
      </w:tr>
      <w:tr w:rsidR="006E497D" w:rsidRPr="00394069" w14:paraId="01AF8C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F3C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D59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paz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2E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32,20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33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DEE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F78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32,209.25 </w:t>
            </w:r>
          </w:p>
        </w:tc>
      </w:tr>
      <w:tr w:rsidR="006E497D" w:rsidRPr="00394069" w14:paraId="0E2EFAF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8C0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uimar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CB50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982,143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CDBF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4416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90EF7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982,143.55 </w:t>
            </w:r>
          </w:p>
        </w:tc>
      </w:tr>
      <w:tr w:rsidR="006E497D" w:rsidRPr="00394069" w14:paraId="2AA8556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F4E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8D3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56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5,201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3D7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F6F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9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5,201.95 </w:t>
            </w:r>
          </w:p>
        </w:tc>
      </w:tr>
      <w:tr w:rsidR="006E497D" w:rsidRPr="00394069" w14:paraId="06AB92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1AE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21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774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7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03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E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9D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7,640.00 </w:t>
            </w:r>
          </w:p>
        </w:tc>
      </w:tr>
      <w:tr w:rsidR="006E497D" w:rsidRPr="00394069" w14:paraId="33D8C93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503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2FE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5EE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9,079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7D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2BF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885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9,079.10 </w:t>
            </w:r>
          </w:p>
        </w:tc>
      </w:tr>
      <w:tr w:rsidR="006E497D" w:rsidRPr="00394069" w14:paraId="1A6968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B3B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6DA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66A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05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C9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E95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CF7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052.50 </w:t>
            </w:r>
          </w:p>
        </w:tc>
      </w:tr>
      <w:tr w:rsidR="006E497D" w:rsidRPr="00394069" w14:paraId="2A3DD1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32C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CDA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n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44D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3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3F9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8A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FED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3,170.00 </w:t>
            </w:r>
          </w:p>
        </w:tc>
      </w:tr>
      <w:tr w:rsidR="006E497D" w:rsidRPr="00394069" w14:paraId="7F7BA80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36A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3563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8,497,228.1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3367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2591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418A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8,547,228.19 </w:t>
            </w:r>
          </w:p>
        </w:tc>
      </w:tr>
      <w:tr w:rsidR="006E497D" w:rsidRPr="00394069" w14:paraId="79B560D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9C6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77B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mod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8B7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93,2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9D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7C9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3F0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93,220.00 </w:t>
            </w:r>
          </w:p>
        </w:tc>
      </w:tr>
      <w:tr w:rsidR="006E497D" w:rsidRPr="00394069" w14:paraId="66598E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1B8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4C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il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5C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223.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108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23C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71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0,223.05 </w:t>
            </w:r>
          </w:p>
        </w:tc>
      </w:tr>
      <w:tr w:rsidR="006E497D" w:rsidRPr="00394069" w14:paraId="209D8AC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370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29A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i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5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1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071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C7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AD7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1,500.00 </w:t>
            </w:r>
          </w:p>
        </w:tc>
      </w:tr>
      <w:tr w:rsidR="006E497D" w:rsidRPr="00394069" w14:paraId="4A62A48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262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AE0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6D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92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AD0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CE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</w:tr>
      <w:tr w:rsidR="006E497D" w:rsidRPr="00394069" w14:paraId="2A4678B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DF7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DC9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6ED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388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7CA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BA6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0,000.00 </w:t>
            </w:r>
          </w:p>
        </w:tc>
      </w:tr>
      <w:tr w:rsidR="006E497D" w:rsidRPr="00394069" w14:paraId="68D0F4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1E8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2EF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otac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Viej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B61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11F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544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1B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0,000.00 </w:t>
            </w:r>
          </w:p>
        </w:tc>
      </w:tr>
      <w:tr w:rsidR="006E497D" w:rsidRPr="00394069" w14:paraId="3637FD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4A3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63D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FE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1,713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AAF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86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C49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1,713.92 </w:t>
            </w:r>
          </w:p>
        </w:tc>
      </w:tr>
      <w:tr w:rsidR="006E497D" w:rsidRPr="00394069" w14:paraId="557C62A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DB6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362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in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B79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633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99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B99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DD9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633.55 </w:t>
            </w:r>
          </w:p>
        </w:tc>
      </w:tr>
      <w:tr w:rsidR="006E497D" w:rsidRPr="00394069" w14:paraId="6F994D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171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B0D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l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2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28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2E1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DC9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25,000.00 </w:t>
            </w:r>
          </w:p>
        </w:tc>
      </w:tr>
      <w:tr w:rsidR="006E497D" w:rsidRPr="00394069" w14:paraId="74D5EB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2A9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D45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5B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0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D5E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16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EB5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0,240.00 </w:t>
            </w:r>
          </w:p>
        </w:tc>
      </w:tr>
      <w:tr w:rsidR="006E497D" w:rsidRPr="00394069" w14:paraId="78EAA55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A62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11A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AC2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0DF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3F2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3C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0,000.00 </w:t>
            </w:r>
          </w:p>
        </w:tc>
      </w:tr>
      <w:tr w:rsidR="006E497D" w:rsidRPr="00394069" w14:paraId="3165E1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724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EC7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ng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AF0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581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5B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A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</w:tr>
      <w:tr w:rsidR="006E497D" w:rsidRPr="00394069" w14:paraId="3832CF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5C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53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E5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1F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BA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D4D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5,800.00 </w:t>
            </w:r>
          </w:p>
        </w:tc>
      </w:tr>
      <w:tr w:rsidR="006E497D" w:rsidRPr="00394069" w14:paraId="59A327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F2F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DA0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mb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E0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D9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8BB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EF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0,000.00 </w:t>
            </w:r>
          </w:p>
        </w:tc>
      </w:tr>
      <w:tr w:rsidR="006E497D" w:rsidRPr="00394069" w14:paraId="6FDF75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56F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C1F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gbar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686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4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53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499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33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4,860.00 </w:t>
            </w:r>
          </w:p>
        </w:tc>
      </w:tr>
      <w:tr w:rsidR="006E497D" w:rsidRPr="00394069" w14:paraId="10D3B84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D64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6AC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7C3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5,629,0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32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52E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656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5,629,020.00 </w:t>
            </w:r>
          </w:p>
        </w:tc>
      </w:tr>
      <w:tr w:rsidR="006E497D" w:rsidRPr="00394069" w14:paraId="5FD8C3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1D0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784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niu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DD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6,264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D5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74F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321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6,264.16 </w:t>
            </w:r>
          </w:p>
        </w:tc>
      </w:tr>
      <w:tr w:rsidR="006E497D" w:rsidRPr="00394069" w14:paraId="561A7D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35C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4F0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bu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43E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75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B1F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2C0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163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75,250.00 </w:t>
            </w:r>
          </w:p>
        </w:tc>
      </w:tr>
      <w:tr w:rsidR="006E497D" w:rsidRPr="00394069" w14:paraId="1F28413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4EF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516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C86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12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818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D9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0,000.00 </w:t>
            </w:r>
          </w:p>
        </w:tc>
      </w:tr>
      <w:tr w:rsidR="006E497D" w:rsidRPr="00394069" w14:paraId="55035B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AD9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9CF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2C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0C6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A72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855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1,000.00 </w:t>
            </w:r>
          </w:p>
        </w:tc>
      </w:tr>
      <w:tr w:rsidR="006E497D" w:rsidRPr="00394069" w14:paraId="2590118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34C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F72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a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202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1,239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22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A67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CA2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1,239.44 </w:t>
            </w:r>
          </w:p>
        </w:tc>
      </w:tr>
      <w:tr w:rsidR="006E497D" w:rsidRPr="00394069" w14:paraId="444B4DA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E73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81C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New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D2D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7,804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8A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24F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80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7,804.07 </w:t>
            </w:r>
          </w:p>
        </w:tc>
      </w:tr>
      <w:tr w:rsidR="006E497D" w:rsidRPr="00394069" w14:paraId="5460A0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EF6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530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t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50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AB8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8E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AA0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0,000.00 </w:t>
            </w:r>
          </w:p>
        </w:tc>
      </w:tr>
      <w:tr w:rsidR="006E497D" w:rsidRPr="00394069" w14:paraId="5BDABA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B2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825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to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D6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FB7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FA0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6E0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3,200.00 </w:t>
            </w:r>
          </w:p>
        </w:tc>
      </w:tr>
      <w:tr w:rsidR="006E497D" w:rsidRPr="00394069" w14:paraId="012A1CB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5D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4B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744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B8D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B6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B83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65,000.00 </w:t>
            </w:r>
          </w:p>
        </w:tc>
      </w:tr>
      <w:tr w:rsidR="006E497D" w:rsidRPr="00394069" w14:paraId="300657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D5D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B30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3A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7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72E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E81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7E6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7,075.00 </w:t>
            </w:r>
          </w:p>
        </w:tc>
      </w:tr>
      <w:tr w:rsidR="006E497D" w:rsidRPr="00394069" w14:paraId="1694EE8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E1E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2C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EAC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A9C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7A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65E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</w:tr>
      <w:tr w:rsidR="006E497D" w:rsidRPr="00394069" w14:paraId="1CF46F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FA5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F23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AB3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11,74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10A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11E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8A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11,745.00 </w:t>
            </w:r>
          </w:p>
        </w:tc>
      </w:tr>
      <w:tr w:rsidR="006E497D" w:rsidRPr="00394069" w14:paraId="7DE1C72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EC8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15C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9AE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F8D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CA0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7E4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90,000.00 </w:t>
            </w:r>
          </w:p>
        </w:tc>
      </w:tr>
      <w:tr w:rsidR="006E497D" w:rsidRPr="00394069" w14:paraId="0A8F14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273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BFB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44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386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B87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E9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5,940.00 </w:t>
            </w:r>
          </w:p>
        </w:tc>
      </w:tr>
      <w:tr w:rsidR="006E497D" w:rsidRPr="00394069" w14:paraId="4AF801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235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6B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ba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D5A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8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B6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482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768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8,300.00 </w:t>
            </w:r>
          </w:p>
        </w:tc>
      </w:tr>
      <w:tr w:rsidR="006E497D" w:rsidRPr="00394069" w14:paraId="6174159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EC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3B0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5C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681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24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64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1,200.00 </w:t>
            </w:r>
          </w:p>
        </w:tc>
      </w:tr>
      <w:tr w:rsidR="006E497D" w:rsidRPr="00394069" w14:paraId="79A829B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C96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CFB3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340,908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02770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0A2D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5730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340,908.82 </w:t>
            </w:r>
          </w:p>
        </w:tc>
      </w:tr>
      <w:tr w:rsidR="006E497D" w:rsidRPr="00394069" w14:paraId="2665137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4A6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30F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670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49A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1DA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C2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00,000.00 </w:t>
            </w:r>
          </w:p>
        </w:tc>
      </w:tr>
      <w:tr w:rsidR="006E497D" w:rsidRPr="00394069" w14:paraId="526EB7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7D3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612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0B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596,959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64B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68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33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596,959.72 </w:t>
            </w:r>
          </w:p>
        </w:tc>
      </w:tr>
      <w:tr w:rsidR="006E497D" w:rsidRPr="00394069" w14:paraId="3FDCE06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021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26D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76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7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4E4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34B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320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7,560.00 </w:t>
            </w:r>
          </w:p>
        </w:tc>
      </w:tr>
      <w:tr w:rsidR="006E497D" w:rsidRPr="00394069" w14:paraId="3D9D52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900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47E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lb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C2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3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3B0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56C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FC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3,960.00 </w:t>
            </w:r>
          </w:p>
        </w:tc>
      </w:tr>
      <w:tr w:rsidR="006E497D" w:rsidRPr="00394069" w14:paraId="571042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331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D03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A0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0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C4D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451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75F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7,097.00 </w:t>
            </w:r>
          </w:p>
        </w:tc>
      </w:tr>
      <w:tr w:rsidR="006E497D" w:rsidRPr="00394069" w14:paraId="203EEF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C4D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F62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9C5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1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0A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28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20F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1,120.00 </w:t>
            </w:r>
          </w:p>
        </w:tc>
      </w:tr>
      <w:tr w:rsidR="006E497D" w:rsidRPr="00394069" w14:paraId="1E248A5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4DE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018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o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8C2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2,03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FA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B0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F46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2,036.10 </w:t>
            </w:r>
          </w:p>
        </w:tc>
      </w:tr>
      <w:tr w:rsidR="006E497D" w:rsidRPr="00394069" w14:paraId="7771E33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CCC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07F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F80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1,81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99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60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70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1,817.50 </w:t>
            </w:r>
          </w:p>
        </w:tc>
      </w:tr>
      <w:tr w:rsidR="006E497D" w:rsidRPr="00394069" w14:paraId="5350FE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69E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344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4A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4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0EA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1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CA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4,520.00 </w:t>
            </w:r>
          </w:p>
        </w:tc>
      </w:tr>
      <w:tr w:rsidR="006E497D" w:rsidRPr="00394069" w14:paraId="538D55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CA6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BC0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F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6B6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9D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12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439CA65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8B1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D2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mamay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F13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9,6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65A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490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55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9,670.00 </w:t>
            </w:r>
          </w:p>
        </w:tc>
      </w:tr>
      <w:tr w:rsidR="006E497D" w:rsidRPr="00394069" w14:paraId="0FC97BA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6C4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B7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iga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16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6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F0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D04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6A3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6,480.00 </w:t>
            </w:r>
          </w:p>
        </w:tc>
      </w:tr>
      <w:tr w:rsidR="006E497D" w:rsidRPr="00394069" w14:paraId="488095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88C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97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ob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 (As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806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2,4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49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0ED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00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02,495.00 </w:t>
            </w:r>
          </w:p>
        </w:tc>
      </w:tr>
      <w:tr w:rsidR="006E497D" w:rsidRPr="00394069" w14:paraId="787F45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4E7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3D8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FA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893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09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82C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2,000.00 </w:t>
            </w:r>
          </w:p>
        </w:tc>
      </w:tr>
      <w:tr w:rsidR="006E497D" w:rsidRPr="00394069" w14:paraId="2AEB97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036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2A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6B7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8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B6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0E7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C4E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8,170.00 </w:t>
            </w:r>
          </w:p>
        </w:tc>
      </w:tr>
      <w:tr w:rsidR="006E497D" w:rsidRPr="00394069" w14:paraId="2EFE8F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F97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1F3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D67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849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6CA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629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0,000.00 </w:t>
            </w:r>
          </w:p>
        </w:tc>
      </w:tr>
      <w:tr w:rsidR="006E497D" w:rsidRPr="00394069" w14:paraId="530A25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4B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C0E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4BD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0A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DA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DB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0,760.00 </w:t>
            </w:r>
          </w:p>
        </w:tc>
      </w:tr>
      <w:tr w:rsidR="006E497D" w:rsidRPr="00394069" w14:paraId="1C0D98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53F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F65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a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ell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135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29B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EE8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0B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3,000.00 </w:t>
            </w:r>
          </w:p>
        </w:tc>
      </w:tr>
      <w:tr w:rsidR="006E497D" w:rsidRPr="00394069" w14:paraId="3297B8C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C0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602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p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98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4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207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23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A8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4,450.00 </w:t>
            </w:r>
          </w:p>
        </w:tc>
      </w:tr>
      <w:tr w:rsidR="006E497D" w:rsidRPr="00394069" w14:paraId="5849CF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88C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E0F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E5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2E2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33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949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40.00 </w:t>
            </w:r>
          </w:p>
        </w:tc>
      </w:tr>
      <w:tr w:rsidR="006E497D" w:rsidRPr="00394069" w14:paraId="3F9183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63A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C5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lupan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BC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9B7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DD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4C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1,440.00 </w:t>
            </w:r>
          </w:p>
        </w:tc>
      </w:tr>
      <w:tr w:rsidR="006E497D" w:rsidRPr="00394069" w14:paraId="18EAF2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C0A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CF4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9E5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6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6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F00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EE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656.00 </w:t>
            </w:r>
          </w:p>
        </w:tc>
      </w:tr>
      <w:tr w:rsidR="006E497D" w:rsidRPr="00394069" w14:paraId="7BF9B08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4FE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127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lvador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enedic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6E1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8,549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BE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81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5B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8,549.50 </w:t>
            </w:r>
          </w:p>
        </w:tc>
      </w:tr>
      <w:tr w:rsidR="006E497D" w:rsidRPr="00394069" w14:paraId="439E4D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54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5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45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519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820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688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EA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0,519.60 </w:t>
            </w:r>
          </w:p>
        </w:tc>
      </w:tr>
      <w:tr w:rsidR="006E497D" w:rsidRPr="00394069" w14:paraId="1A02048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388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3B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3A7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97A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9ED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B59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000.00 </w:t>
            </w:r>
          </w:p>
        </w:tc>
      </w:tr>
      <w:tr w:rsidR="006E497D" w:rsidRPr="00394069" w14:paraId="0400F5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3A8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168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lay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F4A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842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239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E78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600.00 </w:t>
            </w:r>
          </w:p>
        </w:tc>
      </w:tr>
      <w:tr w:rsidR="006E497D" w:rsidRPr="00394069" w14:paraId="5574EB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844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56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pa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273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5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2C6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8A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7C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5,480.00 </w:t>
            </w:r>
          </w:p>
        </w:tc>
      </w:tr>
      <w:tr w:rsidR="006E497D" w:rsidRPr="00394069" w14:paraId="2F5A50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13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867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10B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7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15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45F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66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740.00 </w:t>
            </w:r>
          </w:p>
        </w:tc>
      </w:tr>
      <w:tr w:rsidR="006E497D" w:rsidRPr="00394069" w14:paraId="396D05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39E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1C4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bos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0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BEB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FF5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825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5,400.00 </w:t>
            </w:r>
          </w:p>
        </w:tc>
      </w:tr>
      <w:tr w:rsidR="006E497D" w:rsidRPr="00394069" w14:paraId="4ADB0E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BD2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6F0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ED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5,14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F4A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737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905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5,148.40 </w:t>
            </w:r>
          </w:p>
        </w:tc>
      </w:tr>
      <w:tr w:rsidR="006E497D" w:rsidRPr="00394069" w14:paraId="631A8D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F39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BDA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88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85A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228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73F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240.00 </w:t>
            </w:r>
          </w:p>
        </w:tc>
      </w:tr>
      <w:tr w:rsidR="006E497D" w:rsidRPr="00394069" w14:paraId="79F8A44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BA18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A41AA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58,682,672.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42AEA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D677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621CE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58,682,672.09 </w:t>
            </w:r>
          </w:p>
        </w:tc>
      </w:tr>
      <w:tr w:rsidR="006E497D" w:rsidRPr="00394069" w14:paraId="6F3EDF3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233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2F05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0,292,056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FA5F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3513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3794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0,292,056.47 </w:t>
            </w:r>
          </w:p>
        </w:tc>
      </w:tr>
      <w:tr w:rsidR="006E497D" w:rsidRPr="00394069" w14:paraId="4AD51D3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A0659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A3E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8,939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11B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63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A3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8,939.12 </w:t>
            </w:r>
          </w:p>
        </w:tc>
      </w:tr>
      <w:tr w:rsidR="006E497D" w:rsidRPr="00394069" w14:paraId="54F6009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CCE1F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549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burquerq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F18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925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D1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2E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211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925.86 </w:t>
            </w:r>
          </w:p>
        </w:tc>
      </w:tr>
      <w:tr w:rsidR="006E497D" w:rsidRPr="00394069" w14:paraId="029DB4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177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B76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0A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E77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7A6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D1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55,780.00 </w:t>
            </w:r>
          </w:p>
        </w:tc>
      </w:tr>
      <w:tr w:rsidR="006E497D" w:rsidRPr="00394069" w14:paraId="0E851F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114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AB5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3E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1D3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3A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6E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6,000.00 </w:t>
            </w:r>
          </w:p>
        </w:tc>
      </w:tr>
      <w:tr w:rsidR="006E497D" w:rsidRPr="00394069" w14:paraId="398314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ADF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AFE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44E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71,289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7D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A1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6DC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71,289.24 </w:t>
            </w:r>
          </w:p>
        </w:tc>
      </w:tr>
      <w:tr w:rsidR="006E497D" w:rsidRPr="00394069" w14:paraId="174008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F7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C2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lay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F6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0,524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F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E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77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0,524.92 </w:t>
            </w:r>
          </w:p>
        </w:tc>
      </w:tr>
      <w:tr w:rsidR="006E497D" w:rsidRPr="00394069" w14:paraId="728387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02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56A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li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2BA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0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24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F9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D4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0,830.00 </w:t>
            </w:r>
          </w:p>
        </w:tc>
      </w:tr>
      <w:tr w:rsidR="006E497D" w:rsidRPr="00394069" w14:paraId="61D630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3ED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B0E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F96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526.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19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FDA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926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526.05 </w:t>
            </w:r>
          </w:p>
        </w:tc>
      </w:tr>
      <w:tr w:rsidR="006E497D" w:rsidRPr="00394069" w14:paraId="14F1786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BD6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25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ien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id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85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5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E6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2F3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91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5,750.00 </w:t>
            </w:r>
          </w:p>
        </w:tc>
      </w:tr>
      <w:tr w:rsidR="006E497D" w:rsidRPr="00394069" w14:paraId="41AE4B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511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63E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AC2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7,57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5E5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13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0F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7,572.00 </w:t>
            </w:r>
          </w:p>
        </w:tc>
      </w:tr>
      <w:tr w:rsidR="006E497D" w:rsidRPr="00394069" w14:paraId="5E318A5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80F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6E6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749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2,86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B47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6C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50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2,864.32 </w:t>
            </w:r>
          </w:p>
        </w:tc>
      </w:tr>
      <w:tr w:rsidR="006E497D" w:rsidRPr="00394069" w14:paraId="65B504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4D4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F6C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p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9B6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0,911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D72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AF1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1AA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0,911.86 </w:t>
            </w:r>
          </w:p>
        </w:tc>
      </w:tr>
      <w:tr w:rsidR="006E497D" w:rsidRPr="00394069" w14:paraId="4E4FB3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C0D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530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4F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86,743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F81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14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A2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86,743.94 </w:t>
            </w:r>
          </w:p>
        </w:tc>
      </w:tr>
      <w:tr w:rsidR="006E497D" w:rsidRPr="00394069" w14:paraId="461904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525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09F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E7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8EB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D2C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C9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5,000.00 </w:t>
            </w:r>
          </w:p>
        </w:tc>
      </w:tr>
      <w:tr w:rsidR="006E497D" w:rsidRPr="00394069" w14:paraId="09FEDB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7EF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3F5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igb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6B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9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86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12D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959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89,840.00 </w:t>
            </w:r>
          </w:p>
        </w:tc>
      </w:tr>
      <w:tr w:rsidR="006E497D" w:rsidRPr="00394069" w14:paraId="16CFA5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EA8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574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AF8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2F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FE9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A97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7,720.00 </w:t>
            </w:r>
          </w:p>
        </w:tc>
      </w:tr>
      <w:tr w:rsidR="006E497D" w:rsidRPr="00394069" w14:paraId="0A9F5F5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78A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570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4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306,736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0FF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14D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67C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306,736.96 </w:t>
            </w:r>
          </w:p>
        </w:tc>
      </w:tr>
      <w:tr w:rsidR="006E497D" w:rsidRPr="00394069" w14:paraId="7189E3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8E7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970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u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BDD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75,213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CE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84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0B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75,213.86 </w:t>
            </w:r>
          </w:p>
        </w:tc>
      </w:tr>
      <w:tr w:rsidR="006E497D" w:rsidRPr="00394069" w14:paraId="3DD7146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82B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AAA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i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A9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50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041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FA9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3,000.00 </w:t>
            </w:r>
          </w:p>
        </w:tc>
      </w:tr>
      <w:tr w:rsidR="006E497D" w:rsidRPr="00394069" w14:paraId="03EE52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671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13E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28E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2D2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2A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B12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500.00 </w:t>
            </w:r>
          </w:p>
        </w:tc>
      </w:tr>
      <w:tr w:rsidR="006E497D" w:rsidRPr="00394069" w14:paraId="780327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F24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8CF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46F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4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27B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C1A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FAC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4,500.00 </w:t>
            </w:r>
          </w:p>
        </w:tc>
      </w:tr>
      <w:tr w:rsidR="006E497D" w:rsidRPr="00394069" w14:paraId="219EF47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50C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549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dul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10E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228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572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DC7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C28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7,228.92 </w:t>
            </w:r>
          </w:p>
        </w:tc>
      </w:tr>
      <w:tr w:rsidR="006E497D" w:rsidRPr="00394069" w14:paraId="418EF7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637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8F8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g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CF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2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5F0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27C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38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2,720.00 </w:t>
            </w:r>
          </w:p>
        </w:tc>
      </w:tr>
      <w:tr w:rsidR="006E497D" w:rsidRPr="00394069" w14:paraId="7B8C54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B7A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8B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6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5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9A7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35A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2C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5,140.00 </w:t>
            </w:r>
          </w:p>
        </w:tc>
      </w:tr>
      <w:tr w:rsidR="006E497D" w:rsidRPr="00394069" w14:paraId="02BFC9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8AA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7A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0BE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759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C02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84C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920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759.50 </w:t>
            </w:r>
          </w:p>
        </w:tc>
      </w:tr>
      <w:tr w:rsidR="006E497D" w:rsidRPr="00394069" w14:paraId="1B13BD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6C1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4D6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b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0D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138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C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10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0,500.00 </w:t>
            </w:r>
          </w:p>
        </w:tc>
      </w:tr>
      <w:tr w:rsidR="006E497D" w:rsidRPr="00394069" w14:paraId="58CCE17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CA8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C4C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B2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28,496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5CC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57B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EE3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28,496.60 </w:t>
            </w:r>
          </w:p>
        </w:tc>
      </w:tr>
      <w:tr w:rsidR="006E497D" w:rsidRPr="00394069" w14:paraId="5542399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301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0FE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D3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4DB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CF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5BB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500.00 </w:t>
            </w:r>
          </w:p>
        </w:tc>
      </w:tr>
      <w:tr w:rsidR="006E497D" w:rsidRPr="00394069" w14:paraId="6B202F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7A5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A80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boj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A03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C43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42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251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9,000.00 </w:t>
            </w:r>
          </w:p>
        </w:tc>
      </w:tr>
      <w:tr w:rsidR="006E497D" w:rsidRPr="00394069" w14:paraId="151A8E3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FE9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85F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E5C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8,114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326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7B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D60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8,114.56 </w:t>
            </w:r>
          </w:p>
        </w:tc>
      </w:tr>
      <w:tr w:rsidR="006E497D" w:rsidRPr="00394069" w14:paraId="5EC0938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EB6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C93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50C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7,9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D08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4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B69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7,915.00 </w:t>
            </w:r>
          </w:p>
        </w:tc>
      </w:tr>
      <w:tr w:rsidR="006E497D" w:rsidRPr="00394069" w14:paraId="4B5657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90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5B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. Carlos P. Garcia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D62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39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183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01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87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391.78 </w:t>
            </w:r>
          </w:p>
        </w:tc>
      </w:tr>
      <w:tr w:rsidR="006E497D" w:rsidRPr="00394069" w14:paraId="38807B0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598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235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B8A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6,988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511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7D8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3F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6,988.30 </w:t>
            </w:r>
          </w:p>
        </w:tc>
      </w:tr>
      <w:tr w:rsidR="006E497D" w:rsidRPr="00394069" w14:paraId="3A1658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BC8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5E3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7E5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3,911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9DB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7C7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D6B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83,911.48 </w:t>
            </w:r>
          </w:p>
        </w:tc>
      </w:tr>
      <w:tr w:rsidR="006E497D" w:rsidRPr="00394069" w14:paraId="778F198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C1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CBF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3D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0,742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585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350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B77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0,742.86 </w:t>
            </w:r>
          </w:p>
        </w:tc>
      </w:tr>
      <w:tr w:rsidR="006E497D" w:rsidRPr="00394069" w14:paraId="61987D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45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681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ierra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lon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07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8,9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A48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31B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B39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8,994.00 </w:t>
            </w:r>
          </w:p>
        </w:tc>
      </w:tr>
      <w:tr w:rsidR="006E497D" w:rsidRPr="00394069" w14:paraId="2CFB4A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AE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B99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katu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F40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9,6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274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08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EDD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9,628.00 </w:t>
            </w:r>
          </w:p>
        </w:tc>
      </w:tr>
      <w:tr w:rsidR="006E497D" w:rsidRPr="00394069" w14:paraId="0B3253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A9F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9DA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B8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4,28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CF8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8D8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4C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4,288.80 </w:t>
            </w:r>
          </w:p>
        </w:tc>
      </w:tr>
      <w:tr w:rsidR="006E497D" w:rsidRPr="00394069" w14:paraId="10328AB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532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72C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DBD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3CC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3CA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4E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4,600.00 </w:t>
            </w:r>
          </w:p>
        </w:tc>
      </w:tr>
      <w:tr w:rsidR="006E497D" w:rsidRPr="00394069" w14:paraId="3F6A22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0D9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640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00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079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597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01B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C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079.64 </w:t>
            </w:r>
          </w:p>
        </w:tc>
      </w:tr>
      <w:tr w:rsidR="006E497D" w:rsidRPr="00394069" w14:paraId="5A039E7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1E2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960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i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980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3,7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00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89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92B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3,775.00 </w:t>
            </w:r>
          </w:p>
        </w:tc>
      </w:tr>
      <w:tr w:rsidR="006E497D" w:rsidRPr="00394069" w14:paraId="2EBB67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205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AF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b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15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1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56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9EF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889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1,680.00 </w:t>
            </w:r>
          </w:p>
        </w:tc>
      </w:tr>
      <w:tr w:rsidR="006E497D" w:rsidRPr="00394069" w14:paraId="4EA15E4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FEE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131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5E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433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1EA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3D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CDF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433.90 </w:t>
            </w:r>
          </w:p>
        </w:tc>
      </w:tr>
      <w:tr w:rsidR="006E497D" w:rsidRPr="00394069" w14:paraId="62BFF7A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9C6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291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01,259,395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B18C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5ED0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460DB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101,259,395.30 </w:t>
            </w:r>
          </w:p>
        </w:tc>
      </w:tr>
      <w:tr w:rsidR="006E497D" w:rsidRPr="00394069" w14:paraId="4F59B5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98DC1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E4060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9E7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934,119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490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417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6B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934,119.52 </w:t>
            </w:r>
          </w:p>
        </w:tc>
      </w:tr>
      <w:tr w:rsidR="006E497D" w:rsidRPr="00394069" w14:paraId="26483EA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9D49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18D4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413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2,100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513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021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0BA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2,100.30 </w:t>
            </w:r>
          </w:p>
        </w:tc>
      </w:tr>
      <w:tr w:rsidR="006E497D" w:rsidRPr="00394069" w14:paraId="6A3718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800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92A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0D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8,553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C6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54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C9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8,553.24 </w:t>
            </w:r>
          </w:p>
        </w:tc>
      </w:tr>
      <w:tr w:rsidR="006E497D" w:rsidRPr="00394069" w14:paraId="73DAF3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F3F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7A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DCF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3,039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762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DDC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721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3,039.22 </w:t>
            </w:r>
          </w:p>
        </w:tc>
      </w:tr>
      <w:tr w:rsidR="006E497D" w:rsidRPr="00394069" w14:paraId="652BF4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E5E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D63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oguin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99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5,613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308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53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97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95,613.80 </w:t>
            </w:r>
          </w:p>
        </w:tc>
      </w:tr>
      <w:tr w:rsidR="006E497D" w:rsidRPr="00394069" w14:paraId="3AEFF8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DC0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E1C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A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4,355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EAE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0D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D6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34,355.76 </w:t>
            </w:r>
          </w:p>
        </w:tc>
      </w:tr>
      <w:tr w:rsidR="006E497D" w:rsidRPr="00394069" w14:paraId="06AD88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A96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C7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2D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0,47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2A9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5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A0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0,478.80 </w:t>
            </w:r>
          </w:p>
        </w:tc>
      </w:tr>
      <w:tr w:rsidR="006E497D" w:rsidRPr="00394069" w14:paraId="07C1FAE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16E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9F9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28F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0,628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791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102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1A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0,628.62 </w:t>
            </w:r>
          </w:p>
        </w:tc>
      </w:tr>
      <w:tr w:rsidR="006E497D" w:rsidRPr="00394069" w14:paraId="1F4DA4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33E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C7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m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CD0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6,17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39D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0B3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5FB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6,176.10 </w:t>
            </w:r>
          </w:p>
        </w:tc>
      </w:tr>
      <w:tr w:rsidR="006E497D" w:rsidRPr="00394069" w14:paraId="5332B1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FD5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DB6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9F7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05,942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92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9C6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849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05,942.84 </w:t>
            </w:r>
          </w:p>
        </w:tc>
      </w:tr>
      <w:tr w:rsidR="006E497D" w:rsidRPr="00394069" w14:paraId="696368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2B2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64A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i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619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0,69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70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FE5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AAE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0,694.40 </w:t>
            </w:r>
          </w:p>
        </w:tc>
      </w:tr>
      <w:tr w:rsidR="006E497D" w:rsidRPr="00394069" w14:paraId="042D39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40B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90F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4B4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6,601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807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65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F06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36,601.62 </w:t>
            </w:r>
          </w:p>
        </w:tc>
      </w:tr>
      <w:tr w:rsidR="006E497D" w:rsidRPr="00394069" w14:paraId="1A05A6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4EC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BF9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72F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563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DA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A0B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90C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3,563.44 </w:t>
            </w:r>
          </w:p>
        </w:tc>
      </w:tr>
      <w:tr w:rsidR="006E497D" w:rsidRPr="00394069" w14:paraId="0B4F50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C33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356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r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82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93,664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F8D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C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6D0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93,664.96 </w:t>
            </w:r>
          </w:p>
        </w:tc>
      </w:tr>
      <w:tr w:rsidR="006E497D" w:rsidRPr="00394069" w14:paraId="1B03418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F7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F72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c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CB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6,241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8A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D8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BA7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6,241.10 </w:t>
            </w:r>
          </w:p>
        </w:tc>
      </w:tr>
      <w:tr w:rsidR="006E497D" w:rsidRPr="00394069" w14:paraId="09EDBE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61A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2C8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880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31,490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DA0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2E5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474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31,490.36 </w:t>
            </w:r>
          </w:p>
        </w:tc>
      </w:tr>
      <w:tr w:rsidR="006E497D" w:rsidRPr="00394069" w14:paraId="6443E9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DE5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9C1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m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3F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95,937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71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19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F6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95,937.72 </w:t>
            </w:r>
          </w:p>
        </w:tc>
      </w:tr>
      <w:tr w:rsidR="006E497D" w:rsidRPr="00394069" w14:paraId="74279F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B15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054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7F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8,650,223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E9F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047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89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8,650,223.88 </w:t>
            </w:r>
          </w:p>
        </w:tc>
      </w:tr>
      <w:tr w:rsidR="006E497D" w:rsidRPr="00394069" w14:paraId="7E2EFB4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E9B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DAA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E1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7,98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A62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1AB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A2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7,980.94 </w:t>
            </w:r>
          </w:p>
        </w:tc>
      </w:tr>
      <w:tr w:rsidR="006E497D" w:rsidRPr="00394069" w14:paraId="2CEF4F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BBC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FFF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solac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C11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03,55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9B4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04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9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03,559.86 </w:t>
            </w:r>
          </w:p>
        </w:tc>
      </w:tr>
      <w:tr w:rsidR="006E497D" w:rsidRPr="00394069" w14:paraId="12B2B0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756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2E9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C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69,210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585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7C9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65F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69,210.38 </w:t>
            </w:r>
          </w:p>
        </w:tc>
      </w:tr>
      <w:tr w:rsidR="006E497D" w:rsidRPr="00394069" w14:paraId="1324FF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C6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2BD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anbant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1D4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179,110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167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7B6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A6F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179,110.90 </w:t>
            </w:r>
          </w:p>
        </w:tc>
      </w:tr>
      <w:tr w:rsidR="006E497D" w:rsidRPr="00394069" w14:paraId="0D89A1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091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2E9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394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53,175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877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32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FB1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53,175.22 </w:t>
            </w:r>
          </w:p>
        </w:tc>
      </w:tr>
      <w:tr w:rsidR="006E497D" w:rsidRPr="00394069" w14:paraId="72E1FDD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E96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3C6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a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6A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05,409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9B6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902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DC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05,409.78 </w:t>
            </w:r>
          </w:p>
        </w:tc>
      </w:tr>
      <w:tr w:rsidR="006E497D" w:rsidRPr="00394069" w14:paraId="5368EA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3F9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6A9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054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1,392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E39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1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A2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1,392.18 </w:t>
            </w:r>
          </w:p>
        </w:tc>
      </w:tr>
      <w:tr w:rsidR="006E497D" w:rsidRPr="00394069" w14:paraId="02C767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DBC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4E2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nat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D4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7,41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B9C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80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C9C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57,417.76 </w:t>
            </w:r>
          </w:p>
        </w:tc>
      </w:tr>
      <w:tr w:rsidR="006E497D" w:rsidRPr="00394069" w14:paraId="562B59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5A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44C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u-Lapu City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o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15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2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B3C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B20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552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2,840.00 </w:t>
            </w:r>
          </w:p>
        </w:tc>
      </w:tr>
      <w:tr w:rsidR="006E497D" w:rsidRPr="00394069" w14:paraId="543F558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1B9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2EC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C0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720,467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2D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A8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1D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720,467.04 </w:t>
            </w:r>
          </w:p>
        </w:tc>
      </w:tr>
      <w:tr w:rsidR="006E497D" w:rsidRPr="00394069" w14:paraId="337FB6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11A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35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ridej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B9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50,785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5CC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5D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35C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50,785.14 </w:t>
            </w:r>
          </w:p>
        </w:tc>
      </w:tr>
      <w:tr w:rsidR="006E497D" w:rsidRPr="00394069" w14:paraId="422EC7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666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6CA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buy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0FC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89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B4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045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53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9,892.54 </w:t>
            </w:r>
          </w:p>
        </w:tc>
      </w:tr>
      <w:tr w:rsidR="006E497D" w:rsidRPr="00394069" w14:paraId="4E1C5F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18A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57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55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2,793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117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9AD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4F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2,793.56 </w:t>
            </w:r>
          </w:p>
        </w:tc>
      </w:tr>
      <w:tr w:rsidR="006E497D" w:rsidRPr="00394069" w14:paraId="301C4D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9DD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65C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145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91,632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06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5AA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DD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91,632.62 </w:t>
            </w:r>
          </w:p>
        </w:tc>
      </w:tr>
      <w:tr w:rsidR="006E497D" w:rsidRPr="00394069" w14:paraId="3753946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34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DD5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glanil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B5C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66,63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7A2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C7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57F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66,633.60 </w:t>
            </w:r>
          </w:p>
        </w:tc>
      </w:tr>
      <w:tr w:rsidR="006E497D" w:rsidRPr="00394069" w14:paraId="63BA157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082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7FE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albo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338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6,32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386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EC8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B69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6,329.68 </w:t>
            </w:r>
          </w:p>
        </w:tc>
      </w:tr>
      <w:tr w:rsidR="006E497D" w:rsidRPr="00394069" w14:paraId="54A2D1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6F7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A7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FF1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2,862.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1E0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85E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AF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2,862.09 </w:t>
            </w:r>
          </w:p>
        </w:tc>
      </w:tr>
      <w:tr w:rsidR="006E497D" w:rsidRPr="00394069" w14:paraId="4163E3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356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79F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slo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6FC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2,477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B6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16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137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2,477.78 </w:t>
            </w:r>
          </w:p>
        </w:tc>
      </w:tr>
      <w:tr w:rsidR="006E497D" w:rsidRPr="00394069" w14:paraId="661CA24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B5F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7F7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B6A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899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637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6C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5D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899.04 </w:t>
            </w:r>
          </w:p>
        </w:tc>
      </w:tr>
      <w:tr w:rsidR="006E497D" w:rsidRPr="00394069" w14:paraId="7EBBDD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9EE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729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munga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62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9,167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D04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2F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297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9,167.62 </w:t>
            </w:r>
          </w:p>
        </w:tc>
      </w:tr>
      <w:tr w:rsidR="006E497D" w:rsidRPr="00394069" w14:paraId="462A7E7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CA1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B59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r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594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76,583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E5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6F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0A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576,583.84 </w:t>
            </w:r>
          </w:p>
        </w:tc>
      </w:tr>
      <w:tr w:rsidR="006E497D" w:rsidRPr="00394069" w14:paraId="271199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24F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386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175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8,74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0E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94F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DB9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8,747.56 </w:t>
            </w:r>
          </w:p>
        </w:tc>
      </w:tr>
      <w:tr w:rsidR="006E497D" w:rsidRPr="00394069" w14:paraId="23A854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C42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E0B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b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16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27,528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7FC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AE3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7DE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27,528.04 </w:t>
            </w:r>
          </w:p>
        </w:tc>
      </w:tr>
      <w:tr w:rsidR="006E497D" w:rsidRPr="00394069" w14:paraId="795969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D63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697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663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021,795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29E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EFC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DE6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021,795.62 </w:t>
            </w:r>
          </w:p>
        </w:tc>
      </w:tr>
      <w:tr w:rsidR="006E497D" w:rsidRPr="00394069" w14:paraId="2ECF3C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6FD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02B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EB5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679,963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9B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57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7F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679,963.32 </w:t>
            </w:r>
          </w:p>
        </w:tc>
      </w:tr>
      <w:tr w:rsidR="006E497D" w:rsidRPr="00394069" w14:paraId="504B3F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382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3FD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8B6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95,05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B7C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41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74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95,050.18 </w:t>
            </w:r>
          </w:p>
        </w:tc>
      </w:tr>
      <w:tr w:rsidR="006E497D" w:rsidRPr="00394069" w14:paraId="7640E73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28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C7C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F4A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67,632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9B6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100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74D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67,632.17 </w:t>
            </w:r>
          </w:p>
        </w:tc>
      </w:tr>
      <w:tr w:rsidR="006E497D" w:rsidRPr="00394069" w14:paraId="6CBD88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2C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9BB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F50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0,302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C35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F88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6F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0,302.46 </w:t>
            </w:r>
          </w:p>
        </w:tc>
      </w:tr>
      <w:tr w:rsidR="006E497D" w:rsidRPr="00394069" w14:paraId="39C4D8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01B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F80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7A5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252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8F4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C8F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75F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07,252.14 </w:t>
            </w:r>
          </w:p>
        </w:tc>
      </w:tr>
      <w:tr w:rsidR="006E497D" w:rsidRPr="00394069" w14:paraId="117D39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E02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51E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g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C9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13,472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3C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36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C4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713,472.82 </w:t>
            </w:r>
          </w:p>
        </w:tc>
      </w:tr>
      <w:tr w:rsidR="006E497D" w:rsidRPr="00394069" w14:paraId="26AA3E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915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4E8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o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CD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00,351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28F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61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C8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00,351.72 </w:t>
            </w:r>
          </w:p>
        </w:tc>
      </w:tr>
      <w:tr w:rsidR="006E497D" w:rsidRPr="00394069" w14:paraId="7601D9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3A6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B0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ue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33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2,846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610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C8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6B1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2,846.22 </w:t>
            </w:r>
          </w:p>
        </w:tc>
      </w:tr>
      <w:tr w:rsidR="006E497D" w:rsidRPr="00394069" w14:paraId="639289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E72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CEB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11C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84,82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C3E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039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1B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84,821.40 </w:t>
            </w:r>
          </w:p>
        </w:tc>
      </w:tr>
      <w:tr w:rsidR="006E497D" w:rsidRPr="00394069" w14:paraId="6723CB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8E8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A50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F3E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9,659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551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3AC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1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9,659.24 </w:t>
            </w:r>
          </w:p>
        </w:tc>
      </w:tr>
      <w:tr w:rsidR="006E497D" w:rsidRPr="00394069" w14:paraId="190FE5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39B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2B8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u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AB5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63,498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356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B92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8B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63,498.78 </w:t>
            </w:r>
          </w:p>
        </w:tc>
      </w:tr>
      <w:tr w:rsidR="006E497D" w:rsidRPr="00394069" w14:paraId="48CCEBF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756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AD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54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95,42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F43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D3A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A40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95,426.38 </w:t>
            </w:r>
          </w:p>
        </w:tc>
      </w:tr>
      <w:tr w:rsidR="006E497D" w:rsidRPr="00394069" w14:paraId="04D0311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559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B5CD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826,773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9C14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BC47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0603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826,773.30 </w:t>
            </w:r>
          </w:p>
        </w:tc>
      </w:tr>
      <w:tr w:rsidR="006E497D" w:rsidRPr="00394069" w14:paraId="122807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85B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6D1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r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DF7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0,118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4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A5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32B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0,118.48 </w:t>
            </w:r>
          </w:p>
        </w:tc>
      </w:tr>
      <w:tr w:rsidR="006E497D" w:rsidRPr="00394069" w14:paraId="50107D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1DB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D54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0E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19,714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86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7C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382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19,714.82 </w:t>
            </w:r>
          </w:p>
        </w:tc>
      </w:tr>
      <w:tr w:rsidR="006E497D" w:rsidRPr="00394069" w14:paraId="1871362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022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EAE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496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26D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62A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60D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40.00 </w:t>
            </w:r>
          </w:p>
        </w:tc>
      </w:tr>
      <w:tr w:rsidR="006E497D" w:rsidRPr="00394069" w14:paraId="7D838A4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74E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D170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4,304,447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DE6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0BB7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9E4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4,304,447.02 </w:t>
            </w:r>
          </w:p>
        </w:tc>
      </w:tr>
      <w:tr w:rsidR="006E497D" w:rsidRPr="00394069" w14:paraId="375D58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A5CC9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D3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2B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62,622.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24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E90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963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62,622.13 </w:t>
            </w:r>
          </w:p>
        </w:tc>
      </w:tr>
      <w:tr w:rsidR="006E497D" w:rsidRPr="00394069" w14:paraId="0AC47D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30ECE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0D3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yun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75E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02F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D26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302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40.00 </w:t>
            </w:r>
          </w:p>
        </w:tc>
      </w:tr>
      <w:tr w:rsidR="006E497D" w:rsidRPr="00394069" w14:paraId="73617A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E14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A02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1B6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4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15A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E80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16F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4,750.00 </w:t>
            </w:r>
          </w:p>
        </w:tc>
      </w:tr>
      <w:tr w:rsidR="006E497D" w:rsidRPr="00394069" w14:paraId="6E11A84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4A2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7CD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doy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yabo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7C7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19,55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F5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71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7FE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19,557.64 </w:t>
            </w:r>
          </w:p>
        </w:tc>
      </w:tr>
      <w:tr w:rsidR="006E497D" w:rsidRPr="00394069" w14:paraId="470CAFB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BA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F0D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lao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675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089,46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E2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E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170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089,469.32 </w:t>
            </w:r>
          </w:p>
        </w:tc>
      </w:tr>
      <w:tr w:rsidR="006E497D" w:rsidRPr="00394069" w14:paraId="302F44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D8D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E73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7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0,442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23C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BF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8D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0,442.78 </w:t>
            </w:r>
          </w:p>
        </w:tc>
      </w:tr>
      <w:tr w:rsidR="006E497D" w:rsidRPr="00394069" w14:paraId="631905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D05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F9E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hul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C9E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74,807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105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277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CF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674,807.18 </w:t>
            </w:r>
          </w:p>
        </w:tc>
      </w:tr>
      <w:tr w:rsidR="006E497D" w:rsidRPr="00394069" w14:paraId="0F7B7A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2EA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5E3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7A3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972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4B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592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F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9,972.10 </w:t>
            </w:r>
          </w:p>
        </w:tc>
      </w:tr>
      <w:tr w:rsidR="006E497D" w:rsidRPr="00394069" w14:paraId="3FB56A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1D7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C92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7FD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24,511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B0A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4E2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51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24,511.48 </w:t>
            </w:r>
          </w:p>
        </w:tc>
      </w:tr>
      <w:tr w:rsidR="006E497D" w:rsidRPr="00394069" w14:paraId="6EC59C5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CFE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1C9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juy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CDB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23,020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970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C0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003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23,020.85 </w:t>
            </w:r>
          </w:p>
        </w:tc>
      </w:tr>
      <w:tr w:rsidR="006E497D" w:rsidRPr="00394069" w14:paraId="2910F5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B5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E7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68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C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13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CF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2,500.00 </w:t>
            </w:r>
          </w:p>
        </w:tc>
      </w:tr>
      <w:tr w:rsidR="006E497D" w:rsidRPr="00394069" w14:paraId="38CE5B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85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779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at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8B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0,262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A4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9C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D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0,262.46 </w:t>
            </w:r>
          </w:p>
        </w:tc>
      </w:tr>
      <w:tr w:rsidR="006E497D" w:rsidRPr="00394069" w14:paraId="243EC50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0DC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7AC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5D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25,987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80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702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2B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725,987.48 </w:t>
            </w:r>
          </w:p>
        </w:tc>
      </w:tr>
      <w:tr w:rsidR="006E497D" w:rsidRPr="00394069" w14:paraId="29EE953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9FB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A17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a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31D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14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66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4E9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EBF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6,143.60 </w:t>
            </w:r>
          </w:p>
        </w:tc>
      </w:tr>
      <w:tr w:rsidR="006E497D" w:rsidRPr="00394069" w14:paraId="25F3703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027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886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90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792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AC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59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4B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792,860.00 </w:t>
            </w:r>
          </w:p>
        </w:tc>
      </w:tr>
      <w:tr w:rsidR="006E497D" w:rsidRPr="00394069" w14:paraId="2D325C5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463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3E2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mboangui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0CB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0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712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C5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6B1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30,600.00 </w:t>
            </w:r>
          </w:p>
        </w:tc>
      </w:tr>
      <w:tr w:rsidR="006E497D" w:rsidRPr="00394069" w14:paraId="0CC9896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0E6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2C081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904,390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E222B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FE8EC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1,922,2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B99D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826,660.63 </w:t>
            </w:r>
          </w:p>
        </w:tc>
      </w:tr>
      <w:tr w:rsidR="006E497D" w:rsidRPr="00394069" w14:paraId="1AA3769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924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E1E5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20,827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3314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A82E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0CD7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20,827.23 </w:t>
            </w:r>
          </w:p>
        </w:tc>
      </w:tr>
      <w:tr w:rsidR="006E497D" w:rsidRPr="00394069" w14:paraId="65F36A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9BA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54E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654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9,19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44E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DE1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F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9,195.44 </w:t>
            </w:r>
          </w:p>
        </w:tc>
      </w:tr>
      <w:tr w:rsidR="006E497D" w:rsidRPr="00394069" w14:paraId="1086F1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13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23A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ibi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02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672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CAB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FF7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</w:tr>
      <w:tr w:rsidR="006E497D" w:rsidRPr="00394069" w14:paraId="71C48F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B62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2F3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a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10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805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5AE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70A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</w:tr>
      <w:tr w:rsidR="006E497D" w:rsidRPr="00394069" w14:paraId="468B3FB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149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693A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00,351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7F16D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F77F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8E3CF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13,251.17 </w:t>
            </w:r>
          </w:p>
        </w:tc>
      </w:tr>
      <w:tr w:rsidR="006E497D" w:rsidRPr="00394069" w14:paraId="5C9ECA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79A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697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8E6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0,351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207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805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81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0,351.17 </w:t>
            </w:r>
          </w:p>
        </w:tc>
      </w:tr>
      <w:tr w:rsidR="006E497D" w:rsidRPr="00394069" w14:paraId="1D59C87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60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E54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ipapa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D6A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5A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C1F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2B5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2,900.00 </w:t>
            </w:r>
          </w:p>
        </w:tc>
      </w:tr>
      <w:tr w:rsidR="006E497D" w:rsidRPr="00394069" w14:paraId="41E8DB71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6C84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14B1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625,612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E9CC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4F48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48,3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2A93F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2,773,982.88 </w:t>
            </w:r>
          </w:p>
        </w:tc>
      </w:tr>
      <w:tr w:rsidR="006E497D" w:rsidRPr="00394069" w14:paraId="788EF8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745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ED6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E33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49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092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50B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C6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9,499.00 </w:t>
            </w:r>
          </w:p>
        </w:tc>
      </w:tr>
      <w:tr w:rsidR="006E497D" w:rsidRPr="00394069" w14:paraId="353EC4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7F4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11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700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9,625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362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0B6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4C7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89,625.34 </w:t>
            </w:r>
          </w:p>
        </w:tc>
      </w:tr>
      <w:tr w:rsidR="006E497D" w:rsidRPr="00394069" w14:paraId="1D6E61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6B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8A2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los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08B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816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B54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1E8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C1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6,816.62 </w:t>
            </w:r>
          </w:p>
        </w:tc>
      </w:tr>
      <w:tr w:rsidR="006E497D" w:rsidRPr="00394069" w14:paraId="7B0CD8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ED3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FE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au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7C5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7,840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7E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1AE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3F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7,840.32 </w:t>
            </w:r>
          </w:p>
        </w:tc>
      </w:tr>
      <w:tr w:rsidR="006E497D" w:rsidRPr="00394069" w14:paraId="31CF3BE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E85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B08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am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26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22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AB4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48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1B5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227.86 </w:t>
            </w:r>
          </w:p>
        </w:tc>
      </w:tr>
      <w:tr w:rsidR="006E497D" w:rsidRPr="00394069" w14:paraId="4DD80E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A94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4B6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r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8CC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631.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D9B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B9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BF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631.79 </w:t>
            </w:r>
          </w:p>
        </w:tc>
      </w:tr>
      <w:tr w:rsidR="006E497D" w:rsidRPr="00394069" w14:paraId="1EF34E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EF2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F41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uli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299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8A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EF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75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280.00 </w:t>
            </w:r>
          </w:p>
        </w:tc>
      </w:tr>
      <w:tr w:rsidR="006E497D" w:rsidRPr="00394069" w14:paraId="327D6FE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0A9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C5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77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22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985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37D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654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5,227.86 </w:t>
            </w:r>
          </w:p>
        </w:tc>
      </w:tr>
      <w:tr w:rsidR="006E497D" w:rsidRPr="00394069" w14:paraId="48EEE43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B1F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A13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9F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FB7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12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23F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</w:tr>
      <w:tr w:rsidR="006E497D" w:rsidRPr="00394069" w14:paraId="047AC84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4FF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4C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14F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026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C3A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5,3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0A9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5,380.00 </w:t>
            </w:r>
          </w:p>
        </w:tc>
      </w:tr>
      <w:tr w:rsidR="006E497D" w:rsidRPr="00394069" w14:paraId="688EF2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299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0C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b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95A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00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FB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EB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</w:tr>
      <w:tr w:rsidR="006E497D" w:rsidRPr="00394069" w14:paraId="782EEA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1B8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AAE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F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919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F62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2F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1,087.86 </w:t>
            </w:r>
          </w:p>
        </w:tc>
      </w:tr>
      <w:tr w:rsidR="006E497D" w:rsidRPr="00394069" w14:paraId="357562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BA6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C27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omp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379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631.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25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93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08D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631.79 </w:t>
            </w:r>
          </w:p>
        </w:tc>
      </w:tr>
      <w:tr w:rsidR="006E497D" w:rsidRPr="00394069" w14:paraId="6C8F348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41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9D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y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50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4,936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949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496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AE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54,936.93 </w:t>
            </w:r>
          </w:p>
        </w:tc>
      </w:tr>
      <w:tr w:rsidR="006E497D" w:rsidRPr="00394069" w14:paraId="07A7AD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FC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B85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12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AD7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B2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5C9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</w:tr>
      <w:tr w:rsidR="006E497D" w:rsidRPr="00394069" w14:paraId="62A989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A68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4BB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d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6D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73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17E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43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CC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3,300.00 </w:t>
            </w:r>
          </w:p>
        </w:tc>
      </w:tr>
      <w:tr w:rsidR="006E497D" w:rsidRPr="00394069" w14:paraId="591D8C5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367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1CE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opa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E08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6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A2F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9,6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536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19,690.00 </w:t>
            </w:r>
          </w:p>
        </w:tc>
      </w:tr>
      <w:tr w:rsidR="006E497D" w:rsidRPr="00394069" w14:paraId="12270FB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DB4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30FC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515,995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4CB4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C0DC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6CDD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530,995.54 </w:t>
            </w:r>
          </w:p>
        </w:tc>
      </w:tr>
      <w:tr w:rsidR="006E497D" w:rsidRPr="00394069" w14:paraId="5CDFDB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384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2D1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FC9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4,207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9C0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6A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1B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4,207.68 </w:t>
            </w:r>
          </w:p>
        </w:tc>
      </w:tr>
      <w:tr w:rsidR="006E497D" w:rsidRPr="00394069" w14:paraId="0FBD53E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8D0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74C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4C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865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527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ECD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1,210.00 </w:t>
            </w:r>
          </w:p>
        </w:tc>
      </w:tr>
      <w:tr w:rsidR="006E497D" w:rsidRPr="00394069" w14:paraId="05A803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9C2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412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4C7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0,60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1B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D4D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27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5,605.00 </w:t>
            </w:r>
          </w:p>
        </w:tc>
      </w:tr>
      <w:tr w:rsidR="006E497D" w:rsidRPr="00394069" w14:paraId="20E00A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217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234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E8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20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191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97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</w:tr>
      <w:tr w:rsidR="006E497D" w:rsidRPr="00394069" w14:paraId="3AEF34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812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7F7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vezar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7A6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E5B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A1F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F90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675.00 </w:t>
            </w:r>
          </w:p>
        </w:tc>
      </w:tr>
      <w:tr w:rsidR="006E497D" w:rsidRPr="00394069" w14:paraId="20CE37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B6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21D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1A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4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89C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DE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078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4,140.00 </w:t>
            </w:r>
          </w:p>
        </w:tc>
      </w:tr>
      <w:tr w:rsidR="006E497D" w:rsidRPr="00394069" w14:paraId="6E5451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880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44F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ub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9A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0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5E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5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7B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7,070.00 </w:t>
            </w:r>
          </w:p>
        </w:tc>
      </w:tr>
      <w:tr w:rsidR="006E497D" w:rsidRPr="00394069" w14:paraId="2562BC9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5B0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DE2C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494,582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5747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501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1,1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6A93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7,603,082.95 </w:t>
            </w:r>
          </w:p>
        </w:tc>
      </w:tr>
      <w:tr w:rsidR="006E497D" w:rsidRPr="00394069" w14:paraId="3DB151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A43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034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48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5,256.4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D6F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B90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4C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45,256.41 </w:t>
            </w:r>
          </w:p>
        </w:tc>
      </w:tr>
      <w:tr w:rsidR="006E497D" w:rsidRPr="00394069" w14:paraId="7B62E1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44E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BB5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4D6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9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E2C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C2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265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9,825.00 </w:t>
            </w:r>
          </w:p>
        </w:tc>
      </w:tr>
      <w:tr w:rsidR="006E497D" w:rsidRPr="00394069" w14:paraId="19A93A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00F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F1F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2CB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078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94F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9A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3.93 </w:t>
            </w:r>
          </w:p>
        </w:tc>
      </w:tr>
      <w:tr w:rsidR="006E497D" w:rsidRPr="00394069" w14:paraId="78781B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681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77D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03E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ADB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5CC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1,1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84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08,500.00 </w:t>
            </w:r>
          </w:p>
        </w:tc>
      </w:tr>
      <w:tr w:rsidR="006E497D" w:rsidRPr="00394069" w14:paraId="6473A0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5D5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D82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rang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FD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86,203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11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C7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430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86,203.80 </w:t>
            </w:r>
          </w:p>
        </w:tc>
      </w:tr>
      <w:tr w:rsidR="006E497D" w:rsidRPr="00394069" w14:paraId="49E018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D41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842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e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201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3,956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859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38F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DEC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3,956.90 </w:t>
            </w:r>
          </w:p>
        </w:tc>
      </w:tr>
      <w:tr w:rsidR="006E497D" w:rsidRPr="00394069" w14:paraId="693E0E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6F5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153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4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8,65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0B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77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91F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18,659.86 </w:t>
            </w:r>
          </w:p>
        </w:tc>
      </w:tr>
      <w:tr w:rsidR="006E497D" w:rsidRPr="00394069" w14:paraId="59BBDD0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67B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E0B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Jose de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AB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7,238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38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FD0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495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7,238.06 </w:t>
            </w:r>
          </w:p>
        </w:tc>
      </w:tr>
      <w:tr w:rsidR="006E497D" w:rsidRPr="00394069" w14:paraId="23CAA5B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B5C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AE6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186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0A2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1B7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E63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87.86 </w:t>
            </w:r>
          </w:p>
        </w:tc>
      </w:tr>
      <w:tr w:rsidR="006E497D" w:rsidRPr="00394069" w14:paraId="49F372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37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A29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8F8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1,811.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EC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9D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E36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1,811.13 </w:t>
            </w:r>
          </w:p>
        </w:tc>
      </w:tr>
      <w:tr w:rsidR="006E497D" w:rsidRPr="00394069" w14:paraId="6DD098B8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EE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E2B4B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147,020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DF607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896F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63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D8FB9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784,520.86 </w:t>
            </w:r>
          </w:p>
        </w:tc>
      </w:tr>
      <w:tr w:rsidR="006E497D" w:rsidRPr="00394069" w14:paraId="11CDEF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FBF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451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B10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1,76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EA2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8D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40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1,767.56 </w:t>
            </w:r>
          </w:p>
        </w:tc>
      </w:tr>
      <w:tr w:rsidR="006E497D" w:rsidRPr="00394069" w14:paraId="6BCC10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705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B4C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a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FCC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1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3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9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</w:tr>
      <w:tr w:rsidR="006E497D" w:rsidRPr="00394069" w14:paraId="02A30A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0D9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EED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C6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B2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840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08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3D4E48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3F3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6ED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Tomas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p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51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96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2C2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F26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2,175.72 </w:t>
            </w:r>
          </w:p>
        </w:tc>
      </w:tr>
      <w:tr w:rsidR="006E497D" w:rsidRPr="00394069" w14:paraId="4772B1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1CC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34D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a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37E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0,901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9E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263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B76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0,901.86 </w:t>
            </w:r>
          </w:p>
        </w:tc>
      </w:tr>
      <w:tr w:rsidR="006E497D" w:rsidRPr="00394069" w14:paraId="79854B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6A2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4FB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76C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E9C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0F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8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18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7,500.00 </w:t>
            </w:r>
          </w:p>
        </w:tc>
      </w:tr>
      <w:tr w:rsidR="006E497D" w:rsidRPr="00394069" w14:paraId="3786C56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C081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937B0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6,430,75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87939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DB295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724BD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6,430,759.00 </w:t>
            </w:r>
          </w:p>
        </w:tc>
      </w:tr>
      <w:tr w:rsidR="006E497D" w:rsidRPr="00394069" w14:paraId="57FD332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08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22DF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0,163,19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F3A0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668E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A7A11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0,163,194.18 </w:t>
            </w:r>
          </w:p>
        </w:tc>
      </w:tr>
      <w:tr w:rsidR="006E497D" w:rsidRPr="00394069" w14:paraId="39BEB18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F9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145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ung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Leon T.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stig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5A3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0CA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9A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D59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54,440.00 </w:t>
            </w:r>
          </w:p>
        </w:tc>
      </w:tr>
      <w:tr w:rsidR="006E497D" w:rsidRPr="00394069" w14:paraId="4815A1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D6C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499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gu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A5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6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472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DFA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573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6,240.00 </w:t>
            </w:r>
          </w:p>
        </w:tc>
      </w:tr>
      <w:tr w:rsidR="006E497D" w:rsidRPr="00394069" w14:paraId="039C1F8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732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AC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273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60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C45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7A5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0F4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60,080.00 </w:t>
            </w:r>
          </w:p>
        </w:tc>
      </w:tr>
      <w:tr w:rsidR="006E497D" w:rsidRPr="00394069" w14:paraId="2FEBB9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294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682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polog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98D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63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1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D89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127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63,960.00 </w:t>
            </w:r>
          </w:p>
        </w:tc>
      </w:tr>
      <w:tr w:rsidR="006E497D" w:rsidRPr="00394069" w14:paraId="0993EE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85D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A29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d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B7E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2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19D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E8D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DB7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02,960.00 </w:t>
            </w:r>
          </w:p>
        </w:tc>
      </w:tr>
      <w:tr w:rsidR="006E497D" w:rsidRPr="00394069" w14:paraId="14769F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72F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22B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tal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38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3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D67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B50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EE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3,560.00 </w:t>
            </w:r>
          </w:p>
        </w:tc>
      </w:tr>
      <w:tr w:rsidR="006E497D" w:rsidRPr="00394069" w14:paraId="1F539B2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0D8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81F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 Dalman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not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5E0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28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EE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3F8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1,200.00 </w:t>
            </w:r>
          </w:p>
        </w:tc>
      </w:tr>
      <w:tr w:rsidR="006E497D" w:rsidRPr="00394069" w14:paraId="1C227A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455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048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w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877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FC6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A1C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58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6,480.00 </w:t>
            </w:r>
          </w:p>
        </w:tc>
      </w:tr>
      <w:tr w:rsidR="006E497D" w:rsidRPr="00394069" w14:paraId="4C8BAA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6EC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D47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113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4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E49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36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C9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4,760.00 </w:t>
            </w:r>
          </w:p>
        </w:tc>
      </w:tr>
      <w:tr w:rsidR="006E497D" w:rsidRPr="00394069" w14:paraId="77F018C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EC8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C23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8F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8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81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913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1AB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88,400.00 </w:t>
            </w:r>
          </w:p>
        </w:tc>
      </w:tr>
      <w:tr w:rsidR="006E497D" w:rsidRPr="00394069" w14:paraId="07234FA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334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590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a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36B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3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A8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4A0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E33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3,360.00 </w:t>
            </w:r>
          </w:p>
        </w:tc>
      </w:tr>
      <w:tr w:rsidR="006E497D" w:rsidRPr="00394069" w14:paraId="5BA5DC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253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C9C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E1E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6,11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0EB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0C0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B01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6,114.18 </w:t>
            </w:r>
          </w:p>
        </w:tc>
      </w:tr>
      <w:tr w:rsidR="006E497D" w:rsidRPr="00394069" w14:paraId="68C47A1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081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D94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u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CCC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8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EDB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772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B8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8,040.00 </w:t>
            </w:r>
          </w:p>
        </w:tc>
      </w:tr>
      <w:tr w:rsidR="006E497D" w:rsidRPr="00394069" w14:paraId="3CED83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C20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1CE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t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3F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2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EF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4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75F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2,600.00 </w:t>
            </w:r>
          </w:p>
        </w:tc>
      </w:tr>
      <w:tr w:rsidR="006E497D" w:rsidRPr="00394069" w14:paraId="1CD50D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7CC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8DD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13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51C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4C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71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600.00 </w:t>
            </w:r>
          </w:p>
        </w:tc>
      </w:tr>
      <w:tr w:rsidR="006E497D" w:rsidRPr="00394069" w14:paraId="055C28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AB1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1D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74A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972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ADD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2C9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280.00 </w:t>
            </w:r>
          </w:p>
        </w:tc>
      </w:tr>
      <w:tr w:rsidR="006E497D" w:rsidRPr="00394069" w14:paraId="17AC32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D1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64E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. Manuel A.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870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CDC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7E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BD0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0,280.00 </w:t>
            </w:r>
          </w:p>
        </w:tc>
      </w:tr>
      <w:tr w:rsidR="006E497D" w:rsidRPr="00394069" w14:paraId="7981C0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44F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ECD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D82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6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131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01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E5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6,120.00 </w:t>
            </w:r>
          </w:p>
        </w:tc>
      </w:tr>
      <w:tr w:rsidR="006E497D" w:rsidRPr="00394069" w14:paraId="6D5279F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E8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E08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FBD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8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1E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5F8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9,800.00 </w:t>
            </w:r>
          </w:p>
        </w:tc>
      </w:tr>
      <w:tr w:rsidR="006E497D" w:rsidRPr="00394069" w14:paraId="27B173F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E89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401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FC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4A0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553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923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4,600.00 </w:t>
            </w:r>
          </w:p>
        </w:tc>
      </w:tr>
      <w:tr w:rsidR="006E497D" w:rsidRPr="00394069" w14:paraId="3C86F08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B14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D86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50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1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CB0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21C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8D6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1,840.00 </w:t>
            </w:r>
          </w:p>
        </w:tc>
      </w:tr>
      <w:tr w:rsidR="006E497D" w:rsidRPr="00394069" w14:paraId="31CDBFC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6B0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76A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A3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7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C66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FE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7A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7,680.00 </w:t>
            </w:r>
          </w:p>
        </w:tc>
      </w:tr>
      <w:tr w:rsidR="006E497D" w:rsidRPr="00394069" w14:paraId="0FF7C1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435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C00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ta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188C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8A4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56E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F50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080.00 </w:t>
            </w:r>
          </w:p>
        </w:tc>
      </w:tr>
      <w:tr w:rsidR="006E497D" w:rsidRPr="00394069" w14:paraId="288615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039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AA0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d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BB9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80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D3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3A3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05,360.00 </w:t>
            </w:r>
          </w:p>
        </w:tc>
      </w:tr>
      <w:tr w:rsidR="006E497D" w:rsidRPr="00394069" w14:paraId="532460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834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24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oc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015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D9F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BE0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E2C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0,000.00 </w:t>
            </w:r>
          </w:p>
        </w:tc>
      </w:tr>
      <w:tr w:rsidR="006E497D" w:rsidRPr="00394069" w14:paraId="6D32417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F75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83E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raw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72E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B7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4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140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7,360.00 </w:t>
            </w:r>
          </w:p>
        </w:tc>
      </w:tr>
      <w:tr w:rsidR="006E497D" w:rsidRPr="00394069" w14:paraId="5D6A83F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2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427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pili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8F1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E2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142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6B2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99,000.00 </w:t>
            </w:r>
          </w:p>
        </w:tc>
      </w:tr>
      <w:tr w:rsidR="006E497D" w:rsidRPr="00394069" w14:paraId="5C2B832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535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EBC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8,791,659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C5C1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A82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F92C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8,791,659.18 </w:t>
            </w:r>
          </w:p>
        </w:tc>
      </w:tr>
      <w:tr w:rsidR="006E497D" w:rsidRPr="00394069" w14:paraId="7CD63C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288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370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7A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76F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EE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D0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7,000.00 </w:t>
            </w:r>
          </w:p>
        </w:tc>
      </w:tr>
      <w:tr w:rsidR="006E497D" w:rsidRPr="00394069" w14:paraId="6CA88DC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32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F72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C34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2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569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890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89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2,200.00 </w:t>
            </w:r>
          </w:p>
        </w:tc>
      </w:tr>
      <w:tr w:rsidR="006E497D" w:rsidRPr="00394069" w14:paraId="209B5C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42B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E1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atal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813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8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CE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7DB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31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8,080.00 </w:t>
            </w:r>
          </w:p>
        </w:tc>
      </w:tr>
      <w:tr w:rsidR="006E497D" w:rsidRPr="00394069" w14:paraId="276B80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A84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D1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EB3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8F3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0E1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543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520.00 </w:t>
            </w:r>
          </w:p>
        </w:tc>
      </w:tr>
      <w:tr w:rsidR="006E497D" w:rsidRPr="00394069" w14:paraId="746D07F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D85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165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i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F8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8C9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952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50B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9,800.00 </w:t>
            </w:r>
          </w:p>
        </w:tc>
      </w:tr>
      <w:tr w:rsidR="006E497D" w:rsidRPr="00394069" w14:paraId="57E48D4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667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89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ing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BEA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4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AF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056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5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4,240.00 </w:t>
            </w:r>
          </w:p>
        </w:tc>
      </w:tr>
      <w:tr w:rsidR="006E497D" w:rsidRPr="00394069" w14:paraId="3B82C5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BCF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EE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p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32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2FB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00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D16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960.00 </w:t>
            </w:r>
          </w:p>
        </w:tc>
      </w:tr>
      <w:tr w:rsidR="006E497D" w:rsidRPr="00394069" w14:paraId="56A9EDB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E7D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C37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2F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8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46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D61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B5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18,040.00 </w:t>
            </w:r>
          </w:p>
        </w:tc>
      </w:tr>
      <w:tr w:rsidR="006E497D" w:rsidRPr="00394069" w14:paraId="653DFC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1BF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F19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umalar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0F8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6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6DB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1F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B1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6,920.00 </w:t>
            </w:r>
          </w:p>
        </w:tc>
      </w:tr>
      <w:tr w:rsidR="006E497D" w:rsidRPr="00394069" w14:paraId="5A6A3E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83D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6FE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B23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7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7E8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89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889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7,560.00 </w:t>
            </w:r>
          </w:p>
        </w:tc>
      </w:tr>
      <w:tr w:rsidR="006E497D" w:rsidRPr="00394069" w14:paraId="1BD4CA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D0D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257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019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BB0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48E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1AC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0,760.00 </w:t>
            </w:r>
          </w:p>
        </w:tc>
      </w:tr>
      <w:tr w:rsidR="006E497D" w:rsidRPr="00394069" w14:paraId="334582D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D7E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973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u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248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700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86F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140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640.00 </w:t>
            </w:r>
          </w:p>
        </w:tc>
      </w:tr>
      <w:tr w:rsidR="006E497D" w:rsidRPr="00394069" w14:paraId="635ECA2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966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866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hay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8EC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4,8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EEF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6DB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A8C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4,880.00 </w:t>
            </w:r>
          </w:p>
        </w:tc>
      </w:tr>
      <w:tr w:rsidR="006E497D" w:rsidRPr="00394069" w14:paraId="6E8D92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E8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313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gosatub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60C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9F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3DA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1EE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2,080.00 </w:t>
            </w:r>
          </w:p>
        </w:tc>
      </w:tr>
      <w:tr w:rsidR="006E497D" w:rsidRPr="00394069" w14:paraId="615037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B20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175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dsali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0C3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DDF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699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13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0,320.00 </w:t>
            </w:r>
          </w:p>
        </w:tc>
      </w:tr>
      <w:tr w:rsidR="006E497D" w:rsidRPr="00394069" w14:paraId="77ED87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6ED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5AD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lav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76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9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D6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BD7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B0D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19,480.00 </w:t>
            </w:r>
          </w:p>
        </w:tc>
      </w:tr>
      <w:tr w:rsidR="006E497D" w:rsidRPr="00394069" w14:paraId="134702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1AA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DF8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98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600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B9F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18A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0,000.00 </w:t>
            </w:r>
          </w:p>
        </w:tc>
      </w:tr>
      <w:tr w:rsidR="006E497D" w:rsidRPr="00394069" w14:paraId="7036418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6CA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8BF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C07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7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D43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C8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28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7,200.00 </w:t>
            </w:r>
          </w:p>
        </w:tc>
      </w:tr>
      <w:tr w:rsidR="006E497D" w:rsidRPr="00394069" w14:paraId="1675F5B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D56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AA0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n Magsaysay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rg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C4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5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E6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2B2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342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5,720.00 </w:t>
            </w:r>
          </w:p>
        </w:tc>
      </w:tr>
      <w:tr w:rsidR="006E497D" w:rsidRPr="00394069" w14:paraId="60F768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FE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73F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2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2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260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E20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14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32,840.00 </w:t>
            </w:r>
          </w:p>
        </w:tc>
      </w:tr>
      <w:tr w:rsidR="006E497D" w:rsidRPr="00394069" w14:paraId="1CF45D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7EA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9C9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5BD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6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A23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7C4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1,040.00 </w:t>
            </w:r>
          </w:p>
        </w:tc>
      </w:tr>
      <w:tr w:rsidR="006E497D" w:rsidRPr="00394069" w14:paraId="049DFE2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7EB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DF3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minot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Don 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2D4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FC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FC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541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5,120.00 </w:t>
            </w:r>
          </w:p>
        </w:tc>
      </w:tr>
      <w:tr w:rsidR="006E497D" w:rsidRPr="00394069" w14:paraId="24E076F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CC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9C7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879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3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63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7D6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445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73,520.00 </w:t>
            </w:r>
          </w:p>
        </w:tc>
      </w:tr>
      <w:tr w:rsidR="006E497D" w:rsidRPr="00394069" w14:paraId="68C9DB6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0EB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70F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bu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DB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F96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A8E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685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400.00 </w:t>
            </w:r>
          </w:p>
        </w:tc>
      </w:tr>
      <w:tr w:rsidR="006E497D" w:rsidRPr="00394069" w14:paraId="35896E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3DF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707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b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700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5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3D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694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16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45,080.00 </w:t>
            </w:r>
          </w:p>
        </w:tc>
      </w:tr>
      <w:tr w:rsidR="006E497D" w:rsidRPr="00394069" w14:paraId="52BE6F5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F8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668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ku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DA4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574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C4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948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000.00 </w:t>
            </w:r>
          </w:p>
        </w:tc>
      </w:tr>
      <w:tr w:rsidR="006E497D" w:rsidRPr="00394069" w14:paraId="06F2A1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2BA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100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987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F31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E7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7AE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4,160.00 </w:t>
            </w:r>
          </w:p>
        </w:tc>
      </w:tr>
      <w:tr w:rsidR="006E497D" w:rsidRPr="00394069" w14:paraId="24F83F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54E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24B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50A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0,793,099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B63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AB9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2D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0,793,099.18 </w:t>
            </w:r>
          </w:p>
        </w:tc>
      </w:tr>
      <w:tr w:rsidR="006E497D" w:rsidRPr="00394069" w14:paraId="45642CB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932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413C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628,47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BAC9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DB91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56A2D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628,474.00 </w:t>
            </w:r>
          </w:p>
        </w:tc>
      </w:tr>
      <w:tr w:rsidR="006E497D" w:rsidRPr="00394069" w14:paraId="0932F1B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40B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193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9E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833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825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90C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0,680.00 </w:t>
            </w:r>
          </w:p>
        </w:tc>
      </w:tr>
      <w:tr w:rsidR="006E497D" w:rsidRPr="00394069" w14:paraId="04BB59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05F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BB1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C70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ECD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94A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D38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280.00 </w:t>
            </w:r>
          </w:p>
        </w:tc>
      </w:tr>
      <w:tr w:rsidR="006E497D" w:rsidRPr="00394069" w14:paraId="1B0526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7DD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634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E45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799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190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14E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000.00 </w:t>
            </w:r>
          </w:p>
        </w:tc>
      </w:tr>
      <w:tr w:rsidR="006E497D" w:rsidRPr="00394069" w14:paraId="7F22BF5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893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6EF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199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0E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A0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CF8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0,400.00 </w:t>
            </w:r>
          </w:p>
        </w:tc>
      </w:tr>
      <w:tr w:rsidR="006E497D" w:rsidRPr="00394069" w14:paraId="6FA930F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292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F8B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s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2C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2,07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60E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54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5CC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2,074.00 </w:t>
            </w:r>
          </w:p>
        </w:tc>
      </w:tr>
      <w:tr w:rsidR="006E497D" w:rsidRPr="00394069" w14:paraId="0B625E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7FE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654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C7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6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C7C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0C4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66B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26,040.00 </w:t>
            </w:r>
          </w:p>
        </w:tc>
      </w:tr>
      <w:tr w:rsidR="006E497D" w:rsidRPr="00394069" w14:paraId="124E3CA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1FC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DB0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FBE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4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A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2B4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F1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24,480.00 </w:t>
            </w:r>
          </w:p>
        </w:tc>
      </w:tr>
      <w:tr w:rsidR="006E497D" w:rsidRPr="00394069" w14:paraId="24EAF0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9B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AAF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9B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D2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D94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6D0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5,800.00 </w:t>
            </w:r>
          </w:p>
        </w:tc>
      </w:tr>
      <w:tr w:rsidR="006E497D" w:rsidRPr="00394069" w14:paraId="79A574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762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F7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lut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413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48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264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23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920.00 </w:t>
            </w:r>
          </w:p>
        </w:tc>
      </w:tr>
      <w:tr w:rsidR="006E497D" w:rsidRPr="00394069" w14:paraId="0B41AF0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4D7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D3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20D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0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13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D2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93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0,040.00 </w:t>
            </w:r>
          </w:p>
        </w:tc>
      </w:tr>
      <w:tr w:rsidR="006E497D" w:rsidRPr="00394069" w14:paraId="4964A7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3D4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BF2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eller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Li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546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D5D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1A0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F1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120.00 </w:t>
            </w:r>
          </w:p>
        </w:tc>
      </w:tr>
      <w:tr w:rsidR="006E497D" w:rsidRPr="00394069" w14:paraId="48A9BB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85F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285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C16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3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01A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C23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0C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3,600.00 </w:t>
            </w:r>
          </w:p>
        </w:tc>
      </w:tr>
      <w:tr w:rsidR="006E497D" w:rsidRPr="00394069" w14:paraId="5F1A3A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71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8C8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t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053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3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E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77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92C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3,840.00 </w:t>
            </w:r>
          </w:p>
        </w:tc>
      </w:tr>
      <w:tr w:rsidR="006E497D" w:rsidRPr="00394069" w14:paraId="16FB93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BCF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CE3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nga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EF9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4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FC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A9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CD0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94,200.00 </w:t>
            </w:r>
          </w:p>
        </w:tc>
      </w:tr>
      <w:tr w:rsidR="006E497D" w:rsidRPr="00394069" w14:paraId="1EE27B3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4772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C02CC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847,43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6D95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11BF1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80D3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847,431.64 </w:t>
            </w:r>
          </w:p>
        </w:tc>
      </w:tr>
      <w:tr w:rsidR="006E497D" w:rsidRPr="00394069" w14:paraId="3D6E214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E8E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68F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FF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7,43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0A1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88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FA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7,431.64 </w:t>
            </w:r>
          </w:p>
        </w:tc>
      </w:tr>
      <w:tr w:rsidR="006E497D" w:rsidRPr="00394069" w14:paraId="34251C2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FE7E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2395E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2,934,348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DE57C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7E76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32E59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2,934,348.77 </w:t>
            </w:r>
          </w:p>
        </w:tc>
      </w:tr>
      <w:tr w:rsidR="006E497D" w:rsidRPr="00394069" w14:paraId="631D615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669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03B3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226,07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3FEC4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C66B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A225B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226,071.42 </w:t>
            </w:r>
          </w:p>
        </w:tc>
      </w:tr>
      <w:tr w:rsidR="006E497D" w:rsidRPr="00394069" w14:paraId="472727F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D36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0C7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n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30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A6E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16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E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3CC4D7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FD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C27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30B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943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0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41F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6DDEFA8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42B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955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Manolo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ortic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5EC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490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8D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4E1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5D2E8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25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B8C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k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7B8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62B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29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22D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4D1ED7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2A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9CF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pasug-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93A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4,60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E8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665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31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4,602.00 </w:t>
            </w:r>
          </w:p>
        </w:tc>
      </w:tr>
      <w:tr w:rsidR="006E497D" w:rsidRPr="00394069" w14:paraId="70654F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17A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66D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tap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3D4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5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DCC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F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7104EE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3D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DA3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AD6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50,1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D1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A0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1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50,175.00 </w:t>
            </w:r>
          </w:p>
        </w:tc>
      </w:tr>
      <w:tr w:rsidR="006E497D" w:rsidRPr="00394069" w14:paraId="2D6F51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73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A24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E08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C35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E44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2C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60F70E5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14E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001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gc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A72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AA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71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17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6419E7B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22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6F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DCE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6,794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C9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A82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10C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6,794.42 </w:t>
            </w:r>
          </w:p>
        </w:tc>
      </w:tr>
      <w:tr w:rsidR="006E497D" w:rsidRPr="00394069" w14:paraId="0ED736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B4E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C75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ding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4C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B2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B08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C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3F5AC3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3AA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085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337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467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3C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851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108685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CAD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A7E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il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80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ED6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0D7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9C2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009B2414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A8C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igu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0E868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115,819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0AEE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6007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C1304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115,819.37 </w:t>
            </w:r>
          </w:p>
        </w:tc>
      </w:tr>
      <w:tr w:rsidR="006E497D" w:rsidRPr="00394069" w14:paraId="2F197C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3C1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1C2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hin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079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8A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55B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8D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2331B9A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DA3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4FA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aj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18E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1,503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FFA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0C5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55C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1,503.62 </w:t>
            </w:r>
          </w:p>
        </w:tc>
      </w:tr>
      <w:tr w:rsidR="006E497D" w:rsidRPr="00394069" w14:paraId="3B05C71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D1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9BC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43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130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61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CB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659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130.75 </w:t>
            </w:r>
          </w:p>
        </w:tc>
      </w:tr>
      <w:tr w:rsidR="006E497D" w:rsidRPr="00394069" w14:paraId="303710E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291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94E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sili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2C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8B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EEF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143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0877F4B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0E8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51A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24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2A4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4B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27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13ACCC0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475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568C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961,809.9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63D7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5CC8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81A5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961,809.97 </w:t>
            </w:r>
          </w:p>
        </w:tc>
      </w:tr>
      <w:tr w:rsidR="006E497D" w:rsidRPr="00394069" w14:paraId="6748557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B41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C08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F97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3,980,082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8C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D2A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D7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3,980,082.53 </w:t>
            </w:r>
          </w:p>
        </w:tc>
      </w:tr>
      <w:tr w:rsidR="006E497D" w:rsidRPr="00394069" w14:paraId="5F1556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39F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DD9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B94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7F5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25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B2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131625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5DE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977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o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946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C3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BC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3EC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2779EF9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C8F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C7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FBB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5,8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76D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9D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4FB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5,865.00 </w:t>
            </w:r>
          </w:p>
        </w:tc>
      </w:tr>
      <w:tr w:rsidR="006E497D" w:rsidRPr="00394069" w14:paraId="579E47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8A7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07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usw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74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19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85D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ED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171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5,197.44 </w:t>
            </w:r>
          </w:p>
        </w:tc>
      </w:tr>
      <w:tr w:rsidR="006E497D" w:rsidRPr="00394069" w14:paraId="62A1F12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091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1DE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olambu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E0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53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5E3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8B5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346616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DF6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C64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am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5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C7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2F4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FA5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58E5F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2D4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BF7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BA6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B18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0D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D5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780.00 </w:t>
            </w:r>
          </w:p>
        </w:tc>
      </w:tr>
      <w:tr w:rsidR="006E497D" w:rsidRPr="00394069" w14:paraId="623D6DE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30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6D4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un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8B8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20B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CFA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C67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1DA93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D5A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E4F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BBB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41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D83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8B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123DC5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99F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B38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BE0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64,9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2E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D4A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4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64,965.00 </w:t>
            </w:r>
          </w:p>
        </w:tc>
      </w:tr>
      <w:tr w:rsidR="006E497D" w:rsidRPr="00394069" w14:paraId="0E36FF6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F90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7E7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t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9E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0BC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2CC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E34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AD42EF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0DB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7EF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8E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32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B2F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2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E2B82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BDA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E06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n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DFD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A5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810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06A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8BBDCA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941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05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n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4E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A4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665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238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5EEA35F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D14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16C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a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g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1D7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6CD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A92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4B3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2856AC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5FB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53B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7FA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F6A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1A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5B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6,930.00 </w:t>
            </w:r>
          </w:p>
        </w:tc>
      </w:tr>
      <w:tr w:rsidR="006E497D" w:rsidRPr="00394069" w14:paraId="5649802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D15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D32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4E8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D6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A3A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890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1,465.00 </w:t>
            </w:r>
          </w:p>
        </w:tc>
      </w:tr>
      <w:tr w:rsidR="006E497D" w:rsidRPr="00394069" w14:paraId="3980933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77C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F6E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c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75A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3D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18C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7CF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7D6F8E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D12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DE90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194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6ADA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3F95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5959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194,550.00 </w:t>
            </w:r>
          </w:p>
        </w:tc>
      </w:tr>
      <w:tr w:rsidR="006E497D" w:rsidRPr="00394069" w14:paraId="7580143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83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F2E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o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B3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6AB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F3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89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3ADC21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40A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34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an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68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B49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EEB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EB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3C6956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FE0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D35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7B2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5B8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0EE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9F0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359029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06D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7B5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D6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A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3AD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4C7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22515F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3A6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366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A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065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45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476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224210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58B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1A3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opez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A3C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E5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C2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354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49C35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F2B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F5D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oquiet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409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67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FEA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D73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53C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67,440.00 </w:t>
            </w:r>
          </w:p>
        </w:tc>
      </w:tr>
      <w:tr w:rsidR="006E497D" w:rsidRPr="00394069" w14:paraId="49A46F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B2F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ABF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22D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0A9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CEA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AE7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47D031A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C65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E9C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0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C6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AE6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CF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8C8DD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D52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34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ng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la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81F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6F7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BE5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634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065B82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670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57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CC9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08F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F4F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B7E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506096B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C56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EFD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r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3A5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61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8CA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B43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C844A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3C7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37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Don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n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hiongbian (Don 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2B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82E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A6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40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5E58C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247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066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32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780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6B9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6DA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805,000.00 </w:t>
            </w:r>
          </w:p>
        </w:tc>
      </w:tr>
      <w:tr w:rsidR="006E497D" w:rsidRPr="00394069" w14:paraId="1B47CC5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42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66E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aca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21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00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416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6D3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09554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6DD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F44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ub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550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9AD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75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C07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66A174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FBE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2B2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418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0A2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A7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15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7197A21A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BB3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F970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436,098.0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5551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3692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EAA98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9,436,098.01 </w:t>
            </w:r>
          </w:p>
        </w:tc>
      </w:tr>
      <w:tr w:rsidR="006E497D" w:rsidRPr="00394069" w14:paraId="69D66B5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2C3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5CD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71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044,139.0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73F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BAA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49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044,139.01 </w:t>
            </w:r>
          </w:p>
        </w:tc>
      </w:tr>
      <w:tr w:rsidR="006E497D" w:rsidRPr="00394069" w14:paraId="000CEAE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00D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B19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ngas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BB2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C6E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49D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97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4,395.00 </w:t>
            </w:r>
          </w:p>
        </w:tc>
      </w:tr>
      <w:tr w:rsidR="006E497D" w:rsidRPr="00394069" w14:paraId="4E594AC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D33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C17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ng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DE6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44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A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D7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1564AC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7D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8C4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u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384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752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81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C7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3B6D83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CF0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CA0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nogui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96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CD8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F32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E5E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406B20C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B46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53D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FF2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735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3D4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B39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474D73A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61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6BA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ugos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D28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0,78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F2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5F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BF2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0,789.00 </w:t>
            </w:r>
          </w:p>
        </w:tc>
      </w:tr>
      <w:tr w:rsidR="006E497D" w:rsidRPr="00394069" w14:paraId="21A2165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A01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E76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30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AEA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C3A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121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88,570.00 </w:t>
            </w:r>
          </w:p>
        </w:tc>
      </w:tr>
      <w:tr w:rsidR="006E497D" w:rsidRPr="00394069" w14:paraId="6CE40D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F03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F02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9C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0AA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D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EEB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231B0F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C6A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E70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gbongco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CA9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C3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62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37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036303B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906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0B5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ubiji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6F9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F7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067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D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3D88976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320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D33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A0D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9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C5A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ADF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29EB30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449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1A2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8FF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85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B41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1D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F25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85,700.00 </w:t>
            </w:r>
          </w:p>
        </w:tc>
      </w:tr>
      <w:tr w:rsidR="006E497D" w:rsidRPr="00394069" w14:paraId="603FE4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E7D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39D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tag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4EB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5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C27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307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4C48C03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DFF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48D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it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EA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684,04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9C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1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D80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684,045.00 </w:t>
            </w:r>
          </w:p>
        </w:tc>
      </w:tr>
      <w:tr w:rsidR="006E497D" w:rsidRPr="00394069" w14:paraId="1E3A8F8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1E9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561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sa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C9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30C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D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50B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044527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FED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4A1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uindi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6AA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5B7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913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67D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2C44F2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A0E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6AA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8F0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541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668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BC3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1,980.00 </w:t>
            </w:r>
          </w:p>
        </w:tc>
      </w:tr>
      <w:tr w:rsidR="006E497D" w:rsidRPr="00394069" w14:paraId="5EB135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52D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029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ga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C1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B65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7C8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99A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65,780.00 </w:t>
            </w:r>
          </w:p>
        </w:tc>
      </w:tr>
      <w:tr w:rsidR="006E497D" w:rsidRPr="00394069" w14:paraId="75876F0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D38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897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57D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4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62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9A2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521F2AA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C43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D2A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CE4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7C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ED3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DBD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6,930.00 </w:t>
            </w:r>
          </w:p>
        </w:tc>
      </w:tr>
      <w:tr w:rsidR="006E497D" w:rsidRPr="00394069" w14:paraId="55802B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48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475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B20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4E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BE6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85C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5,350.00 </w:t>
            </w:r>
          </w:p>
        </w:tc>
      </w:tr>
      <w:tr w:rsidR="006E497D" w:rsidRPr="00394069" w14:paraId="54DBB65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0B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9FD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6FA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789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30B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A9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91,000.00 </w:t>
            </w:r>
          </w:p>
        </w:tc>
      </w:tr>
      <w:tr w:rsidR="006E497D" w:rsidRPr="00394069" w14:paraId="4ECC912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F03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9EB58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60,720,854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4B67A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784B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8E7C7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60,720,854.74 </w:t>
            </w:r>
          </w:p>
        </w:tc>
      </w:tr>
      <w:tr w:rsidR="006E497D" w:rsidRPr="00394069" w14:paraId="7F448FF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A0F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51B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476,474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12AA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23E3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5CDB2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476,474.66 </w:t>
            </w:r>
          </w:p>
        </w:tc>
      </w:tr>
      <w:tr w:rsidR="006E497D" w:rsidRPr="00394069" w14:paraId="6F96D7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4DA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BF7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8D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6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657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85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643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630.00 </w:t>
            </w:r>
          </w:p>
        </w:tc>
      </w:tr>
      <w:tr w:rsidR="006E497D" w:rsidRPr="00394069" w14:paraId="21CA40A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F02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F7F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ak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Vicent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AB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56,096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5E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356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88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56,096.53 </w:t>
            </w:r>
          </w:p>
        </w:tc>
      </w:tr>
      <w:tr w:rsidR="006E497D" w:rsidRPr="00394069" w14:paraId="6AC26C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024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9EC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8B5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06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A4C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60B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E5F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06.65 </w:t>
            </w:r>
          </w:p>
        </w:tc>
      </w:tr>
      <w:tr w:rsidR="006E497D" w:rsidRPr="00394069" w14:paraId="4C07F81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12D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D25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CB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3,966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615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81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D18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93,966.82 </w:t>
            </w:r>
          </w:p>
        </w:tc>
      </w:tr>
      <w:tr w:rsidR="006E497D" w:rsidRPr="00394069" w14:paraId="1A5681F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53D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946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gus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Marian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01C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6,364.7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FE8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FB6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AA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6,364.71 </w:t>
            </w:r>
          </w:p>
        </w:tc>
      </w:tr>
      <w:tr w:rsidR="006E497D" w:rsidRPr="00394069" w14:paraId="16C0BF5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5A2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533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118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6,3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825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159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E18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6,370.00 </w:t>
            </w:r>
          </w:p>
        </w:tc>
      </w:tr>
      <w:tr w:rsidR="006E497D" w:rsidRPr="00394069" w14:paraId="24AC32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87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2DF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099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8,283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85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A0B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25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8,283.89 </w:t>
            </w:r>
          </w:p>
        </w:tc>
      </w:tr>
      <w:tr w:rsidR="006E497D" w:rsidRPr="00394069" w14:paraId="684ED9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BFF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3A9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6D1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3,45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92F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1AD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AD1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3,458.80 </w:t>
            </w:r>
          </w:p>
        </w:tc>
      </w:tr>
      <w:tr w:rsidR="006E497D" w:rsidRPr="00394069" w14:paraId="2914313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210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8F4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untu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F6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3,37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25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069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820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3,379.32 </w:t>
            </w:r>
          </w:p>
        </w:tc>
      </w:tr>
      <w:tr w:rsidR="006E497D" w:rsidRPr="00394069" w14:paraId="54E7D9A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FD9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6EB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65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9,492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DF0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5E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81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9,492.94 </w:t>
            </w:r>
          </w:p>
        </w:tc>
      </w:tr>
      <w:tr w:rsidR="006E497D" w:rsidRPr="00394069" w14:paraId="166FFB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5A3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B0D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DE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5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BF5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4FF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1E8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5,225.00 </w:t>
            </w:r>
          </w:p>
        </w:tc>
      </w:tr>
      <w:tr w:rsidR="006E497D" w:rsidRPr="00394069" w14:paraId="177115C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E37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312C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860,151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C9395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E76A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CE27A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860,151.85 </w:t>
            </w:r>
          </w:p>
        </w:tc>
      </w:tr>
      <w:tr w:rsidR="006E497D" w:rsidRPr="00394069" w14:paraId="203851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DFB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D36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uncion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ug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F80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6,090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064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EFA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01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6,090.42 </w:t>
            </w:r>
          </w:p>
        </w:tc>
      </w:tr>
      <w:tr w:rsidR="006E497D" w:rsidRPr="00394069" w14:paraId="69BC79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FF8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C33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raulio E.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ja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672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5,523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7A3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27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331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25,523.95 </w:t>
            </w:r>
          </w:p>
        </w:tc>
      </w:tr>
      <w:tr w:rsidR="006E497D" w:rsidRPr="00394069" w14:paraId="32CCA6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A50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63E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739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83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39F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D56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DB9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0,830.18 </w:t>
            </w:r>
          </w:p>
        </w:tc>
      </w:tr>
      <w:tr w:rsidR="006E497D" w:rsidRPr="00394069" w14:paraId="3FA36E9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F89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492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Island Garden 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716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6,846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BCC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0EB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490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6,846.54 </w:t>
            </w:r>
          </w:p>
        </w:tc>
      </w:tr>
      <w:tr w:rsidR="006E497D" w:rsidRPr="00394069" w14:paraId="6F0BE00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7B0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7A6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B6E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7,15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E3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A1B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A8F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77,159.32 </w:t>
            </w:r>
          </w:p>
        </w:tc>
      </w:tr>
      <w:tr w:rsidR="006E497D" w:rsidRPr="00394069" w14:paraId="35D5A54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E00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367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2F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368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AD9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CCC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43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9,368.82 </w:t>
            </w:r>
          </w:p>
        </w:tc>
      </w:tr>
      <w:tr w:rsidR="006E497D" w:rsidRPr="00394069" w14:paraId="03E86A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269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937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D2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18,705.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B1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665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E44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918,705.15 </w:t>
            </w:r>
          </w:p>
        </w:tc>
      </w:tr>
      <w:tr w:rsidR="006E497D" w:rsidRPr="00394069" w14:paraId="59093F7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BC3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821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8E9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06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E95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FC6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CF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4,206.65 </w:t>
            </w:r>
          </w:p>
        </w:tc>
      </w:tr>
      <w:tr w:rsidR="006E497D" w:rsidRPr="00394069" w14:paraId="47B4658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3D4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1D5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ADB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7,487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25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608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3B4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7,487.08 </w:t>
            </w:r>
          </w:p>
        </w:tc>
      </w:tr>
      <w:tr w:rsidR="006E497D" w:rsidRPr="00394069" w14:paraId="553F3E9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819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E90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25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1,50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E3A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98D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52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41,502.54 </w:t>
            </w:r>
          </w:p>
        </w:tc>
      </w:tr>
      <w:tr w:rsidR="006E497D" w:rsidRPr="00394069" w14:paraId="439A45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139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EBC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ing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9CE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12,431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6B8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F13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BF4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12,431.20 </w:t>
            </w:r>
          </w:p>
        </w:tc>
      </w:tr>
      <w:tr w:rsidR="006E497D" w:rsidRPr="00394069" w14:paraId="75D0EA6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6D69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82DD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2,993,564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8713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01EF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94562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2,993,564.44 </w:t>
            </w:r>
          </w:p>
        </w:tc>
      </w:tr>
      <w:tr w:rsidR="006E497D" w:rsidRPr="00394069" w14:paraId="4505544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CD6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43D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s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9F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5,619.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032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93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D4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5,619.99 </w:t>
            </w:r>
          </w:p>
        </w:tc>
      </w:tr>
      <w:tr w:rsidR="006E497D" w:rsidRPr="00394069" w14:paraId="0A711B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E6B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B8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75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7,107,639.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9D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91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835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7,107,639.99 </w:t>
            </w:r>
          </w:p>
        </w:tc>
      </w:tr>
      <w:tr w:rsidR="006E497D" w:rsidRPr="00394069" w14:paraId="03301B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5FD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064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g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B41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09,043.8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9A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488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906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09,043.81 </w:t>
            </w:r>
          </w:p>
        </w:tc>
      </w:tr>
      <w:tr w:rsidR="006E497D" w:rsidRPr="00394069" w14:paraId="145D48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A04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739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9DB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4,842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6E5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891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0F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74,842.95 </w:t>
            </w:r>
          </w:p>
        </w:tc>
      </w:tr>
      <w:tr w:rsidR="006E497D" w:rsidRPr="00394069" w14:paraId="6060E8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F8B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C78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la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1C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6,4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ED4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1A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1D8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36,420.00 </w:t>
            </w:r>
          </w:p>
        </w:tc>
      </w:tr>
      <w:tr w:rsidR="006E497D" w:rsidRPr="00394069" w14:paraId="561088C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B63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AF4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15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1,81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567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75C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53C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81,816.30 </w:t>
            </w:r>
          </w:p>
        </w:tc>
      </w:tr>
      <w:tr w:rsidR="006E497D" w:rsidRPr="00394069" w14:paraId="686B025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BAB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622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l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ED9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0,10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75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88C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86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0,104.18 </w:t>
            </w:r>
          </w:p>
        </w:tc>
      </w:tr>
      <w:tr w:rsidR="006E497D" w:rsidRPr="00394069" w14:paraId="32F31E8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5DA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DE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ED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7,826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75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BD2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B51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7,826.07 </w:t>
            </w:r>
          </w:p>
        </w:tc>
      </w:tr>
      <w:tr w:rsidR="006E497D" w:rsidRPr="00394069" w14:paraId="14D0B94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81A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EB1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a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454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0,251.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6C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5C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186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0,251.15 </w:t>
            </w:r>
          </w:p>
        </w:tc>
      </w:tr>
      <w:tr w:rsidR="006E497D" w:rsidRPr="00394069" w14:paraId="6F6C4196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0AB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5A94E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620,642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325A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B876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097ED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620,642.25 </w:t>
            </w:r>
          </w:p>
        </w:tc>
      </w:tr>
      <w:tr w:rsidR="006E497D" w:rsidRPr="00394069" w14:paraId="153128F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D0B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CAD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442,703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616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4AB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4A8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6,442,703.84 </w:t>
            </w:r>
          </w:p>
        </w:tc>
      </w:tr>
      <w:tr w:rsidR="006E497D" w:rsidRPr="00394069" w14:paraId="119AC2B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A3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B13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B4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6,698.4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F49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AD6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DFE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46,698.41 </w:t>
            </w:r>
          </w:p>
        </w:tc>
      </w:tr>
      <w:tr w:rsidR="006E497D" w:rsidRPr="00394069" w14:paraId="3877C0D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BB0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F6F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p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E7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0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C4E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72D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B99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030.00 </w:t>
            </w:r>
          </w:p>
        </w:tc>
      </w:tr>
      <w:tr w:rsidR="006E497D" w:rsidRPr="00394069" w14:paraId="6C29082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CAA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BA0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EA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0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EB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92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0B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030.00 </w:t>
            </w:r>
          </w:p>
        </w:tc>
      </w:tr>
      <w:tr w:rsidR="006E497D" w:rsidRPr="00394069" w14:paraId="3055B3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B02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45C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B9A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83,1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31B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83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60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883,180.00 </w:t>
            </w:r>
          </w:p>
        </w:tc>
      </w:tr>
      <w:tr w:rsidR="006E497D" w:rsidRPr="00394069" w14:paraId="481008D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A60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EBE26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770,021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DD8F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C539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633B0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770,021.54 </w:t>
            </w:r>
          </w:p>
        </w:tc>
      </w:tr>
      <w:tr w:rsidR="006E497D" w:rsidRPr="00394069" w14:paraId="184C53D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10E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50E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7B4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91,60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A8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BDE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08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491,606.38 </w:t>
            </w:r>
          </w:p>
        </w:tc>
      </w:tr>
      <w:tr w:rsidR="006E497D" w:rsidRPr="00394069" w14:paraId="06C22E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83B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222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67E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7,515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CBB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FC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10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7,515.16 </w:t>
            </w:r>
          </w:p>
        </w:tc>
      </w:tr>
      <w:tr w:rsidR="006E497D" w:rsidRPr="00394069" w14:paraId="20F4282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C1A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F5A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58A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2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85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7D1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41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20,900.00 </w:t>
            </w:r>
          </w:p>
        </w:tc>
      </w:tr>
      <w:tr w:rsidR="006E497D" w:rsidRPr="00394069" w14:paraId="1D637E7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B486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A925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7,689,3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0FFB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13A29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F44CC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7,689,363.00 </w:t>
            </w:r>
          </w:p>
        </w:tc>
      </w:tr>
      <w:tr w:rsidR="006E497D" w:rsidRPr="00394069" w14:paraId="13338F5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761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5C27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0,38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5E8E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9BDF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BD706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0,382,900.00 </w:t>
            </w:r>
          </w:p>
        </w:tc>
      </w:tr>
      <w:tr w:rsidR="006E497D" w:rsidRPr="00394069" w14:paraId="19675A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FEE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302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ma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79A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050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E9B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19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</w:tr>
      <w:tr w:rsidR="006E497D" w:rsidRPr="00394069" w14:paraId="202134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931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1A3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eo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F31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BB2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CBE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556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1638BAC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5F5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4D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355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8B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33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F03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6007874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31E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C0D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a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9E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610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CFF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27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</w:tr>
      <w:tr w:rsidR="006E497D" w:rsidRPr="00394069" w14:paraId="2ED85F6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DF4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C05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is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C8B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27B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A88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455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388A46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11F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261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533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ADA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049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E3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5464ED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D96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D3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553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D83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46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083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680DA03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569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DA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0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F30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190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117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500.00 </w:t>
            </w:r>
          </w:p>
        </w:tc>
      </w:tr>
      <w:tr w:rsidR="006E497D" w:rsidRPr="00394069" w14:paraId="72F29FA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89F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112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3C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7A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52C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B25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62DE973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3F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150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pe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9F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F1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9ED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80D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</w:tr>
      <w:tr w:rsidR="006E497D" w:rsidRPr="00394069" w14:paraId="7F7B397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D1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F7B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ila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B3F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80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BB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C6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45,600.00 </w:t>
            </w:r>
          </w:p>
        </w:tc>
      </w:tr>
      <w:tr w:rsidR="006E497D" w:rsidRPr="00394069" w14:paraId="73B6BE9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7A0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B29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la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686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9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13C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DE0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3E8F1A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998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06F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dsay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77F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2A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C7C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ED7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4887B0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2A5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87D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'l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B64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72F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132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E89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00,000.00 </w:t>
            </w:r>
          </w:p>
        </w:tc>
      </w:tr>
      <w:tr w:rsidR="006E497D" w:rsidRPr="00394069" w14:paraId="137E39D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623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9C4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gkaw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A41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EC1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F2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B2E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7FF2D4D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EC7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CC9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k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0D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A63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91E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4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52B122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CD8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A87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2EC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14A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FC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6D7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2A28952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454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400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lu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983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4D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E4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B2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0,000.00 </w:t>
            </w:r>
          </w:p>
        </w:tc>
      </w:tr>
      <w:tr w:rsidR="006E497D" w:rsidRPr="00394069" w14:paraId="452CF3D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E9B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C725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14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FAF4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93938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58F4A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6,144,600.00 </w:t>
            </w:r>
          </w:p>
        </w:tc>
      </w:tr>
      <w:tr w:rsidR="006E497D" w:rsidRPr="00394069" w14:paraId="2E99B69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47F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311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CF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FA4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DB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59D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5,000.00 </w:t>
            </w:r>
          </w:p>
        </w:tc>
      </w:tr>
      <w:tr w:rsidR="006E497D" w:rsidRPr="00394069" w14:paraId="1E83003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71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DA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am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FDE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2C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33A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4E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47B67D5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CBE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665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asi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A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0D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91B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69D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0E1818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231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B0B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t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16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2BC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6A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15C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24A2573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509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934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be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FBA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0F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77B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37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3DD72E4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3F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8E1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8BA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9AC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AFC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39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52,800.00 </w:t>
            </w:r>
          </w:p>
        </w:tc>
      </w:tr>
      <w:tr w:rsidR="006E497D" w:rsidRPr="00394069" w14:paraId="26CF7BF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819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5F2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p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5C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CA3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761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D9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25D0D3E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36E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9A2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un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4AB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615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0EF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F51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02,800.00 </w:t>
            </w:r>
          </w:p>
        </w:tc>
      </w:tr>
      <w:tr w:rsidR="006E497D" w:rsidRPr="00394069" w14:paraId="296E8DD9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5DF6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C72F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770,31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79CDE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9DD28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467B3E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1,770,313.00 </w:t>
            </w:r>
          </w:p>
        </w:tc>
      </w:tr>
      <w:tr w:rsidR="006E497D" w:rsidRPr="00394069" w14:paraId="5093551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496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4D5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3C2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C9E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A5A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FB8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00,000.00 </w:t>
            </w:r>
          </w:p>
        </w:tc>
      </w:tr>
      <w:tr w:rsidR="006E497D" w:rsidRPr="00394069" w14:paraId="7BC6FC7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4DC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E39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E56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29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FA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7A6C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</w:tr>
      <w:tr w:rsidR="006E497D" w:rsidRPr="00394069" w14:paraId="284BC4D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0FE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142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9A9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4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AC6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44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BD8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4,350.00 </w:t>
            </w:r>
          </w:p>
        </w:tc>
      </w:tr>
      <w:tr w:rsidR="006E497D" w:rsidRPr="00394069" w14:paraId="4166671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C5B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2C8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ake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b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295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D97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5C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D10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</w:tr>
      <w:tr w:rsidR="006E497D" w:rsidRPr="00394069" w14:paraId="132FE8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E65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D4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ra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64D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4E3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5D6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CE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</w:tr>
      <w:tr w:rsidR="006E497D" w:rsidRPr="00394069" w14:paraId="78442E2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8E6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C8C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omolo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5F8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E6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F9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5E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</w:tr>
      <w:tr w:rsidR="006E497D" w:rsidRPr="00394069" w14:paraId="4327B7F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A82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8D2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D60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4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77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F88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3C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4,650.00 </w:t>
            </w:r>
          </w:p>
        </w:tc>
      </w:tr>
      <w:tr w:rsidR="006E497D" w:rsidRPr="00394069" w14:paraId="387EE21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907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CF6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ralla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AFB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7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4B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054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5B8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74,900.00 </w:t>
            </w:r>
          </w:p>
        </w:tc>
      </w:tr>
      <w:tr w:rsidR="006E497D" w:rsidRPr="00394069" w14:paraId="1C0E3A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47B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18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pa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3E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9B5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367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AE1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</w:tr>
      <w:tr w:rsidR="006E497D" w:rsidRPr="00394069" w14:paraId="060F009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717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114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t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5F3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8,5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08C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061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B3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58,563.00 </w:t>
            </w:r>
          </w:p>
        </w:tc>
      </w:tr>
      <w:tr w:rsidR="006E497D" w:rsidRPr="00394069" w14:paraId="59A486E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607C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45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'bo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C8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61A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46F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C3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69,350.00 </w:t>
            </w:r>
          </w:p>
        </w:tc>
      </w:tr>
      <w:tr w:rsidR="006E497D" w:rsidRPr="00394069" w14:paraId="49E4AA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7D3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37A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p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BE4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3E5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2F4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82A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39,950.00 </w:t>
            </w:r>
          </w:p>
        </w:tc>
      </w:tr>
      <w:tr w:rsidR="006E497D" w:rsidRPr="00394069" w14:paraId="6EA5919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6660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8789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366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AD6F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0AAD6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50011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8,366,050.00 </w:t>
            </w:r>
          </w:p>
        </w:tc>
      </w:tr>
      <w:tr w:rsidR="006E497D" w:rsidRPr="00394069" w14:paraId="095E60D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F32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F57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lumbi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F16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B7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BE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755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3792142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654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678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u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585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50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54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69A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035F9AD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BA3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B6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bayong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A49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4A9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10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D2BA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1C522F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37A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339A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t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71E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21B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BD1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44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1FB8B5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F06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E0C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DE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F52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BC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DA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5BE68A2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DAD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353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cur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F3E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8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EC5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C55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B0E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85,500.00 </w:t>
            </w:r>
          </w:p>
        </w:tc>
      </w:tr>
      <w:tr w:rsidR="006E497D" w:rsidRPr="00394069" w14:paraId="0F8E0F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FBA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73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CE5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81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30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C32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ED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81,550.00 </w:t>
            </w:r>
          </w:p>
        </w:tc>
      </w:tr>
      <w:tr w:rsidR="006E497D" w:rsidRPr="00394069" w14:paraId="78FCF0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ED0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4D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D86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EF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F5B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57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32B839B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355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3440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mans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3B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0B7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DF6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1F1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64,900.00 </w:t>
            </w:r>
          </w:p>
        </w:tc>
      </w:tr>
      <w:tr w:rsidR="006E497D" w:rsidRPr="00394069" w14:paraId="332CD09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C30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994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ba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5A9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88C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87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3C0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49AF997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BD7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05F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imb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F00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11A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F34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755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5B66BF7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EB9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C28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094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DE7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186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7F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4,900.00 </w:t>
            </w:r>
          </w:p>
        </w:tc>
      </w:tr>
      <w:tr w:rsidR="006E497D" w:rsidRPr="00394069" w14:paraId="480371F4" w14:textId="77777777" w:rsidTr="00394069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0FCCEE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43DE32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3E35B3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2D3A69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34FCD6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center"/>
            <w:hideMark/>
          </w:tcPr>
          <w:p w14:paraId="62CC05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500.00 </w:t>
            </w:r>
          </w:p>
        </w:tc>
      </w:tr>
      <w:tr w:rsidR="006E497D" w:rsidRPr="00394069" w14:paraId="64E15A5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3773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565819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48,448,017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2285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2,96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FAC9F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C66F5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51,413,617.84 </w:t>
            </w:r>
          </w:p>
        </w:tc>
      </w:tr>
      <w:tr w:rsidR="006E497D" w:rsidRPr="00394069" w14:paraId="1CE049E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549B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EB83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118,751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2149A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775CE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D345C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118,751.60 </w:t>
            </w:r>
          </w:p>
        </w:tc>
      </w:tr>
      <w:tr w:rsidR="006E497D" w:rsidRPr="00394069" w14:paraId="5B6F165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FDD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926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81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63,851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72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60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A7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63,851.63 </w:t>
            </w:r>
          </w:p>
        </w:tc>
      </w:tr>
      <w:tr w:rsidR="006E497D" w:rsidRPr="00394069" w14:paraId="6C9DC41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813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567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77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121,464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15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38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73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5,121,464.50 </w:t>
            </w:r>
          </w:p>
        </w:tc>
      </w:tr>
      <w:tr w:rsidR="006E497D" w:rsidRPr="00394069" w14:paraId="43725F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4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4E6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DDB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2,4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2E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826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67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12,494.00 </w:t>
            </w:r>
          </w:p>
        </w:tc>
      </w:tr>
      <w:tr w:rsidR="006E497D" w:rsidRPr="00394069" w14:paraId="3CCC19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69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294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409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515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C3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673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299D6E1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8D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C2B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DD4E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37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A8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0F3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18C681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4AB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A6DA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71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49,129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32F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753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FD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349,129.03 </w:t>
            </w:r>
          </w:p>
        </w:tc>
      </w:tr>
      <w:tr w:rsidR="006E497D" w:rsidRPr="00394069" w14:paraId="4555388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45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51E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B1D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8,072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4C0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C6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557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8,072.44 </w:t>
            </w:r>
          </w:p>
        </w:tc>
      </w:tr>
      <w:tr w:rsidR="006E497D" w:rsidRPr="00394069" w14:paraId="417FC8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62E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8D7E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17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3C2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84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D46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4FAE3CCF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2D83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31742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204,57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6A0B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4B48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3927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,204,574.25 </w:t>
            </w:r>
          </w:p>
        </w:tc>
      </w:tr>
      <w:tr w:rsidR="006E497D" w:rsidRPr="00394069" w14:paraId="3FE5479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FB8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B59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7067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9,38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86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E8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0E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549,389.25 </w:t>
            </w:r>
          </w:p>
        </w:tc>
      </w:tr>
      <w:tr w:rsidR="006E497D" w:rsidRPr="00394069" w14:paraId="2831811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905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405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1C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55,1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7CD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477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6B1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55,185.00 </w:t>
            </w:r>
          </w:p>
        </w:tc>
      </w:tr>
      <w:tr w:rsidR="006E497D" w:rsidRPr="00394069" w14:paraId="1E7A3450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3300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5AB61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6,178,92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B602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1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95D08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56DC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7,094,527.75 </w:t>
            </w:r>
          </w:p>
        </w:tc>
      </w:tr>
      <w:tr w:rsidR="006E497D" w:rsidRPr="00394069" w14:paraId="38DD96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5AA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EFE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399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79,20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97CE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93B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958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79,203.75 </w:t>
            </w:r>
          </w:p>
        </w:tc>
      </w:tr>
      <w:tr w:rsidR="006E497D" w:rsidRPr="00394069" w14:paraId="1A4448C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E29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B0A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9A1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B0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F5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B3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200.00 </w:t>
            </w:r>
          </w:p>
        </w:tc>
      </w:tr>
      <w:tr w:rsidR="006E497D" w:rsidRPr="00394069" w14:paraId="12D0BD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8E2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3F55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36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2,4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9C6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DB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93B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2,435.00 </w:t>
            </w:r>
          </w:p>
        </w:tc>
      </w:tr>
      <w:tr w:rsidR="006E497D" w:rsidRPr="00394069" w14:paraId="76AA317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216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51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A8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3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3BA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21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4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3,940.00 </w:t>
            </w:r>
          </w:p>
        </w:tc>
      </w:tr>
      <w:tr w:rsidR="006E497D" w:rsidRPr="00394069" w14:paraId="688F3EE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8C1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6D9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80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DDC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A1B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092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09FC0AA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C8E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04D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35A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A33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61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0FA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7097DC5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218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623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81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7DE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740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BC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32847B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BFD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785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1F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B09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84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EAF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1,200.00 </w:t>
            </w:r>
          </w:p>
        </w:tc>
      </w:tr>
      <w:tr w:rsidR="006E497D" w:rsidRPr="00394069" w14:paraId="06E99A8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55F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A7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5E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22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119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88A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730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0,022.70 </w:t>
            </w:r>
          </w:p>
        </w:tc>
      </w:tr>
      <w:tr w:rsidR="006E497D" w:rsidRPr="00394069" w14:paraId="6147130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9C8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EA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97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1,0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3B4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8B35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58B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1,025.00 </w:t>
            </w:r>
          </w:p>
        </w:tc>
      </w:tr>
      <w:tr w:rsidR="006E497D" w:rsidRPr="00394069" w14:paraId="5F8AE62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21B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E73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574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1,0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C61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72D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F7F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41,025.00 </w:t>
            </w:r>
          </w:p>
        </w:tc>
      </w:tr>
      <w:tr w:rsidR="006E497D" w:rsidRPr="00394069" w14:paraId="674B1D5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B94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B67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2FD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1EA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108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B30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34C2C9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113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75B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onica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A5B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6,22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56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E26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A6A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06,226.30 </w:t>
            </w:r>
          </w:p>
        </w:tc>
      </w:tr>
      <w:tr w:rsidR="006E497D" w:rsidRPr="00394069" w14:paraId="3A5CC4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762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872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7FB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36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7B5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C00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80,900.00 </w:t>
            </w:r>
          </w:p>
        </w:tc>
      </w:tr>
      <w:tr w:rsidR="006E497D" w:rsidRPr="00394069" w14:paraId="7C0C0C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D6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0B1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9E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12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7A8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07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25,940.00 </w:t>
            </w:r>
          </w:p>
        </w:tc>
      </w:tr>
      <w:tr w:rsidR="006E497D" w:rsidRPr="00394069" w14:paraId="6343850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990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4CB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an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B6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4B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91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27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97D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5,600.00 </w:t>
            </w:r>
          </w:p>
        </w:tc>
      </w:tr>
      <w:tr w:rsidR="006E497D" w:rsidRPr="00394069" w14:paraId="3DC4E10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2BB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292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294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9,0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70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CF9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749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9,090.00 </w:t>
            </w:r>
          </w:p>
        </w:tc>
      </w:tr>
      <w:tr w:rsidR="006E497D" w:rsidRPr="00394069" w14:paraId="0D243FA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8B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31A9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945,764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D2F53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2,0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A918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10FFB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5,995,764.24 </w:t>
            </w:r>
          </w:p>
        </w:tc>
      </w:tr>
      <w:tr w:rsidR="006E497D" w:rsidRPr="00394069" w14:paraId="35E240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B7E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661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BC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63,12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356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B5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5B7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63,127.75 </w:t>
            </w:r>
          </w:p>
        </w:tc>
      </w:tr>
      <w:tr w:rsidR="006E497D" w:rsidRPr="00394069" w14:paraId="76D80CC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EA1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459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56B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4C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A2DC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D5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19CEA17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E43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6E5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35C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473,57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EA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E17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072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473,578.80 </w:t>
            </w:r>
          </w:p>
        </w:tc>
      </w:tr>
      <w:tr w:rsidR="006E497D" w:rsidRPr="00394069" w14:paraId="20CB9E9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5F9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39C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41C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5,61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15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061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2C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5,612.56 </w:t>
            </w:r>
          </w:p>
        </w:tc>
      </w:tr>
      <w:tr w:rsidR="006E497D" w:rsidRPr="00394069" w14:paraId="61BEC1C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051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C3B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514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0,622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88F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2D1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082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440,622.70 </w:t>
            </w:r>
          </w:p>
        </w:tc>
      </w:tr>
      <w:tr w:rsidR="006E497D" w:rsidRPr="00394069" w14:paraId="3CD9CFD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CC9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86E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3A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1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B9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162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A8D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5,188.00 </w:t>
            </w:r>
          </w:p>
        </w:tc>
      </w:tr>
      <w:tr w:rsidR="006E497D" w:rsidRPr="00394069" w14:paraId="7FB96BB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7C4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A6C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8D6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94,150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BE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E0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E5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94,150.33 </w:t>
            </w:r>
          </w:p>
        </w:tc>
      </w:tr>
      <w:tr w:rsidR="006E497D" w:rsidRPr="00394069" w14:paraId="793B2C1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53B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87F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8EA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75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61E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02A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9C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8,754.10 </w:t>
            </w:r>
          </w:p>
        </w:tc>
      </w:tr>
      <w:tr w:rsidR="006E497D" w:rsidRPr="00394069" w14:paraId="373C28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86B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D0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BE48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19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B53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2,0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5F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8DA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246,930.00 </w:t>
            </w:r>
          </w:p>
        </w:tc>
      </w:tr>
      <w:tr w:rsidR="006E497D" w:rsidRPr="00394069" w14:paraId="26FCD5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C83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56E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D821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53B8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44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3D3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98,900.00 </w:t>
            </w:r>
          </w:p>
        </w:tc>
      </w:tr>
      <w:tr w:rsidR="006E497D" w:rsidRPr="00394069" w14:paraId="4BE49395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C8798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8E46D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75,786,602.4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E3D3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66,4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D94A4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8,989,4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A7B6B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85,142,466.49 </w:t>
            </w:r>
          </w:p>
        </w:tc>
      </w:tr>
      <w:tr w:rsidR="006E497D" w:rsidRPr="00394069" w14:paraId="0FADEF6E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FEA6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4F01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0,927,849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EAA3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31,9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9624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60317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0,998,804.42 </w:t>
            </w:r>
          </w:p>
        </w:tc>
      </w:tr>
      <w:tr w:rsidR="006E497D" w:rsidRPr="00394069" w14:paraId="4A4B71E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F9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E04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u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72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458,033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9E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F3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4CB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3,458,033.06 </w:t>
            </w:r>
          </w:p>
        </w:tc>
      </w:tr>
      <w:tr w:rsidR="006E497D" w:rsidRPr="00394069" w14:paraId="23D4882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C81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598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line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A2D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0,548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125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88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100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0,548.24 </w:t>
            </w:r>
          </w:p>
        </w:tc>
      </w:tr>
      <w:tr w:rsidR="006E497D" w:rsidRPr="00394069" w14:paraId="3CB9E1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811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B7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88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3,11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6872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AF6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A7E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3,117.44 </w:t>
            </w:r>
          </w:p>
        </w:tc>
      </w:tr>
      <w:tr w:rsidR="006E497D" w:rsidRPr="00394069" w14:paraId="3EBECE7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4FE9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868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cl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67D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5,651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7900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DE4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32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5,651.60 </w:t>
            </w:r>
          </w:p>
        </w:tc>
      </w:tr>
      <w:tr w:rsidR="006E497D" w:rsidRPr="00394069" w14:paraId="10688E0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4AF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B12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76A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9,925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26C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2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8141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39,925.26 </w:t>
            </w:r>
          </w:p>
        </w:tc>
      </w:tr>
      <w:tr w:rsidR="006E497D" w:rsidRPr="00394069" w14:paraId="2662F70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E69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913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gl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58B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3,563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76B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AA2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1C8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23,563.32 </w:t>
            </w:r>
          </w:p>
        </w:tc>
      </w:tr>
      <w:tr w:rsidR="006E497D" w:rsidRPr="00394069" w14:paraId="645E77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CBE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FF1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26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0,089.2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746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5F2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D3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70,089.27 </w:t>
            </w:r>
          </w:p>
        </w:tc>
      </w:tr>
      <w:tr w:rsidR="006E497D" w:rsidRPr="00394069" w14:paraId="3010DF1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90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F16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1B05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20,065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7D2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5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1BF3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920,065.90 </w:t>
            </w:r>
          </w:p>
        </w:tc>
      </w:tr>
      <w:tr w:rsidR="006E497D" w:rsidRPr="00394069" w14:paraId="6D1D289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C68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C5C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cu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1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9,08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C31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6A13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28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9,086.88 </w:t>
            </w:r>
          </w:p>
        </w:tc>
      </w:tr>
      <w:tr w:rsidR="006E497D" w:rsidRPr="00394069" w14:paraId="7B16584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A8F9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3FF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ngil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C9C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42,68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A8B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739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92D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42,680.18 </w:t>
            </w:r>
          </w:p>
        </w:tc>
      </w:tr>
      <w:tr w:rsidR="006E497D" w:rsidRPr="00394069" w14:paraId="1F8A43C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602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86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8F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0,334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E65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FB0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A7A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9,334.90 </w:t>
            </w:r>
          </w:p>
        </w:tc>
      </w:tr>
      <w:tr w:rsidR="006E497D" w:rsidRPr="00394069" w14:paraId="7B3C1DA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754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635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gid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FAA4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3,662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3D6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ED0B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99C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613,662.32 </w:t>
            </w:r>
          </w:p>
        </w:tc>
      </w:tr>
      <w:tr w:rsidR="006E497D" w:rsidRPr="00394069" w14:paraId="26A2969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BCB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DAE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uan-Baay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u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0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5,66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DE3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7E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F3F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5,666.88 </w:t>
            </w:r>
          </w:p>
        </w:tc>
      </w:tr>
      <w:tr w:rsidR="006E497D" w:rsidRPr="00394069" w14:paraId="33063E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7067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F58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0F2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6,992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547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616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8F5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6,992.84 </w:t>
            </w:r>
          </w:p>
        </w:tc>
      </w:tr>
      <w:tr w:rsidR="006E497D" w:rsidRPr="00394069" w14:paraId="6FF6319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FAD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443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26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5,266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234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7A8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24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5,266.20 </w:t>
            </w:r>
          </w:p>
        </w:tc>
      </w:tr>
      <w:tr w:rsidR="006E497D" w:rsidRPr="00394069" w14:paraId="2BAD33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A6D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58D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10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1,97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118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A7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D6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1,977.28 </w:t>
            </w:r>
          </w:p>
        </w:tc>
      </w:tr>
      <w:tr w:rsidR="006E497D" w:rsidRPr="00394069" w14:paraId="718F814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9FD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DB9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narrub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01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7,69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7339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2DF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BD6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7,696.38 </w:t>
            </w:r>
          </w:p>
        </w:tc>
      </w:tr>
      <w:tr w:rsidR="006E497D" w:rsidRPr="00394069" w14:paraId="24A5859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F181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C3D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di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DE1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7,170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EC6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5BB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977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7,170.58 </w:t>
            </w:r>
          </w:p>
        </w:tc>
      </w:tr>
      <w:tr w:rsidR="006E497D" w:rsidRPr="00394069" w14:paraId="3E16F1B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241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D2C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7F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53,037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0F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B5B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0A5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53,037.16 </w:t>
            </w:r>
          </w:p>
        </w:tc>
      </w:tr>
      <w:tr w:rsidR="006E497D" w:rsidRPr="00394069" w14:paraId="5D3F5D5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3A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D640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lapa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34B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6,776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B958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50A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922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76,776.40 </w:t>
            </w:r>
          </w:p>
        </w:tc>
      </w:tr>
      <w:tr w:rsidR="006E497D" w:rsidRPr="00394069" w14:paraId="1F2A3BD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D0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345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6BE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3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E1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53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E2C6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74,388.00 </w:t>
            </w:r>
          </w:p>
        </w:tc>
      </w:tr>
      <w:tr w:rsidR="006E497D" w:rsidRPr="00394069" w14:paraId="0CB1B1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597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F69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1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41,76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6B7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11,9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274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DA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53,720.38 </w:t>
            </w:r>
          </w:p>
        </w:tc>
      </w:tr>
      <w:tr w:rsidR="006E497D" w:rsidRPr="00394069" w14:paraId="62A03F4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6F5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41A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7C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17,586.1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B9D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FB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753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7,586.11 </w:t>
            </w:r>
          </w:p>
        </w:tc>
      </w:tr>
      <w:tr w:rsidR="006E497D" w:rsidRPr="00394069" w14:paraId="06F8033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931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B3B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89F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3,990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E1D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0F9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B7EA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3,990.76 </w:t>
            </w:r>
          </w:p>
        </w:tc>
      </w:tr>
      <w:tr w:rsidR="006E497D" w:rsidRPr="00394069" w14:paraId="31E8B48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081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531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A85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5,545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8346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A1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E6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45,545.62 </w:t>
            </w:r>
          </w:p>
        </w:tc>
      </w:tr>
      <w:tr w:rsidR="006E497D" w:rsidRPr="00394069" w14:paraId="70F9415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357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347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7A3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7,458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342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39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894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37,458.46 </w:t>
            </w:r>
          </w:p>
        </w:tc>
      </w:tr>
      <w:tr w:rsidR="006E497D" w:rsidRPr="00394069" w14:paraId="503224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D5D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549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vicios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95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55,77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2B3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7FD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231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55,773.00 </w:t>
            </w:r>
          </w:p>
        </w:tc>
      </w:tr>
      <w:tr w:rsidR="006E497D" w:rsidRPr="00394069" w14:paraId="4A26317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933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EDBD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177,049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8375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353ED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3B963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5,177,049.92 </w:t>
            </w:r>
          </w:p>
        </w:tc>
      </w:tr>
      <w:tr w:rsidR="006E497D" w:rsidRPr="00394069" w14:paraId="0C90AB0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4890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9D9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nas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ag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6D0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0,669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EB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220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6F42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30,669.26 </w:t>
            </w:r>
          </w:p>
        </w:tc>
      </w:tr>
      <w:tr w:rsidR="006E497D" w:rsidRPr="00394069" w14:paraId="74AB670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DC38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A3F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88A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336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844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A4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2DF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51,336.16 </w:t>
            </w:r>
          </w:p>
        </w:tc>
      </w:tr>
      <w:tr w:rsidR="006E497D" w:rsidRPr="00394069" w14:paraId="7077D8E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D1D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CE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EEF9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2,3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A336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284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C80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42,376.00 </w:t>
            </w:r>
          </w:p>
        </w:tc>
      </w:tr>
      <w:tr w:rsidR="006E497D" w:rsidRPr="00394069" w14:paraId="47F118C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910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DBE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u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512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556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71D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3E5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7B4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67,556.68 </w:t>
            </w:r>
          </w:p>
        </w:tc>
      </w:tr>
      <w:tr w:rsidR="006E497D" w:rsidRPr="00394069" w14:paraId="6A003C1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F52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815C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9546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19,854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8DC9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2BA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35C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19,854.07 </w:t>
            </w:r>
          </w:p>
        </w:tc>
      </w:tr>
      <w:tr w:rsidR="006E497D" w:rsidRPr="00394069" w14:paraId="01EC7E0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EBA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DCF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dt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7A2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5,23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44C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EC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8D3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05,233.75 </w:t>
            </w:r>
          </w:p>
        </w:tc>
      </w:tr>
      <w:tr w:rsidR="006E497D" w:rsidRPr="00394069" w14:paraId="0B2CB9F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C05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C0E3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AB05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02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C01A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91E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BF1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0,024.00 </w:t>
            </w:r>
          </w:p>
        </w:tc>
      </w:tr>
      <w:tr w:rsidR="006E497D" w:rsidRPr="00394069" w14:paraId="21C614AC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5DF7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B9AE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22,454,172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746D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334,46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A079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8,950,4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C5AC8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31,739,081.37 </w:t>
            </w:r>
          </w:p>
        </w:tc>
      </w:tr>
      <w:tr w:rsidR="006E497D" w:rsidRPr="00394069" w14:paraId="70BA01F6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3BF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1F59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72C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987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15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05A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150E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06,987.54 </w:t>
            </w:r>
          </w:p>
        </w:tc>
      </w:tr>
      <w:tr w:rsidR="006E497D" w:rsidRPr="00394069" w14:paraId="3C9B709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A3C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01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4C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9,653,57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BE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DB0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8,73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0DD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18,393,376.30 </w:t>
            </w:r>
          </w:p>
        </w:tc>
      </w:tr>
      <w:tr w:rsidR="006E497D" w:rsidRPr="00394069" w14:paraId="2B6DB1A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A5F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F5E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130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5,444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E5C6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438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FA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05,444.50 </w:t>
            </w:r>
          </w:p>
        </w:tc>
      </w:tr>
      <w:tr w:rsidR="006E497D" w:rsidRPr="00394069" w14:paraId="23D48C4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5C2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3C5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A7F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F1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08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ED1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50,400.00 </w:t>
            </w:r>
          </w:p>
        </w:tc>
      </w:tr>
      <w:tr w:rsidR="006E497D" w:rsidRPr="00394069" w14:paraId="246648F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761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286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1F0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73,167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A5B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D4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A21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069,167.38 </w:t>
            </w:r>
          </w:p>
        </w:tc>
      </w:tr>
      <w:tr w:rsidR="006E497D" w:rsidRPr="00394069" w14:paraId="7F94EA1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AC3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9BB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058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37,905.9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41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239,60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BEE7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134,6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727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012,159.97 </w:t>
            </w:r>
          </w:p>
        </w:tc>
      </w:tr>
      <w:tr w:rsidR="006E497D" w:rsidRPr="00394069" w14:paraId="612850E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4AF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7B81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DD3C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7,035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30EC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33,8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CD4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8A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10,890.56 </w:t>
            </w:r>
          </w:p>
        </w:tc>
      </w:tr>
      <w:tr w:rsidR="006E497D" w:rsidRPr="00394069" w14:paraId="700B0D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3BF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B28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8C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132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0A4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F1F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8088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73,132.58 </w:t>
            </w:r>
          </w:p>
        </w:tc>
      </w:tr>
      <w:tr w:rsidR="006E497D" w:rsidRPr="00394069" w14:paraId="6FA554E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6F8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5F7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B18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8,6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062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2F2C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95A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98,656.00 </w:t>
            </w:r>
          </w:p>
        </w:tc>
      </w:tr>
      <w:tr w:rsidR="006E497D" w:rsidRPr="00394069" w14:paraId="128FC4B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814E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62D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F47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539,01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3991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3B6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E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539,017.64 </w:t>
            </w:r>
          </w:p>
        </w:tc>
      </w:tr>
      <w:tr w:rsidR="006E497D" w:rsidRPr="00394069" w14:paraId="2C894D7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9B9D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AD9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E80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1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6D6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7E6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A00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00,194.00 </w:t>
            </w:r>
          </w:p>
        </w:tc>
      </w:tr>
      <w:tr w:rsidR="006E497D" w:rsidRPr="00394069" w14:paraId="299D242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D34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AD3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BCD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1,69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31B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2F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49B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61,696.50 </w:t>
            </w:r>
          </w:p>
        </w:tc>
      </w:tr>
      <w:tr w:rsidR="006E497D" w:rsidRPr="00394069" w14:paraId="78C7F1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047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F26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73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37,8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32F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4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FEB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23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878,818.00 </w:t>
            </w:r>
          </w:p>
        </w:tc>
      </w:tr>
      <w:tr w:rsidR="006E497D" w:rsidRPr="00394069" w14:paraId="2FF1B79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075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A23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77E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9,140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779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AE5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5E1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9,140.40 </w:t>
            </w:r>
          </w:p>
        </w:tc>
      </w:tr>
      <w:tr w:rsidR="006E497D" w:rsidRPr="00394069" w14:paraId="03AEEEE2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D3B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78E73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106,046.9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4A24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5624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2C110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9,106,046.91 </w:t>
            </w:r>
          </w:p>
        </w:tc>
      </w:tr>
      <w:tr w:rsidR="006E497D" w:rsidRPr="00394069" w14:paraId="7E7421B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EF6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4C8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F63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4,162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B02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058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BC3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4,162.16 </w:t>
            </w:r>
          </w:p>
        </w:tc>
      </w:tr>
      <w:tr w:rsidR="006E497D" w:rsidRPr="00394069" w14:paraId="2CFF1FA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E15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A41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fonso Lista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ti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A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2,371.2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94A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8B50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564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2,371.21 </w:t>
            </w:r>
          </w:p>
        </w:tc>
      </w:tr>
      <w:tr w:rsidR="006E497D" w:rsidRPr="00394069" w14:paraId="48AE85B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D5C7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25B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8CA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6,26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7629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25C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C24D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36,264.25 </w:t>
            </w:r>
          </w:p>
        </w:tc>
      </w:tr>
      <w:tr w:rsidR="006E497D" w:rsidRPr="00394069" w14:paraId="01303BF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C214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6A22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76C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0,654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8D0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0D07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AA2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90,654.84 </w:t>
            </w:r>
          </w:p>
        </w:tc>
      </w:tr>
      <w:tr w:rsidR="006E497D" w:rsidRPr="00394069" w14:paraId="68CF8E17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A03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B536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BF27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3,187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D4F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61B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2555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53,187.18 </w:t>
            </w:r>
          </w:p>
        </w:tc>
      </w:tr>
      <w:tr w:rsidR="006E497D" w:rsidRPr="00394069" w14:paraId="282D9D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AF2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FB8B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46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1,37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73CA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F31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08F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61,370.18 </w:t>
            </w:r>
          </w:p>
        </w:tc>
      </w:tr>
      <w:tr w:rsidR="006E497D" w:rsidRPr="00394069" w14:paraId="12CC96E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149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2D0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BD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01,968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A2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6A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96B0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201,968.63 </w:t>
            </w:r>
          </w:p>
        </w:tc>
      </w:tr>
      <w:tr w:rsidR="006E497D" w:rsidRPr="00394069" w14:paraId="6566CB4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528A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6729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w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7D9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5,745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0B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9B3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CE9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75,745.78 </w:t>
            </w:r>
          </w:p>
        </w:tc>
      </w:tr>
      <w:tr w:rsidR="006E497D" w:rsidRPr="00394069" w14:paraId="02CF79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0C2F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3B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F03A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11,6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31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BD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B9E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11,695.00 </w:t>
            </w:r>
          </w:p>
        </w:tc>
      </w:tr>
      <w:tr w:rsidR="006E497D" w:rsidRPr="00394069" w14:paraId="1E2C4D60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5937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1E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EA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287,427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E8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C7F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17E0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87,427.68 </w:t>
            </w:r>
          </w:p>
        </w:tc>
      </w:tr>
      <w:tr w:rsidR="006E497D" w:rsidRPr="00394069" w14:paraId="36280CF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121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5C2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E86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B8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81E5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B9F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751,200.00 </w:t>
            </w:r>
          </w:p>
        </w:tc>
      </w:tr>
      <w:tr w:rsidR="006E497D" w:rsidRPr="00394069" w14:paraId="73992CE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5A6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74DE5B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204,843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27229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A51D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95EC4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13,204,843.69 </w:t>
            </w:r>
          </w:p>
        </w:tc>
      </w:tr>
      <w:tr w:rsidR="006E497D" w:rsidRPr="00394069" w14:paraId="14F4CBB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D18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44F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A0E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3,47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D52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F5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BD7D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03,477.44 </w:t>
            </w:r>
          </w:p>
        </w:tc>
      </w:tr>
      <w:tr w:rsidR="006E497D" w:rsidRPr="00394069" w14:paraId="7596E34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81F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EFF3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109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21,153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90D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B17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932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21,153.36 </w:t>
            </w:r>
          </w:p>
        </w:tc>
      </w:tr>
      <w:tr w:rsidR="006E497D" w:rsidRPr="00394069" w14:paraId="5E182AC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B56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77A6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EEBD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7,82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AD36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CDB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369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917,822.56 </w:t>
            </w:r>
          </w:p>
        </w:tc>
      </w:tr>
      <w:tr w:rsidR="006E497D" w:rsidRPr="00394069" w14:paraId="4A7D01F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D552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7A8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FAD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27,905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B43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D7F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273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2,127,905.18 </w:t>
            </w:r>
          </w:p>
        </w:tc>
      </w:tr>
      <w:tr w:rsidR="006E497D" w:rsidRPr="00394069" w14:paraId="6CE59F2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07FA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CE76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4E4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8,269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9C6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2DC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852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8,269.08 </w:t>
            </w:r>
          </w:p>
        </w:tc>
      </w:tr>
      <w:tr w:rsidR="006E497D" w:rsidRPr="00394069" w14:paraId="13404F1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6B63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A28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9A7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0,839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2DA4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D0A1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82F6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80,839.34 </w:t>
            </w:r>
          </w:p>
        </w:tc>
      </w:tr>
      <w:tr w:rsidR="006E497D" w:rsidRPr="00394069" w14:paraId="7B5BA8CC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75E8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14E5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 (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wan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6FA0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93,329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3C9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8C1C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DC9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693,329.16 </w:t>
            </w:r>
          </w:p>
        </w:tc>
      </w:tr>
      <w:tr w:rsidR="006E497D" w:rsidRPr="00394069" w14:paraId="40D9D85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7981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184B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C3C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612,047.5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C2F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8D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D91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4,612,047.57 </w:t>
            </w:r>
          </w:p>
        </w:tc>
      </w:tr>
      <w:tr w:rsidR="006E497D" w:rsidRPr="00394069" w14:paraId="47DE43B3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4D026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630FB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916,64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5F1D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F2F25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64749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4,916,640.18 </w:t>
            </w:r>
          </w:p>
        </w:tc>
      </w:tr>
      <w:tr w:rsidR="006E497D" w:rsidRPr="00394069" w14:paraId="42814CF1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805D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E9F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33D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9,121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4E4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3A8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5D1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379,121.76 </w:t>
            </w:r>
          </w:p>
        </w:tc>
      </w:tr>
      <w:tr w:rsidR="006E497D" w:rsidRPr="00394069" w14:paraId="6B40BE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1909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5D9C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t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0CC8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1,940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84E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228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B7D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351,940.40 </w:t>
            </w:r>
          </w:p>
        </w:tc>
      </w:tr>
      <w:tr w:rsidR="006E497D" w:rsidRPr="00394069" w14:paraId="1A3E90D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F655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05FF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DCBD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5,5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1B3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D8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01F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5,592.00 </w:t>
            </w:r>
          </w:p>
        </w:tc>
      </w:tr>
      <w:tr w:rsidR="006E497D" w:rsidRPr="00394069" w14:paraId="0CF9186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7799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1A9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ce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8D37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1,8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5F52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4FA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E90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561,868.00 </w:t>
            </w:r>
          </w:p>
        </w:tc>
      </w:tr>
      <w:tr w:rsidR="006E497D" w:rsidRPr="00394069" w14:paraId="70AC3DA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AF4C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D2E5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7945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3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304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F10D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4FD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3,980.00 </w:t>
            </w:r>
          </w:p>
        </w:tc>
      </w:tr>
      <w:tr w:rsidR="006E497D" w:rsidRPr="00394069" w14:paraId="202FE85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0CE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6B63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es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FE1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3,197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6114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7E94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1A69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1,243,197.26 </w:t>
            </w:r>
          </w:p>
        </w:tc>
      </w:tr>
      <w:tr w:rsidR="006E497D" w:rsidRPr="00394069" w14:paraId="098B2E3D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1E9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91DF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37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6,94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F7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FB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F33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66,949.20 </w:t>
            </w:r>
          </w:p>
        </w:tc>
      </w:tr>
      <w:tr w:rsidR="006E497D" w:rsidRPr="00394069" w14:paraId="1ACDEE3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99D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29C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9D7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0,60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863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18EB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DB6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840,606.00 </w:t>
            </w:r>
          </w:p>
        </w:tc>
      </w:tr>
      <w:tr w:rsidR="006E497D" w:rsidRPr="00394069" w14:paraId="11755E2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8A65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178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330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3,385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4830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AEE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CE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43,385.56 </w:t>
            </w:r>
          </w:p>
        </w:tc>
      </w:tr>
      <w:tr w:rsidR="006E497D" w:rsidRPr="00394069" w14:paraId="0211890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A9CFB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391931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912,10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2C5E5C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D0DC5A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463C1E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912,100.94 </w:t>
            </w:r>
          </w:p>
        </w:tc>
      </w:tr>
      <w:tr w:rsidR="006E497D" w:rsidRPr="00394069" w14:paraId="787DC5D7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3163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38A7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679,18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08C65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5313DD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D1DBA3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1,679,180.94 </w:t>
            </w:r>
          </w:p>
        </w:tc>
      </w:tr>
      <w:tr w:rsidR="006E497D" w:rsidRPr="00394069" w14:paraId="694F0ED3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BBEA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E7FD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i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124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8,750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CF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74B1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7F1A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28,750.84 </w:t>
            </w:r>
          </w:p>
        </w:tc>
      </w:tr>
      <w:tr w:rsidR="006E497D" w:rsidRPr="00394069" w14:paraId="0AFF9684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8AF7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010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ta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773B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2,012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4D4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77FE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667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12,012.22 </w:t>
            </w:r>
          </w:p>
        </w:tc>
      </w:tr>
      <w:tr w:rsidR="006E497D" w:rsidRPr="00394069" w14:paraId="2BE07CB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DF5E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FA8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us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296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9,12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851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0A9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5F3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169,122.92 </w:t>
            </w:r>
          </w:p>
        </w:tc>
      </w:tr>
      <w:tr w:rsidR="006E497D" w:rsidRPr="00394069" w14:paraId="04AF21AA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DD6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9421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9E50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89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4AB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A7C5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D88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4,897.50 </w:t>
            </w:r>
          </w:p>
        </w:tc>
      </w:tr>
      <w:tr w:rsidR="006E497D" w:rsidRPr="00394069" w14:paraId="7730DCF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B24D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11AC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gkay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D39D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4,397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1602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35B1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B4D4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444,397.46 </w:t>
            </w:r>
          </w:p>
        </w:tc>
      </w:tr>
      <w:tr w:rsidR="006E497D" w:rsidRPr="00394069" w14:paraId="2AD870ED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A85D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0E52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8811BD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1D8902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1DC34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222,000.00 </w:t>
            </w:r>
          </w:p>
        </w:tc>
      </w:tr>
      <w:tr w:rsidR="006E497D" w:rsidRPr="00394069" w14:paraId="22CF3342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1058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E905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45A8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2EA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064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4D6B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222,000.00 </w:t>
            </w:r>
          </w:p>
        </w:tc>
      </w:tr>
      <w:tr w:rsidR="006E497D" w:rsidRPr="00394069" w14:paraId="1B38A11B" w14:textId="77777777" w:rsidTr="00394069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E249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FECF3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10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56004F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AC3B7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D734C0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             10,920.00 </w:t>
            </w:r>
          </w:p>
        </w:tc>
      </w:tr>
      <w:tr w:rsidR="006E497D" w:rsidRPr="00394069" w14:paraId="1FEA0FEB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9463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8DC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da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CAA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51BF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FC96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232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</w:tr>
      <w:tr w:rsidR="006E497D" w:rsidRPr="00394069" w14:paraId="5E5116C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17D2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BA97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0578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4,3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8D9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3E44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8318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4,368.00 </w:t>
            </w:r>
          </w:p>
        </w:tc>
      </w:tr>
      <w:tr w:rsidR="006E497D" w:rsidRPr="00394069" w14:paraId="308256A8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3D17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7C82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mbu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642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98B7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F8F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A45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</w:tr>
      <w:tr w:rsidR="006E497D" w:rsidRPr="00394069" w14:paraId="30FDE9FE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340F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077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lima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tin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New </w:t>
            </w: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mao</w:t>
            </w:r>
            <w:proofErr w:type="spellEnd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1C0A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816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829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2E451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</w:tr>
      <w:tr w:rsidR="006E497D" w:rsidRPr="00394069" w14:paraId="7E0094D9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684B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8F2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AD4D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22FB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EE0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781EF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546.00 </w:t>
            </w:r>
          </w:p>
        </w:tc>
      </w:tr>
      <w:tr w:rsidR="006E497D" w:rsidRPr="00394069" w14:paraId="597E006F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3FAA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66043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p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7956C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C3B15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86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0FA4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1,092.00 </w:t>
            </w:r>
          </w:p>
        </w:tc>
      </w:tr>
      <w:tr w:rsidR="006E497D" w:rsidRPr="00394069" w14:paraId="1D092765" w14:textId="77777777" w:rsidTr="00394069">
        <w:trPr>
          <w:trHeight w:val="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38B39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0EEF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ngk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B2FE0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2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8712E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AAC28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B4816" w14:textId="77777777" w:rsidR="006E497D" w:rsidRPr="00394069" w:rsidRDefault="006E497D" w:rsidP="00394069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394069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               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5F11A913" w:rsidR="00AA18DF" w:rsidRDefault="003E4C18" w:rsidP="00394069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57718AD4" w14:textId="77777777" w:rsidR="00394069" w:rsidRPr="00394069" w:rsidRDefault="00394069" w:rsidP="00394069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8"/>
        </w:rPr>
      </w:pPr>
    </w:p>
    <w:p w14:paraId="12B08EDE" w14:textId="066BEEF5" w:rsidR="000B1695" w:rsidRDefault="000B1695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4485F93F" w14:textId="1B9E7402" w:rsidR="000B1695" w:rsidRDefault="000B1695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SW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r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CO)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iel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FOs)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ation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sour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peration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NROC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ockpil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nd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nd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E25FD" w:rsidRPr="001E25FD">
        <w:rPr>
          <w:rFonts w:ascii="Arial" w:eastAsia="Arial" w:hAnsi="Arial" w:cs="Arial"/>
          <w:b/>
          <w:bCs/>
          <w:color w:val="0070C0"/>
          <w:sz w:val="24"/>
          <w:szCs w:val="24"/>
        </w:rPr>
        <w:t>802,369,889.69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reakd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):</w:t>
      </w:r>
    </w:p>
    <w:p w14:paraId="5501B1C0" w14:textId="77777777" w:rsidR="0006516C" w:rsidRPr="00B273AA" w:rsidRDefault="0006516C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62B7BD07" w14:textId="5673AA99" w:rsidR="000B1695" w:rsidRDefault="000B1695" w:rsidP="0039406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s</w:t>
      </w:r>
    </w:p>
    <w:p w14:paraId="3DDB98E6" w14:textId="75759644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5E4430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1E25FD">
        <w:rPr>
          <w:rFonts w:ascii="Arial" w:eastAsia="Arial" w:hAnsi="Arial" w:cs="Arial"/>
          <w:b/>
          <w:sz w:val="24"/>
          <w:szCs w:val="24"/>
        </w:rPr>
        <w:t>₱</w:t>
      </w:r>
      <w:r w:rsidR="008707E3" w:rsidRPr="001E25FD">
        <w:rPr>
          <w:rFonts w:ascii="Arial" w:eastAsia="Arial" w:hAnsi="Arial" w:cs="Arial"/>
          <w:b/>
          <w:bCs/>
          <w:sz w:val="24"/>
          <w:szCs w:val="24"/>
        </w:rPr>
        <w:t xml:space="preserve">226,127,488.27 </w:t>
      </w:r>
      <w:r w:rsidRPr="001E25FD">
        <w:rPr>
          <w:rFonts w:ascii="Arial" w:eastAsia="Arial" w:hAnsi="Arial" w:cs="Arial"/>
          <w:b/>
          <w:sz w:val="24"/>
          <w:szCs w:val="24"/>
        </w:rPr>
        <w:t>standby</w:t>
      </w:r>
      <w:r w:rsidR="001460B0" w:rsidRPr="001E25FD">
        <w:rPr>
          <w:rFonts w:ascii="Arial" w:eastAsia="Arial" w:hAnsi="Arial" w:cs="Arial"/>
          <w:b/>
          <w:sz w:val="24"/>
          <w:szCs w:val="24"/>
        </w:rPr>
        <w:t xml:space="preserve"> </w:t>
      </w:r>
      <w:r w:rsidRPr="001E25FD">
        <w:rPr>
          <w:rFonts w:ascii="Arial" w:eastAsia="Arial" w:hAnsi="Arial" w:cs="Arial"/>
          <w:b/>
          <w:sz w:val="24"/>
          <w:szCs w:val="24"/>
        </w:rPr>
        <w:t>funds</w:t>
      </w:r>
      <w:r w:rsidR="001460B0" w:rsidRPr="008707E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s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ai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₱184,762,513.19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Quick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Respons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(QRF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.</w:t>
      </w:r>
    </w:p>
    <w:p w14:paraId="2C8583DA" w14:textId="77777777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92002F0" w14:textId="77777777" w:rsidR="000B1695" w:rsidRDefault="000B1695" w:rsidP="0039406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7C1D6243" w14:textId="4E0006FA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1E25FD" w:rsidRPr="001E25FD">
        <w:rPr>
          <w:rFonts w:ascii="Arial" w:eastAsia="Arial" w:hAnsi="Arial" w:cs="Arial"/>
          <w:b/>
          <w:bCs/>
          <w:color w:val="0070C0"/>
          <w:sz w:val="24"/>
          <w:szCs w:val="24"/>
        </w:rPr>
        <w:t>263,235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 w:rsidR="001460B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E25FD" w:rsidRPr="001E25FD">
        <w:rPr>
          <w:rFonts w:ascii="Arial" w:eastAsia="Arial" w:hAnsi="Arial" w:cs="Arial"/>
          <w:b/>
          <w:bCs/>
          <w:color w:val="0070C0"/>
          <w:sz w:val="24"/>
          <w:szCs w:val="24"/>
        </w:rPr>
        <w:t>120,943,090.89</w:t>
      </w:r>
      <w:r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E25FD" w:rsidRPr="001E25FD">
        <w:rPr>
          <w:rFonts w:ascii="Arial" w:eastAsia="Arial" w:hAnsi="Arial" w:cs="Arial"/>
          <w:b/>
          <w:bCs/>
          <w:color w:val="0070C0"/>
          <w:sz w:val="24"/>
          <w:szCs w:val="24"/>
        </w:rPr>
        <w:t>180,989,584.76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E25FD" w:rsidRPr="001E25FD">
        <w:rPr>
          <w:rFonts w:ascii="Arial" w:eastAsia="Arial" w:hAnsi="Arial" w:cs="Arial"/>
          <w:b/>
          <w:bCs/>
          <w:color w:val="0070C0"/>
          <w:sz w:val="24"/>
          <w:szCs w:val="24"/>
        </w:rPr>
        <w:t>274,309,725.77</w:t>
      </w:r>
      <w:r w:rsidR="008707E3" w:rsidRPr="008707E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.</w:t>
      </w:r>
    </w:p>
    <w:p w14:paraId="0E4FA392" w14:textId="77777777" w:rsidR="000B1695" w:rsidRDefault="000B1695" w:rsidP="00394069">
      <w:pPr>
        <w:spacing w:after="0" w:line="240" w:lineRule="auto"/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2042DC00" w14:textId="48AEF8A9" w:rsidR="000B1695" w:rsidRDefault="000B1695" w:rsidP="00394069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2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vail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394069">
        <w:rPr>
          <w:rFonts w:ascii="Arial" w:eastAsia="Arial" w:hAnsi="Arial" w:cs="Arial"/>
          <w:b/>
          <w:i/>
          <w:sz w:val="20"/>
          <w:szCs w:val="20"/>
        </w:rPr>
        <w:t xml:space="preserve">Stockpiles and </w:t>
      </w:r>
      <w:r>
        <w:rPr>
          <w:rFonts w:ascii="Arial" w:eastAsia="Arial" w:hAnsi="Arial" w:cs="Arial"/>
          <w:b/>
          <w:i/>
          <w:sz w:val="20"/>
          <w:szCs w:val="20"/>
        </w:rPr>
        <w:t>Standby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unds</w:t>
      </w:r>
    </w:p>
    <w:tbl>
      <w:tblPr>
        <w:tblW w:w="9360" w:type="dxa"/>
        <w:tblInd w:w="355" w:type="dxa"/>
        <w:tblLook w:val="04A0" w:firstRow="1" w:lastRow="0" w:firstColumn="1" w:lastColumn="0" w:noHBand="0" w:noVBand="1"/>
      </w:tblPr>
      <w:tblGrid>
        <w:gridCol w:w="1480"/>
        <w:gridCol w:w="1323"/>
        <w:gridCol w:w="971"/>
        <w:gridCol w:w="1243"/>
        <w:gridCol w:w="1384"/>
        <w:gridCol w:w="1495"/>
        <w:gridCol w:w="1464"/>
      </w:tblGrid>
      <w:tr w:rsidR="001460B0" w:rsidRPr="001460B0" w14:paraId="45EAAF83" w14:textId="77777777" w:rsidTr="0006516C">
        <w:trPr>
          <w:trHeight w:val="20"/>
          <w:tblHeader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E656073" w14:textId="369368B1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REGION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/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IELD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OFFIC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231E235" w14:textId="7526E28F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TANDBY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UND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EC00191" w14:textId="2402D2CA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AMILY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OOD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PACK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708EA40" w14:textId="63D83894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OTHER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OOD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ITEM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C0F532B" w14:textId="5385ED76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NON-FOOD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RELIEF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ITEM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2F68220" w14:textId="5AEEE8FF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TANDBY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UNDS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&amp;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TOCKPILE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1460B0" w:rsidRPr="001460B0" w14:paraId="64F17E70" w14:textId="77777777" w:rsidTr="0006516C">
        <w:trPr>
          <w:trHeight w:val="20"/>
          <w:tblHeader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75BFCAC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EF93948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A178774" w14:textId="6CDDC07A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QU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ANTITY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B43034" w14:textId="4216226C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2AA042C" w14:textId="78996B3D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F6ED82F" w14:textId="4E7BFB1C" w:rsidR="001460B0" w:rsidRPr="001460B0" w:rsidRDefault="001460B0" w:rsidP="00394069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COST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A6878DD" w14:textId="77777777" w:rsidR="001460B0" w:rsidRPr="001460B0" w:rsidRDefault="001460B0" w:rsidP="00394069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1E25FD" w:rsidRPr="001460B0" w14:paraId="410D9043" w14:textId="77777777" w:rsidTr="001E25FD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F8C8BD2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DCB7CD" w14:textId="07AD3F99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26,127,488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7841C5F" w14:textId="2FE32B7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63,2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2414DBE" w14:textId="7CA5ED7B" w:rsidR="001E25FD" w:rsidRPr="001E25FD" w:rsidRDefault="001E25FD" w:rsidP="001E25FD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20,943,090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E5034B7" w14:textId="51596C7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 180,989,584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602F6EB" w14:textId="2EDFEC9D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274,309,725.77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AC7762E" w14:textId="5F8509B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802,369,889.69 </w:t>
            </w:r>
          </w:p>
        </w:tc>
      </w:tr>
      <w:tr w:rsidR="001E25FD" w:rsidRPr="001460B0" w14:paraId="3832FA42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4341B" w14:textId="30389574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entral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Offi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FBA83" w14:textId="6D2C962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184,762,513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3111A" w14:textId="65BE89F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3E04D" w14:textId="4515F459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092E2" w14:textId="7EBAB337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FC8AF" w14:textId="34AECC5B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2C096" w14:textId="30E282C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184,762,513.19 </w:t>
            </w:r>
          </w:p>
        </w:tc>
      </w:tr>
      <w:tr w:rsidR="001E25FD" w:rsidRPr="001460B0" w14:paraId="1D96E43D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77F8F" w14:textId="64CD7FDC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LMB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552AA" w14:textId="656B57B8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102B3" w14:textId="4451DFD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11,1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156AF" w14:textId="011661B8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5,204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74041" w14:textId="52AF7C6D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346,270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8DECC" w14:textId="31453E5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73,015,335.75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80223" w14:textId="7913D5C2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97,565,726.59 </w:t>
            </w:r>
          </w:p>
        </w:tc>
      </w:tr>
      <w:tr w:rsidR="001E25FD" w:rsidRPr="001460B0" w14:paraId="78423C2D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EC4D0" w14:textId="79C2A882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LMB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D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1326E" w14:textId="327130A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8A21D" w14:textId="3C84185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10,6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031FC" w14:textId="55E0A38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4,724,553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A8F9F" w14:textId="625818E4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4,718,647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4C95C" w14:textId="21310137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3,145,887.20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DBF58" w14:textId="0B23BFC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2,589,088.16 </w:t>
            </w:r>
          </w:p>
        </w:tc>
      </w:tr>
      <w:tr w:rsidR="001E25FD" w:rsidRPr="001460B0" w14:paraId="382BE7D8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B86CE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F5B6F" w14:textId="165D0E39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000,455.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39FEC" w14:textId="4EE68F6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7,7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AD81C" w14:textId="4CEFD582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3,893,089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16690" w14:textId="7116ECA7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594,039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88B96" w14:textId="1781C42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30,219,036.72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FDB46" w14:textId="29A3391B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37,706,621.65 </w:t>
            </w:r>
          </w:p>
        </w:tc>
      </w:tr>
      <w:tr w:rsidR="001E25FD" w:rsidRPr="001460B0" w14:paraId="348CA793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A1407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EF9C2" w14:textId="73706DC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1,165,138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03736" w14:textId="68548E03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26,0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2BAC8" w14:textId="2ABA6D08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3,276,656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44BEC" w14:textId="75427663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968,022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1583B" w14:textId="439C77A5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510,398.95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28B73" w14:textId="6E4940F9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20,920,216.48 </w:t>
            </w:r>
          </w:p>
        </w:tc>
      </w:tr>
      <w:tr w:rsidR="001E25FD" w:rsidRPr="001460B0" w14:paraId="789C6661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5825B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68944" w14:textId="104126C3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CD5FC" w14:textId="68E9A31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2,7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A0E0B" w14:textId="5D55F47E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1,114,554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9B29B" w14:textId="7594F5A0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118,381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5D2C1" w14:textId="0A207B33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22,278.98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30610" w14:textId="2BA7EDD4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4,560,244.05 </w:t>
            </w:r>
          </w:p>
        </w:tc>
      </w:tr>
      <w:tr w:rsidR="001E25FD" w:rsidRPr="001460B0" w14:paraId="5CE15037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09DE3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LABAR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5D0AD" w14:textId="7AAF4F8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35410" w14:textId="24F7567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4,3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CD423" w14:textId="2A0B87E0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1,760,69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312E3" w14:textId="1B1F0997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116,247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875F0" w14:textId="2283D6E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4,069,663.12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17278" w14:textId="79FB562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3,946,607.04 </w:t>
            </w:r>
          </w:p>
        </w:tc>
      </w:tr>
      <w:tr w:rsidR="001E25FD" w:rsidRPr="001460B0" w14:paraId="6E725AA1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F3A1A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MIMARO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4D569" w14:textId="3CB12C5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BC813" w14:textId="71EE9042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26,1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7842D" w14:textId="1742F19B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1,757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6952D" w14:textId="4BBF98B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2,061,6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5CFAB" w14:textId="62E5A902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463,498.80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C9163" w14:textId="3044AD1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21,738,127.38 </w:t>
            </w:r>
          </w:p>
        </w:tc>
      </w:tr>
      <w:tr w:rsidR="001E25FD" w:rsidRPr="001460B0" w14:paraId="5071A9FF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BC042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B81DD" w14:textId="63783FA3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1C59E" w14:textId="65997882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18,1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6F911" w14:textId="01528CE2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9,189,857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DE3A2" w14:textId="549FCE5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1,053,537.4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28B40" w14:textId="11BC2904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21,981,566.90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50870" w14:textId="57BE3894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35,224,961.55 </w:t>
            </w:r>
          </w:p>
        </w:tc>
      </w:tr>
      <w:tr w:rsidR="001E25FD" w:rsidRPr="001460B0" w14:paraId="4CAFAE49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37866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lastRenderedPageBreak/>
              <w:t>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EB5F3" w14:textId="430A65A0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6FD67" w14:textId="1A4E2184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50,6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40EE5" w14:textId="46FDFEF2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8,316,792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C1CB0" w14:textId="192A5705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71,489,146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5804D" w14:textId="5AFF0AF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890,820.31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7E743" w14:textId="43E36189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98,696,811.05 </w:t>
            </w:r>
          </w:p>
        </w:tc>
      </w:tr>
      <w:tr w:rsidR="001E25FD" w:rsidRPr="001460B0" w14:paraId="511ACF1B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E0229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597FE" w14:textId="5D8F30D4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1,750,544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4AE7B" w14:textId="1AB2DFA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1,3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6A243" w14:textId="7580FBD5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3,622,8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BCEAA" w14:textId="6546BF52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8,224,958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41FEF" w14:textId="71C5009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57,840.65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9D4F0" w14:textId="158B164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32,956,238.39 </w:t>
            </w:r>
          </w:p>
        </w:tc>
      </w:tr>
      <w:tr w:rsidR="001E25FD" w:rsidRPr="001460B0" w14:paraId="776CBBCC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8296F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A4D02" w14:textId="2DCEC73E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91CB8" w14:textId="52AC6C83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20,1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F9443" w14:textId="0C11031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1,148,940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7AAE0" w14:textId="49B69038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7,878,269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339BB" w14:textId="7BC79140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19,360,193.45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A730E" w14:textId="02D3D85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41,581,947.27 </w:t>
            </w:r>
          </w:p>
        </w:tc>
      </w:tr>
      <w:tr w:rsidR="001E25FD" w:rsidRPr="001460B0" w14:paraId="06198A51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D678A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9D84B" w14:textId="10960E30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BBA2B" w14:textId="288210FD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5,5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1E673" w14:textId="3BDD3417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3,022,089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2BA05" w14:textId="302438E3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15,614,222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72F68" w14:textId="41094973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6,413,392.88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2573D" w14:textId="4D683C3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25,105,704.74 </w:t>
            </w:r>
          </w:p>
        </w:tc>
      </w:tr>
      <w:tr w:rsidR="001E25FD" w:rsidRPr="001460B0" w14:paraId="43A8E0D5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C0006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99B4E" w14:textId="4CC9707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7D0DD" w14:textId="715BC214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20,9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4535F" w14:textId="7131BF3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1,235,345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F6057" w14:textId="1C82C1F5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13,863,590.4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FDB1F" w14:textId="5F57A76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27,912,918.94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61538" w14:textId="4D84F0D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56,012,579.27 </w:t>
            </w:r>
          </w:p>
        </w:tc>
      </w:tr>
      <w:tr w:rsidR="001E25FD" w:rsidRPr="001460B0" w14:paraId="57E188AF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61CE7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F9560" w14:textId="71983DD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233FC" w14:textId="633A3BFF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4,5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0EF30" w14:textId="6AD2CA4E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1,700,098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4D775" w14:textId="33A80C0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11,530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A873B" w14:textId="50E202D8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14,916,885.36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2D993" w14:textId="0A5C428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31,147,210.31 </w:t>
            </w:r>
          </w:p>
        </w:tc>
      </w:tr>
      <w:tr w:rsidR="001E25FD" w:rsidRPr="001460B0" w14:paraId="1891329F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588D4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EEC08" w14:textId="4AA3C47E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1BF88" w14:textId="6C14B06B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2,0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D9FF8" w14:textId="6A3885C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1,14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EC596" w14:textId="4808A0D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2,228,234.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ED2D3" w14:textId="0E0F0EA8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10,899,586.54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ABF7E" w14:textId="31A39B6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7,271,234.98 </w:t>
            </w:r>
          </w:p>
        </w:tc>
      </w:tr>
      <w:tr w:rsidR="001E25FD" w:rsidRPr="001460B0" w14:paraId="79BB831A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FBC54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R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8AFB1" w14:textId="0E7EC0F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8F697" w14:textId="72EBCA7E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8,8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8B7CD" w14:textId="6D2DF436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4,735,711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00F1C" w14:textId="420E605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6,679,909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084A1" w14:textId="3C932FDE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16,059,303.97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CFE10" w14:textId="1B69B32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30,475,665.43 </w:t>
            </w:r>
          </w:p>
        </w:tc>
      </w:tr>
      <w:tr w:rsidR="001E25FD" w:rsidRPr="001460B0" w14:paraId="29773554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16DBD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C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BB7B7" w14:textId="34022719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3A8F8" w14:textId="6C3786E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6027E" w14:textId="324FF1E5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A71CA" w14:textId="4CC304ED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3,597,574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C404E" w14:textId="6788547E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5,741,232.78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BB5B8" w14:textId="490DA99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1,568,246.28 </w:t>
            </w:r>
          </w:p>
        </w:tc>
      </w:tr>
      <w:tr w:rsidR="001E25FD" w:rsidRPr="001460B0" w14:paraId="5BB10710" w14:textId="77777777" w:rsidTr="001460B0">
        <w:trPr>
          <w:trHeight w:val="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5970E" w14:textId="77777777" w:rsidR="001E25FD" w:rsidRPr="001460B0" w:rsidRDefault="001E25FD" w:rsidP="001E25FD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460B0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0CF20" w14:textId="1B4B88FE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3,206,4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6CCB3" w14:textId="337B05CC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>12,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7D336" w14:textId="549FBDCB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 5,097,190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E6C8D" w14:textId="1BA292F1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906,671.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71DF6" w14:textId="64496A2A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29,884.47 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53DCF" w14:textId="5473E1B0" w:rsidR="001E25FD" w:rsidRPr="001E25FD" w:rsidRDefault="001E25FD" w:rsidP="001E25FD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1E25FD">
              <w:rPr>
                <w:rFonts w:ascii="Arial Narrow" w:hAnsi="Arial Narrow"/>
                <w:color w:val="000000"/>
                <w:sz w:val="18"/>
                <w:szCs w:val="18"/>
              </w:rPr>
              <w:t xml:space="preserve">18,540,145.88 </w:t>
            </w:r>
          </w:p>
        </w:tc>
      </w:tr>
    </w:tbl>
    <w:p w14:paraId="03915D58" w14:textId="2D0FAC57" w:rsidR="000B1695" w:rsidRDefault="000B1695" w:rsidP="00394069">
      <w:pPr>
        <w:spacing w:after="0" w:line="240" w:lineRule="auto"/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h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nventory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ummary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a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C428A4">
        <w:rPr>
          <w:rFonts w:ascii="Arial" w:eastAsia="Arial" w:hAnsi="Arial" w:cs="Arial"/>
          <w:i/>
          <w:sz w:val="16"/>
          <w:szCs w:val="16"/>
        </w:rPr>
        <w:t>10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Novemb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2020,</w:t>
      </w:r>
      <w:r w:rsidR="00C428A4">
        <w:rPr>
          <w:rFonts w:ascii="Arial" w:eastAsia="Arial" w:hAnsi="Arial" w:cs="Arial"/>
          <w:i/>
          <w:sz w:val="16"/>
          <w:szCs w:val="16"/>
        </w:rPr>
        <w:t xml:space="preserve"> </w:t>
      </w:r>
      <w:r w:rsidR="00C0328D">
        <w:rPr>
          <w:rFonts w:ascii="Arial" w:eastAsia="Arial" w:hAnsi="Arial" w:cs="Arial"/>
          <w:i/>
          <w:sz w:val="16"/>
          <w:szCs w:val="16"/>
        </w:rPr>
        <w:t>3PM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7AB6B6B5" w14:textId="7471EA2C" w:rsidR="000B1695" w:rsidRPr="00175DD5" w:rsidRDefault="000B1695" w:rsidP="0039406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3D0CEACB" w14:textId="77777777" w:rsidR="0006516C" w:rsidRDefault="0006516C" w:rsidP="00394069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14A18198" w:rsidR="009702AE" w:rsidRPr="009D14B5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D14B5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 w:rsidRPr="009D14B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9D14B5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9D14B5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9D14B5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9D14B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9D14B5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9D14B5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9D14B5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9D14B5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</w:t>
            </w:r>
            <w:proofErr w:type="spellStart"/>
            <w:r w:rsidRPr="009D14B5">
              <w:rPr>
                <w:rFonts w:ascii="Arial" w:eastAsia="Arial" w:hAnsi="Arial" w:cs="Arial"/>
                <w:sz w:val="20"/>
                <w:szCs w:val="19"/>
              </w:rPr>
              <w:t>OpCen</w:t>
            </w:r>
            <w:proofErr w:type="spellEnd"/>
            <w:r w:rsidRPr="009D14B5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9D14B5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9D14B5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D14B5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F7FFF96" w:rsidR="009702AE" w:rsidRPr="006C4033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0F3763"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6C4033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6C4033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755B019B" w:rsidR="009702AE" w:rsidRPr="0045486D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5486D">
              <w:rPr>
                <w:rFonts w:ascii="Arial" w:eastAsia="Arial" w:hAnsi="Arial" w:cs="Arial"/>
                <w:color w:val="0070C0"/>
                <w:sz w:val="20"/>
                <w:szCs w:val="20"/>
              </w:rPr>
              <w:t>10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91A3D" w:rsidRPr="0045486D">
              <w:rPr>
                <w:rFonts w:ascii="Arial" w:eastAsia="Arial" w:hAnsi="Arial" w:cs="Arial"/>
                <w:color w:val="0070C0"/>
                <w:sz w:val="20"/>
                <w:szCs w:val="20"/>
              </w:rPr>
              <w:t>Novem</w:t>
            </w:r>
            <w:r w:rsidR="0096795E" w:rsidRPr="0045486D">
              <w:rPr>
                <w:rFonts w:ascii="Arial" w:eastAsia="Arial" w:hAnsi="Arial" w:cs="Arial"/>
                <w:color w:val="0070C0"/>
                <w:sz w:val="20"/>
                <w:szCs w:val="20"/>
              </w:rPr>
              <w:t>be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6795E" w:rsidRPr="0045486D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D106071" w:rsidR="009702AE" w:rsidRPr="0045486D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eployed</w:t>
            </w:r>
            <w:r w:rsidR="001460B0" w:rsidRPr="0045486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405D" w:rsidRPr="0045486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45486D" w:rsidRPr="0045486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1460B0" w:rsidRPr="0045486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af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5486D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10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5F4D7A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non-foo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item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(FNFI)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artners.</w:t>
            </w:r>
          </w:p>
          <w:p w14:paraId="7618A122" w14:textId="415EDDD6" w:rsidR="009702AE" w:rsidRPr="0045486D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sia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evelopment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Bank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(ADB)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onate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$5,000,000.00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pproximately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₱250,000,000.00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Metr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Manila.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SWD-NRLMB,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rmy,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work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ogethe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y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sai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rm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bag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ric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(50k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e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bag).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ime,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llow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AA18DF" w:rsidRPr="0045486D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45486D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45486D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No.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of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45486D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Cost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Per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45486D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No.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of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Relief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45486D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Cost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Per</w:t>
                  </w:r>
                  <w:r w:rsidR="001460B0"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Total</w:t>
                  </w:r>
                </w:p>
              </w:tc>
            </w:tr>
            <w:tr w:rsidR="00AA18DF" w:rsidRPr="0045486D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AA18DF" w:rsidRPr="0045486D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Las</w:t>
                  </w:r>
                  <w:r w:rsidR="001460B0"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iñ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45486D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45486D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45486D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AA18DF" w:rsidRPr="0045486D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AA18DF" w:rsidRPr="0045486D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AA18DF" w:rsidRPr="0045486D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AA18DF" w:rsidRPr="0045486D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AA18DF" w:rsidRPr="0045486D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proofErr w:type="spellStart"/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Navot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AA18DF" w:rsidRPr="0045486D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AA18DF" w:rsidRPr="0045486D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AA18DF" w:rsidRPr="0045486D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AA18DF" w:rsidRPr="0045486D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lastRenderedPageBreak/>
                    <w:t>San</w:t>
                  </w:r>
                  <w:r w:rsidR="001460B0"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 xml:space="preserve"> </w:t>
                  </w: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45486D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45486D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AA18DF" w:rsidRPr="0045486D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AA18DF" w:rsidRPr="0045486D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45486D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color w:val="0070C0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AA18DF" w:rsidRPr="0045486D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45486D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45486D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45486D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</w:pPr>
                  <w:r w:rsidRPr="0045486D">
                    <w:rPr>
                      <w:rFonts w:ascii="Arial" w:eastAsia="Arial" w:hAnsi="Arial" w:cs="Arial"/>
                      <w:b/>
                      <w:color w:val="0070C0"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45486D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Joint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rce-National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Capital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(JTR-NCR)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ossibl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meantime,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som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hav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committe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wn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sam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urpose.</w:t>
            </w:r>
          </w:p>
          <w:p w14:paraId="33E6E4E3" w14:textId="37594091" w:rsidR="009702AE" w:rsidRPr="0045486D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National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Polic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(PNP)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ensur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safety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security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dur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,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,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unloading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45486D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TuGon</w:t>
            </w:r>
            <w:proofErr w:type="spellEnd"/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41E1A3F2" w:rsidR="009702AE" w:rsidRPr="009D14B5" w:rsidRDefault="00F0083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01BC2" w:rsidRPr="009D14B5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9D14B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9D14B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9D14B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9D14B5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D14B5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D14B5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9D14B5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D14B5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D14B5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9D14B5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9D14B5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9D14B5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D14B5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D14B5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9D14B5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9D14B5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9D14B5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741F6A9" w14:textId="7048016E" w:rsidR="00F00838" w:rsidRPr="009D14B5" w:rsidRDefault="00F0083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ddition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actic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rategic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lann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ee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duc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73E00F4" w14:textId="6C3DB16B" w:rsidR="000F3BF4" w:rsidRPr="009D14B5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01BC2" w:rsidRPr="009D14B5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D16D6"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-wid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A1632C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A1632C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.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1632C" w:rsidRPr="009D14B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9D14B5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9C0124E" w14:textId="54B15957" w:rsidR="00301BC2" w:rsidRPr="009D14B5" w:rsidRDefault="00301BC2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5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mi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ck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FFPs)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15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mi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ent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15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amina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ck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9D14B5">
              <w:rPr>
                <w:rFonts w:ascii="Arial" w:eastAsia="Arial" w:hAnsi="Arial" w:cs="Arial"/>
                <w:sz w:val="20"/>
                <w:szCs w:val="19"/>
              </w:rPr>
              <w:t>Narvacan</w:t>
            </w:r>
            <w:proofErr w:type="spellEnd"/>
            <w:r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9D14B5">
              <w:rPr>
                <w:rFonts w:ascii="Arial" w:eastAsia="Arial" w:hAnsi="Arial" w:cs="Arial"/>
                <w:sz w:val="20"/>
                <w:szCs w:val="19"/>
              </w:rPr>
              <w:t>Ilocos</w:t>
            </w:r>
            <w:proofErr w:type="spellEnd"/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035DF35E" w14:textId="7E5526FC" w:rsidR="00F0317F" w:rsidRPr="009D14B5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9D14B5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9D14B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9D14B5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552AD323" w14:textId="77777777" w:rsidR="00E87B67" w:rsidRPr="009D14B5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D1AC59D" w14:textId="2E456F67" w:rsidR="005F5959" w:rsidRPr="009D14B5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3FCD4E87" w:rsidR="009D1839" w:rsidRPr="009D14B5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9D14B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9D14B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1460B0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9D14B5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9D14B5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9D14B5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9D14B5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9D14B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44795758" w:rsidR="006C3F0B" w:rsidRPr="009D14B5" w:rsidRDefault="006C3F0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₱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23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</w:rPr>
              <w:t>546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245A9" w:rsidRPr="009D14B5">
              <w:rPr>
                <w:rFonts w:ascii="Arial" w:eastAsia="Arial" w:hAnsi="Arial" w:cs="Arial"/>
                <w:b/>
                <w:sz w:val="20"/>
                <w:szCs w:val="19"/>
              </w:rPr>
              <w:t>42,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</w:rPr>
              <w:t>463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9D14B5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9D14B5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9D14B5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31F8887" w:rsidR="0020031D" w:rsidRPr="009D14B5" w:rsidRDefault="0020031D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F6816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4,</w:t>
            </w:r>
            <w:r w:rsidR="009F2AB5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2</w:t>
            </w:r>
            <w:r w:rsidR="003F6816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5</w:t>
            </w:r>
            <w:r w:rsidR="003F6816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9D14B5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C15670" w:rsidRPr="009D14B5">
              <w:rPr>
                <w:rFonts w:ascii="Arial" w:eastAsia="Arial" w:hAnsi="Arial" w:cs="Arial"/>
                <w:b/>
                <w:sz w:val="20"/>
                <w:szCs w:val="19"/>
              </w:rPr>
              <w:t>802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9D14B5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4468E3ED" w:rsidR="00174EA5" w:rsidRPr="009D14B5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3F526DC4" w:rsidR="007731D9" w:rsidRPr="009D14B5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9D14B5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4E8B85E5" w:rsidR="00E0250A" w:rsidRPr="004D078F" w:rsidRDefault="00AA18D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4D078F">
              <w:rPr>
                <w:rFonts w:ascii="Arial" w:eastAsia="Arial" w:hAnsi="Arial" w:cs="Arial"/>
                <w:sz w:val="20"/>
                <w:szCs w:val="20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4D078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4D078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6920E" w14:textId="26B2C226" w:rsidR="002C4581" w:rsidRPr="004D078F" w:rsidRDefault="00AA18DF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tten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olic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fic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268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(FFPs)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₱147,400.00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proofErr w:type="spellStart"/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aragutan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st,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Mariano,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abel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6,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2020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utreach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gram.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i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re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be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ategoriz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mmunis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erroris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Group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fluenc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barangay.</w:t>
            </w:r>
          </w:p>
          <w:p w14:paraId="72131456" w14:textId="3CEE62C8" w:rsidR="00AA18DF" w:rsidRPr="004D078F" w:rsidRDefault="00AA18DF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114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₱52,603.02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olana,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agayan.</w:t>
            </w:r>
          </w:p>
          <w:p w14:paraId="481E7258" w14:textId="4F3563D1" w:rsidR="00E0250A" w:rsidRPr="004D078F" w:rsidRDefault="00FE5038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AA18DF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2,415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AA18DF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3,748,179.82.</w:t>
            </w:r>
          </w:p>
          <w:p w14:paraId="40A30B77" w14:textId="30E1229F" w:rsidR="001A5EFC" w:rsidRPr="004D078F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4D078F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4D078F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4D078F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4D078F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607C4374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3141DABE" w:rsidR="00213F5B" w:rsidRPr="00416D6F" w:rsidRDefault="00213F5B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2F875DBD" w:rsidR="00BF6B14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31,9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>3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139,999,262.66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3BE8715" w:rsidR="00BF6B14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55516A72" w:rsidR="00BF6B14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FB1B771" w:rsidR="006059F2" w:rsidRPr="00416D6F" w:rsidRDefault="006059F2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416D6F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416D6F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416D6F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416D6F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416D6F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416D6F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416D6F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416D6F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19905A8C" w14:textId="77777777" w:rsidR="00CA0501" w:rsidRDefault="00CA0501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439336A7" w14:textId="77777777" w:rsidR="00CA0501" w:rsidRDefault="00CA0501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1DBB9CBB" w14:textId="77777777" w:rsidR="00CA0501" w:rsidRDefault="00CA0501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01A478D1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lastRenderedPageBreak/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2CA3FFE4" w:rsidR="002D4D40" w:rsidRPr="000858FE" w:rsidRDefault="002D4D40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58FE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250C70" w:rsidRPr="000858FE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0858F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7DC28195" w:rsidR="002D4D40" w:rsidRPr="000858F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88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191,958.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0E40F749" w:rsidR="004B726D" w:rsidRPr="000858F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7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427,369.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0858F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858F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4C0C03B1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135F67E0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36CABBA3" w:rsidR="005279ED" w:rsidRPr="00CA0501" w:rsidRDefault="00CA0501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A0501">
              <w:rPr>
                <w:rFonts w:ascii="Arial" w:eastAsia="Arial" w:hAnsi="Arial" w:cs="Arial"/>
                <w:color w:val="0070C0"/>
                <w:sz w:val="20"/>
                <w:szCs w:val="19"/>
              </w:rPr>
              <w:t>10</w:t>
            </w:r>
            <w:r w:rsidR="001460B0" w:rsidRPr="00CA05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CA0501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1460B0" w:rsidRPr="00CA05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CA0501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7E3EA3F" w14:textId="69ECF64F" w:rsidR="003441C3" w:rsidRPr="00CA0501" w:rsidRDefault="003441C3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7234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</w:t>
            </w:r>
            <w:r w:rsidR="00CA0501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ed 4,000 Family Food Packs (FFPs) to Malay, Aklan.</w:t>
            </w:r>
          </w:p>
          <w:p w14:paraId="42D109C2" w14:textId="098F1E70" w:rsidR="00CA0501" w:rsidRPr="00CA0501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1F2680D5" w:rsidR="00416D6F" w:rsidRPr="00CA0501" w:rsidRDefault="00416D6F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84A42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4</w:t>
            </w:r>
            <w:r w:rsidR="00CA0501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</w:t>
            </w:r>
            <w:r w:rsidR="00B84A42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8</w:t>
            </w:r>
            <w:r w:rsidR="00CA0501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05</w:t>
            </w:r>
            <w:r w:rsidR="00B84A42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CA0501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</w:t>
            </w:r>
            <w:r w:rsidR="00B84A42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01.58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orth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sistance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A0501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0</w:t>
            </w:r>
            <w:r w:rsidR="00B84A42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CA0501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77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under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id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to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Crises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ituation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AICS)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arch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A0501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November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  <w:p w14:paraId="7567CD00" w14:textId="77777777" w:rsidR="009D14B5" w:rsidRPr="00CA0501" w:rsidRDefault="009D14B5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</w:pPr>
          </w:p>
          <w:p w14:paraId="26D1988C" w14:textId="3573E62C" w:rsidR="00324414" w:rsidRPr="00CA0501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062DFCDE" w:rsidR="00F843A5" w:rsidRPr="00CA0501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21,830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</w:t>
            </w:r>
            <w:r w:rsidR="00947021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8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947021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50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31,375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4Ps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irst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39F027BE" w:rsidR="00F843A5" w:rsidRPr="00CA0501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CA0501">
              <w:rPr>
                <w:rFonts w:eastAsia="Times New Roman"/>
                <w:color w:val="0070C0"/>
              </w:rPr>
              <w:t xml:space="preserve"> 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con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1460B0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CA0501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6FC1D7F1" w:rsidR="00C71305" w:rsidRPr="00CA0501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1460B0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CA0501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31770119" w:rsidR="009702AE" w:rsidRPr="00416D6F" w:rsidRDefault="005D3D1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471891D0" w:rsidR="009702AE" w:rsidRPr="00416D6F" w:rsidRDefault="003E4C18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21,69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3B0F852A" w:rsidR="00A43BA6" w:rsidRPr="00416D6F" w:rsidRDefault="00A43BA6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416D6F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416D6F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4D48EEC1" w:rsidR="003338A3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>(3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0.38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112,51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278,66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416D6F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416D6F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2A6D4BDE" w:rsidR="00E96404" w:rsidRPr="009D14B5" w:rsidRDefault="00E01CC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441C3" w:rsidRPr="009D14B5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9D14B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9D14B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9D14B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BBAF86F" w:rsidR="00262E5B" w:rsidRPr="009D14B5" w:rsidRDefault="00262E5B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9,867,347.63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9D14B5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9D14B5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9D14B5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19,149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3DEEF6BC" w:rsidR="00262E5B" w:rsidRPr="009D14B5" w:rsidRDefault="00730840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956CAB" w:rsidRPr="009D14B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9D14B5">
              <w:rPr>
                <w:rFonts w:ascii="Arial" w:eastAsia="Arial" w:hAnsi="Arial" w:cs="Arial"/>
                <w:b/>
                <w:sz w:val="20"/>
                <w:szCs w:val="19"/>
              </w:rPr>
              <w:t>496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FD01D0" w:rsidRPr="009D14B5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9D14B5">
              <w:rPr>
                <w:rFonts w:ascii="Arial" w:eastAsia="Arial" w:hAnsi="Arial" w:cs="Arial"/>
                <w:b/>
                <w:sz w:val="20"/>
                <w:szCs w:val="19"/>
              </w:rPr>
              <w:t>916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9D14B5">
              <w:rPr>
                <w:rFonts w:ascii="Arial" w:eastAsia="Arial" w:hAnsi="Arial" w:cs="Arial"/>
                <w:b/>
                <w:sz w:val="20"/>
                <w:szCs w:val="19"/>
              </w:rPr>
              <w:t>898</w:t>
            </w:r>
            <w:r w:rsidR="00B666A6" w:rsidRPr="009D14B5">
              <w:rPr>
                <w:rFonts w:ascii="Arial" w:eastAsia="Arial" w:hAnsi="Arial" w:cs="Arial"/>
                <w:b/>
                <w:sz w:val="20"/>
                <w:szCs w:val="19"/>
              </w:rPr>
              <w:t>.08</w:t>
            </w:r>
            <w:r w:rsidR="00BC595C" w:rsidRPr="009D14B5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00DD354" w14:textId="26F822BC" w:rsidR="00155E19" w:rsidRPr="009D14B5" w:rsidRDefault="00155E19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05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81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60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42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00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62E5B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262E5B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3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lastRenderedPageBreak/>
              <w:t>₱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0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3441C3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27</w:t>
            </w:r>
            <w:r w:rsidR="00CC654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9300CB1" w:rsidR="00C514DA" w:rsidRPr="009D14B5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9D14B5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9D14B5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1FDF4481" w:rsidR="00E96404" w:rsidRPr="009D14B5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FBEADBE" w14:textId="3993FABD" w:rsidR="00A8361D" w:rsidRPr="009D14B5" w:rsidRDefault="00A8361D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5,000.00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79C8C62F" w14:textId="63B58D9A" w:rsidR="00ED50BE" w:rsidRPr="009D14B5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9D14B5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9D14B5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9D14B5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9D14B5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51D96" w:rsidRPr="009D14B5">
              <w:rPr>
                <w:rFonts w:ascii="Arial" w:eastAsia="Arial" w:hAnsi="Arial" w:cs="Arial"/>
                <w:b/>
                <w:sz w:val="20"/>
                <w:szCs w:val="19"/>
              </w:rPr>
              <w:t>63,56</w:t>
            </w:r>
            <w:r w:rsidR="00D13B61" w:rsidRPr="009D14B5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9D14B5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9D14B5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9D14B5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9D14B5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9D14B5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51D96" w:rsidRPr="009D14B5">
              <w:rPr>
                <w:rFonts w:ascii="Arial" w:eastAsia="Arial" w:hAnsi="Arial" w:cs="Arial"/>
                <w:b/>
                <w:sz w:val="20"/>
                <w:szCs w:val="19"/>
              </w:rPr>
              <w:t>317,8</w:t>
            </w:r>
            <w:r w:rsidR="00D13B61" w:rsidRPr="009D14B5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151D96" w:rsidRPr="009D14B5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5901F5C5" w:rsidR="00E96404" w:rsidRPr="009D14B5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9D14B5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9D14B5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9D14B5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46F772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Maasin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Liloy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75B9EB79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34D64EA4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A0DBCC6" w:rsidR="009702AE" w:rsidRPr="009D14B5" w:rsidRDefault="001B068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AC2684" w:rsidRPr="009D14B5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9D14B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9D14B5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9D14B5">
              <w:rPr>
                <w:rFonts w:ascii="Arial" w:eastAsia="Arial" w:hAnsi="Arial" w:cs="Arial"/>
                <w:sz w:val="20"/>
                <w:szCs w:val="19"/>
              </w:rPr>
              <w:t>NorMin</w:t>
            </w:r>
            <w:proofErr w:type="spellEnd"/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9D14B5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9D14B5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9D14B5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9D14B5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9D14B5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9D14B5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9D14B5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9D14B5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9D14B5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032D8E91" w:rsidR="004E029E" w:rsidRPr="009D14B5" w:rsidRDefault="004E029E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1460B0" w:rsidRPr="009D14B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9D14B5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9D14B5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441C3" w:rsidRPr="009D14B5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9D14B5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9D14B5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9D14B5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9D14B5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9D14B5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9D14B5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C511D70" w14:textId="77777777" w:rsidR="00E51D1B" w:rsidRDefault="00E51D1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EB1233" w14:textId="77777777" w:rsidR="00E51D1B" w:rsidRDefault="00E51D1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96FAE9A" w14:textId="77777777" w:rsidR="00E51D1B" w:rsidRDefault="00E51D1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625F688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01746BF0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29692D04" w14:textId="46A6125A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A0FF348" w14:textId="0840F917" w:rsidR="00DA3149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AE6EAB" w:rsidRDefault="00752E3F" w:rsidP="00394069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394069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394069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394069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7A55AE85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E9D3E78" w14:textId="08D18F0B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2DB861FD" w14:textId="4665F20B" w:rsidR="00AB1D5E" w:rsidRPr="00AB1D5E" w:rsidRDefault="001429D3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0D9743E6" w14:textId="77777777" w:rsidR="00AB1D5E" w:rsidRDefault="00AB1D5E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FE1FDC1" w14:textId="77777777" w:rsidR="00CF24BF" w:rsidRDefault="00CF24BF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F42277" w14:textId="318C758D" w:rsidR="00AB1D5E" w:rsidRDefault="001429D3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3D11B1B4" w14:textId="58F41262" w:rsidR="00750630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355B8D59" w:rsidR="00FB3E61" w:rsidRDefault="003E4C18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7F5B5F85" w14:textId="53341DC6" w:rsidR="00D36D13" w:rsidRDefault="00D36D13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38CE611" w14:textId="77777777" w:rsidR="00584CC9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  <w:lang w:val="en-US" w:eastAsia="en-US"/>
        </w:rPr>
        <w:drawing>
          <wp:inline distT="0" distB="0" distL="0" distR="0" wp14:anchorId="1C34154F" wp14:editId="4084FCE5">
            <wp:extent cx="5605272" cy="4206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F55A2" w14:textId="77777777" w:rsidR="00584CC9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44A4FA0" w14:textId="2F6304BA" w:rsidR="00584CC9" w:rsidRPr="004057CA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  <w:lang w:val="en-US" w:eastAsia="en-US"/>
        </w:rPr>
        <w:drawing>
          <wp:inline distT="0" distB="0" distL="0" distR="0" wp14:anchorId="05A4AD54" wp14:editId="48E6BD40">
            <wp:extent cx="5605272" cy="42062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4CC9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20B3F0" w14:textId="77777777" w:rsidR="00082553" w:rsidRDefault="00082553">
      <w:pPr>
        <w:spacing w:after="0" w:line="240" w:lineRule="auto"/>
      </w:pPr>
      <w:r>
        <w:separator/>
      </w:r>
    </w:p>
  </w:endnote>
  <w:endnote w:type="continuationSeparator" w:id="0">
    <w:p w14:paraId="68C4CFAD" w14:textId="77777777" w:rsidR="00082553" w:rsidRDefault="00082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5F33EC" w:rsidRDefault="005F33EC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5F33EC" w:rsidRDefault="005F33EC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BAF2BD0" w:rsidR="005F33EC" w:rsidRDefault="005F33EC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2" w:name="_heading=h.3znysh7" w:colFirst="0" w:colLast="0"/>
    <w:bookmarkEnd w:id="2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2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30</w:t>
    </w:r>
    <w:r w:rsidRPr="007F16C7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10 November 2020, 6P</w:t>
    </w:r>
    <w:r w:rsidRPr="007F16C7">
      <w:rPr>
        <w:rFonts w:ascii="Arial" w:eastAsia="Arial" w:hAnsi="Arial" w:cs="Arial"/>
        <w:sz w:val="14"/>
        <w:szCs w:val="14"/>
      </w:rPr>
      <w:t>M</w:t>
    </w:r>
  </w:p>
  <w:p w14:paraId="2B859230" w14:textId="77777777" w:rsidR="005F33EC" w:rsidRDefault="005F33EC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5F33EC" w:rsidRDefault="005F33EC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EBA18" w14:textId="77777777" w:rsidR="00082553" w:rsidRDefault="00082553">
      <w:pPr>
        <w:spacing w:after="0" w:line="240" w:lineRule="auto"/>
      </w:pPr>
      <w:r>
        <w:separator/>
      </w:r>
    </w:p>
  </w:footnote>
  <w:footnote w:type="continuationSeparator" w:id="0">
    <w:p w14:paraId="73AE14EE" w14:textId="77777777" w:rsidR="00082553" w:rsidRDefault="000825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5F33EC" w:rsidRDefault="005F33EC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5F33EC" w:rsidRDefault="005F33EC">
    <w:pPr>
      <w:tabs>
        <w:tab w:val="center" w:pos="4680"/>
        <w:tab w:val="right" w:pos="9360"/>
      </w:tabs>
      <w:spacing w:after="0" w:line="240" w:lineRule="auto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5F33EC" w:rsidRDefault="005F33EC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5F33EC" w:rsidRDefault="005F33EC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5F33EC" w:rsidRDefault="005F33EC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1"/>
  <w:activeWritingStyle w:appName="MSWord" w:lang="en-PH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4768"/>
    <w:rsid w:val="009D4D16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Props1.xml><?xml version="1.0" encoding="utf-8"?>
<ds:datastoreItem xmlns:ds="http://schemas.openxmlformats.org/officeDocument/2006/customXml" ds:itemID="{B357B619-F292-42D1-B0D3-2ADD578EFB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4</Pages>
  <Words>27245</Words>
  <Characters>155298</Characters>
  <Application>Microsoft Office Word</Application>
  <DocSecurity>0</DocSecurity>
  <Lines>1294</Lines>
  <Paragraphs>3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18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Clarrie Mae A. Castillo</cp:lastModifiedBy>
  <cp:revision>14</cp:revision>
  <dcterms:created xsi:type="dcterms:W3CDTF">2020-11-10T06:46:00Z</dcterms:created>
  <dcterms:modified xsi:type="dcterms:W3CDTF">2020-11-10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